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D71330" w:rsidRPr="003C107B" w:rsidRDefault="00D57363" w:rsidP="003C107B">
      <w:pPr>
        <w:spacing w:line="360" w:lineRule="auto"/>
        <w:rPr>
          <w:rFonts w:ascii="Times New Roman" w:hAnsi="Times New Roman" w:cs="Times New Roman"/>
          <w:b/>
          <w:bCs/>
          <w:color w:val="000000" w:themeColor="text1"/>
          <w:sz w:val="24"/>
          <w:szCs w:val="24"/>
          <w:u w:val="single"/>
        </w:rPr>
      </w:pPr>
      <w:bookmarkStart w:id="0" w:name="_GoBack"/>
      <w:bookmarkEnd w:id="0"/>
      <w:r w:rsidRPr="003C107B">
        <w:rPr>
          <w:rFonts w:ascii="Times New Roman" w:hAnsi="Times New Roman" w:cs="Times New Roman"/>
          <w:b/>
          <w:bCs/>
          <w:color w:val="000000" w:themeColor="text1"/>
          <w:sz w:val="24"/>
          <w:szCs w:val="24"/>
          <w:u w:val="single"/>
        </w:rPr>
        <w:t>Software Development Life Cycle</w:t>
      </w:r>
    </w:p>
    <w:p w14:paraId="00000002" w14:textId="77777777" w:rsidR="00D71330" w:rsidRPr="003C107B" w:rsidRDefault="00D71330" w:rsidP="003C107B">
      <w:pPr>
        <w:spacing w:line="360" w:lineRule="auto"/>
        <w:rPr>
          <w:rFonts w:ascii="Times New Roman" w:hAnsi="Times New Roman" w:cs="Times New Roman"/>
          <w:color w:val="000000" w:themeColor="text1"/>
          <w:sz w:val="24"/>
          <w:szCs w:val="24"/>
        </w:rPr>
      </w:pPr>
    </w:p>
    <w:p w14:paraId="6ADA2A8E" w14:textId="5257912A"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Explain SDLC at a high level</w:t>
      </w:r>
      <w:r>
        <w:rPr>
          <w:rFonts w:ascii="Times New Roman" w:hAnsi="Times New Roman" w:cs="Times New Roman"/>
          <w:sz w:val="24"/>
          <w:szCs w:val="24"/>
        </w:rPr>
        <w:t>?</w:t>
      </w:r>
    </w:p>
    <w:p w14:paraId="4E9F83B8"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The Software Development Life Cycle (SDLC) refers to a methodology with clearly defined processes for creating high-quality software. The following phases of software development-</w:t>
      </w:r>
    </w:p>
    <w:p w14:paraId="588D06AE" w14:textId="77777777" w:rsidR="003C107B" w:rsidRPr="003C107B" w:rsidRDefault="003C107B" w:rsidP="00A83BBE">
      <w:pPr>
        <w:pStyle w:val="ListParagraph"/>
        <w:numPr>
          <w:ilvl w:val="0"/>
          <w:numId w:val="25"/>
        </w:numPr>
        <w:spacing w:line="360" w:lineRule="auto"/>
        <w:rPr>
          <w:rFonts w:ascii="Times New Roman" w:eastAsia="Times New Roman" w:hAnsi="Times New Roman" w:cs="Times New Roman"/>
          <w:color w:val="000000"/>
          <w:sz w:val="24"/>
          <w:szCs w:val="24"/>
        </w:rPr>
      </w:pPr>
      <w:r w:rsidRPr="003C107B">
        <w:rPr>
          <w:rFonts w:ascii="Times New Roman" w:eastAsia="Times New Roman" w:hAnsi="Times New Roman" w:cs="Times New Roman"/>
          <w:color w:val="000000"/>
          <w:sz w:val="24"/>
          <w:szCs w:val="24"/>
        </w:rPr>
        <w:t>Requirement analysis</w:t>
      </w:r>
    </w:p>
    <w:p w14:paraId="35461D13" w14:textId="77777777" w:rsidR="003C107B" w:rsidRPr="003C107B" w:rsidRDefault="003C107B" w:rsidP="00A83BBE">
      <w:pPr>
        <w:pStyle w:val="ListParagraph"/>
        <w:numPr>
          <w:ilvl w:val="0"/>
          <w:numId w:val="25"/>
        </w:numPr>
        <w:spacing w:line="360" w:lineRule="auto"/>
        <w:rPr>
          <w:rFonts w:ascii="Times New Roman" w:eastAsia="Times New Roman" w:hAnsi="Times New Roman" w:cs="Times New Roman"/>
          <w:color w:val="000000"/>
          <w:sz w:val="24"/>
          <w:szCs w:val="24"/>
        </w:rPr>
      </w:pPr>
      <w:r w:rsidRPr="003C107B">
        <w:rPr>
          <w:rFonts w:ascii="Times New Roman" w:eastAsia="Times New Roman" w:hAnsi="Times New Roman" w:cs="Times New Roman"/>
          <w:color w:val="000000"/>
          <w:sz w:val="24"/>
          <w:szCs w:val="24"/>
        </w:rPr>
        <w:t>Planning</w:t>
      </w:r>
    </w:p>
    <w:p w14:paraId="5DD62FE7" w14:textId="77777777" w:rsidR="003C107B" w:rsidRPr="003C107B" w:rsidRDefault="003C107B" w:rsidP="00A83BBE">
      <w:pPr>
        <w:pStyle w:val="ListParagraph"/>
        <w:numPr>
          <w:ilvl w:val="0"/>
          <w:numId w:val="25"/>
        </w:numPr>
        <w:spacing w:line="360" w:lineRule="auto"/>
        <w:rPr>
          <w:rFonts w:ascii="Times New Roman" w:eastAsia="Times New Roman" w:hAnsi="Times New Roman" w:cs="Times New Roman"/>
          <w:color w:val="000000"/>
          <w:sz w:val="24"/>
          <w:szCs w:val="24"/>
        </w:rPr>
      </w:pPr>
      <w:r w:rsidRPr="003C107B">
        <w:rPr>
          <w:rFonts w:ascii="Times New Roman" w:eastAsia="Times New Roman" w:hAnsi="Times New Roman" w:cs="Times New Roman"/>
          <w:color w:val="000000"/>
          <w:sz w:val="24"/>
          <w:szCs w:val="24"/>
        </w:rPr>
        <w:t>Software design such as architectural design</w:t>
      </w:r>
    </w:p>
    <w:p w14:paraId="7CF88E20" w14:textId="77777777" w:rsidR="003C107B" w:rsidRPr="003C107B" w:rsidRDefault="003C107B" w:rsidP="00A83BBE">
      <w:pPr>
        <w:pStyle w:val="ListParagraph"/>
        <w:numPr>
          <w:ilvl w:val="0"/>
          <w:numId w:val="25"/>
        </w:numPr>
        <w:spacing w:line="360" w:lineRule="auto"/>
        <w:rPr>
          <w:rFonts w:ascii="Times New Roman" w:eastAsia="Times New Roman" w:hAnsi="Times New Roman" w:cs="Times New Roman"/>
          <w:color w:val="000000"/>
          <w:sz w:val="24"/>
          <w:szCs w:val="24"/>
        </w:rPr>
      </w:pPr>
      <w:r w:rsidRPr="003C107B">
        <w:rPr>
          <w:rFonts w:ascii="Times New Roman" w:eastAsia="Times New Roman" w:hAnsi="Times New Roman" w:cs="Times New Roman"/>
          <w:color w:val="000000"/>
          <w:sz w:val="24"/>
          <w:szCs w:val="24"/>
        </w:rPr>
        <w:t>Software development</w:t>
      </w:r>
    </w:p>
    <w:p w14:paraId="66716054" w14:textId="77777777" w:rsidR="003C107B" w:rsidRPr="003C107B" w:rsidRDefault="003C107B" w:rsidP="00A83BBE">
      <w:pPr>
        <w:pStyle w:val="ListParagraph"/>
        <w:numPr>
          <w:ilvl w:val="0"/>
          <w:numId w:val="25"/>
        </w:numPr>
        <w:spacing w:line="360" w:lineRule="auto"/>
        <w:rPr>
          <w:rFonts w:ascii="Times New Roman" w:eastAsia="Times New Roman" w:hAnsi="Times New Roman" w:cs="Times New Roman"/>
          <w:color w:val="000000"/>
          <w:sz w:val="24"/>
          <w:szCs w:val="24"/>
        </w:rPr>
      </w:pPr>
      <w:r w:rsidRPr="003C107B">
        <w:rPr>
          <w:rFonts w:ascii="Times New Roman" w:eastAsia="Times New Roman" w:hAnsi="Times New Roman" w:cs="Times New Roman"/>
          <w:color w:val="000000"/>
          <w:sz w:val="24"/>
          <w:szCs w:val="24"/>
        </w:rPr>
        <w:t>Testing</w:t>
      </w:r>
    </w:p>
    <w:p w14:paraId="2689565A" w14:textId="77777777" w:rsidR="003C107B" w:rsidRPr="003C107B" w:rsidRDefault="003C107B" w:rsidP="00A83BBE">
      <w:pPr>
        <w:pStyle w:val="ListParagraph"/>
        <w:numPr>
          <w:ilvl w:val="0"/>
          <w:numId w:val="25"/>
        </w:numPr>
        <w:spacing w:line="360" w:lineRule="auto"/>
        <w:rPr>
          <w:rFonts w:ascii="Times New Roman" w:eastAsia="Times New Roman" w:hAnsi="Times New Roman" w:cs="Times New Roman"/>
          <w:color w:val="000000"/>
          <w:sz w:val="24"/>
          <w:szCs w:val="24"/>
        </w:rPr>
      </w:pPr>
      <w:r w:rsidRPr="003C107B">
        <w:rPr>
          <w:rFonts w:ascii="Times New Roman" w:eastAsia="Times New Roman" w:hAnsi="Times New Roman" w:cs="Times New Roman"/>
          <w:color w:val="000000"/>
          <w:sz w:val="24"/>
          <w:szCs w:val="24"/>
        </w:rPr>
        <w:t>Deployment</w:t>
      </w:r>
    </w:p>
    <w:p w14:paraId="7DC27A62" w14:textId="7C1E306B" w:rsidR="003C107B" w:rsidRPr="003C107B" w:rsidRDefault="003C107B" w:rsidP="003C107B">
      <w:pPr>
        <w:pStyle w:val="ListParagraph"/>
        <w:spacing w:line="360" w:lineRule="auto"/>
        <w:ind w:left="1080"/>
        <w:rPr>
          <w:rFonts w:ascii="Times New Roman" w:hAnsi="Times New Roman" w:cs="Times New Roman"/>
          <w:sz w:val="24"/>
          <w:szCs w:val="24"/>
        </w:rPr>
      </w:pPr>
    </w:p>
    <w:p w14:paraId="28DDEA94" w14:textId="2D348178"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What is waterfall and why it is still relevant</w:t>
      </w:r>
      <w:r>
        <w:rPr>
          <w:rFonts w:ascii="Times New Roman" w:hAnsi="Times New Roman" w:cs="Times New Roman"/>
          <w:sz w:val="24"/>
          <w:szCs w:val="24"/>
        </w:rPr>
        <w:t>?</w:t>
      </w:r>
    </w:p>
    <w:p w14:paraId="647CF5AC" w14:textId="77777777" w:rsidR="003C107B" w:rsidRPr="003C107B" w:rsidRDefault="003C107B"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color w:val="000000"/>
          <w:sz w:val="24"/>
          <w:szCs w:val="24"/>
          <w:shd w:val="clear" w:color="auto" w:fill="FFFFFF"/>
        </w:rPr>
        <w:t>The Waterfall Model was the first Process Model to be introduced. It is also referred to as a linear-sequential life cycle model. It is very simple to understand and use. The most prevalent development methodology, it is not the greatest way to go about designing complicated applications. This strategy frequently leaves the customer with little state about upgrades and changes once improvement has begun.</w:t>
      </w:r>
    </w:p>
    <w:p w14:paraId="28E9B362"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28937FA9" w14:textId="7CE87828"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Explain Agile Model with a use case and the role of SCRUM in that</w:t>
      </w:r>
      <w:r>
        <w:rPr>
          <w:rFonts w:ascii="Times New Roman" w:hAnsi="Times New Roman" w:cs="Times New Roman"/>
          <w:sz w:val="24"/>
          <w:szCs w:val="24"/>
        </w:rPr>
        <w:t>?</w:t>
      </w:r>
    </w:p>
    <w:p w14:paraId="3D952DB1" w14:textId="77777777" w:rsidR="003C107B" w:rsidRPr="003C107B" w:rsidRDefault="003C107B" w:rsidP="003C107B">
      <w:pPr>
        <w:pStyle w:val="ListParagraph"/>
        <w:spacing w:line="360" w:lineRule="auto"/>
        <w:ind w:left="1440"/>
        <w:rPr>
          <w:rFonts w:ascii="Times New Roman" w:hAnsi="Times New Roman" w:cs="Times New Roman"/>
          <w:color w:val="000000"/>
          <w:sz w:val="24"/>
          <w:szCs w:val="24"/>
          <w:shd w:val="clear" w:color="auto" w:fill="FFFFFF"/>
        </w:rPr>
      </w:pPr>
      <w:r w:rsidRPr="003C107B">
        <w:rPr>
          <w:rFonts w:ascii="Times New Roman" w:hAnsi="Times New Roman" w:cs="Times New Roman"/>
          <w:color w:val="000000"/>
          <w:sz w:val="24"/>
          <w:szCs w:val="24"/>
          <w:shd w:val="clear" w:color="auto" w:fill="FFFFFF"/>
        </w:rPr>
        <w:t>Agile SDLC model is a blend of iterative and gradual procedure models with centre around process flexibility and consumer loyalty by quick conveyance of working programming item. Scrum is a subset of Agile. It is a lightweight procedure structure for quick turn of events, and the most broadly utilized one.</w:t>
      </w:r>
    </w:p>
    <w:p w14:paraId="1F06BB17"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60442863" w14:textId="6271F5ED"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Who is Scrum Master</w:t>
      </w:r>
      <w:r>
        <w:rPr>
          <w:rFonts w:ascii="Times New Roman" w:hAnsi="Times New Roman" w:cs="Times New Roman"/>
          <w:sz w:val="24"/>
          <w:szCs w:val="24"/>
        </w:rPr>
        <w:t>?</w:t>
      </w:r>
    </w:p>
    <w:p w14:paraId="31CE3F4C" w14:textId="77777777" w:rsidR="003C107B" w:rsidRPr="003C107B" w:rsidRDefault="003C107B" w:rsidP="003C107B">
      <w:pPr>
        <w:pStyle w:val="ListParagraph"/>
        <w:spacing w:line="360" w:lineRule="auto"/>
        <w:ind w:left="1440"/>
        <w:rPr>
          <w:rFonts w:ascii="Times New Roman" w:hAnsi="Times New Roman" w:cs="Times New Roman"/>
          <w:color w:val="000000"/>
          <w:sz w:val="24"/>
          <w:szCs w:val="24"/>
          <w:shd w:val="clear" w:color="auto" w:fill="FFFFFF"/>
        </w:rPr>
      </w:pPr>
      <w:r w:rsidRPr="003C107B">
        <w:rPr>
          <w:rFonts w:ascii="Times New Roman" w:hAnsi="Times New Roman" w:cs="Times New Roman"/>
          <w:color w:val="000000"/>
          <w:sz w:val="24"/>
          <w:szCs w:val="24"/>
          <w:shd w:val="clear" w:color="auto" w:fill="FFFFFF"/>
        </w:rPr>
        <w:t>A scrum master is the facilitator for a spry advancement group. Scrum is a philosophy that permits a group to self-sort out and make changes rapidly, as per coordinated standards. The scrum ace deals with the procedure for how data is traded.</w:t>
      </w:r>
    </w:p>
    <w:p w14:paraId="505F1E93"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5B6696E6" w14:textId="0468D76C"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lastRenderedPageBreak/>
        <w:t>What is Epic &amp; Story</w:t>
      </w:r>
      <w:r>
        <w:rPr>
          <w:rFonts w:ascii="Times New Roman" w:hAnsi="Times New Roman" w:cs="Times New Roman"/>
          <w:sz w:val="24"/>
          <w:szCs w:val="24"/>
        </w:rPr>
        <w:t>?</w:t>
      </w:r>
    </w:p>
    <w:p w14:paraId="09B7E0C8" w14:textId="77777777" w:rsidR="003C107B" w:rsidRPr="003C107B" w:rsidRDefault="003C107B"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sz w:val="24"/>
          <w:szCs w:val="24"/>
          <w:shd w:val="clear" w:color="auto" w:fill="FFFFFF"/>
        </w:rPr>
        <w:t>An </w:t>
      </w:r>
      <w:r w:rsidRPr="00B24DD4">
        <w:rPr>
          <w:rFonts w:ascii="Times New Roman" w:hAnsi="Times New Roman" w:cs="Times New Roman"/>
          <w:sz w:val="24"/>
          <w:szCs w:val="24"/>
          <w:shd w:val="clear" w:color="auto" w:fill="FFFFFF"/>
        </w:rPr>
        <w:t>epic</w:t>
      </w:r>
      <w:r w:rsidRPr="003C107B">
        <w:rPr>
          <w:rFonts w:ascii="Times New Roman" w:hAnsi="Times New Roman" w:cs="Times New Roman"/>
          <w:sz w:val="24"/>
          <w:szCs w:val="24"/>
          <w:shd w:val="clear" w:color="auto" w:fill="FFFFFF"/>
        </w:rPr>
        <w:t> is a large body of work that can be broken down into a number of smaller </w:t>
      </w:r>
      <w:r w:rsidRPr="00B24DD4">
        <w:rPr>
          <w:rFonts w:ascii="Times New Roman" w:hAnsi="Times New Roman" w:cs="Times New Roman"/>
          <w:sz w:val="24"/>
          <w:szCs w:val="24"/>
          <w:shd w:val="clear" w:color="auto" w:fill="FFFFFF"/>
        </w:rPr>
        <w:t>stories</w:t>
      </w:r>
      <w:r w:rsidRPr="003C107B">
        <w:rPr>
          <w:rFonts w:ascii="Times New Roman" w:hAnsi="Times New Roman" w:cs="Times New Roman"/>
          <w:sz w:val="24"/>
          <w:szCs w:val="24"/>
          <w:shd w:val="clear" w:color="auto" w:fill="FFFFFF"/>
        </w:rPr>
        <w:t>, or sometimes called “Issues” in Jira. </w:t>
      </w:r>
      <w:r w:rsidRPr="00B24DD4">
        <w:rPr>
          <w:rFonts w:ascii="Times New Roman" w:hAnsi="Times New Roman" w:cs="Times New Roman"/>
          <w:sz w:val="24"/>
          <w:szCs w:val="24"/>
          <w:shd w:val="clear" w:color="auto" w:fill="FFFFFF"/>
        </w:rPr>
        <w:t>Epics</w:t>
      </w:r>
      <w:r w:rsidRPr="003C107B">
        <w:rPr>
          <w:rFonts w:ascii="Times New Roman" w:hAnsi="Times New Roman" w:cs="Times New Roman"/>
          <w:sz w:val="24"/>
          <w:szCs w:val="24"/>
          <w:shd w:val="clear" w:color="auto" w:fill="FFFFFF"/>
        </w:rPr>
        <w:t> often encompass multiple teams, on multiple projects, and can even be tracked on multiple boards. </w:t>
      </w:r>
      <w:r w:rsidRPr="00B24DD4">
        <w:rPr>
          <w:rFonts w:ascii="Times New Roman" w:hAnsi="Times New Roman" w:cs="Times New Roman"/>
          <w:sz w:val="24"/>
          <w:szCs w:val="24"/>
          <w:shd w:val="clear" w:color="auto" w:fill="FFFFFF"/>
        </w:rPr>
        <w:t>Epics</w:t>
      </w:r>
      <w:r w:rsidRPr="003C107B">
        <w:rPr>
          <w:rFonts w:ascii="Times New Roman" w:hAnsi="Times New Roman" w:cs="Times New Roman"/>
          <w:sz w:val="24"/>
          <w:szCs w:val="24"/>
          <w:shd w:val="clear" w:color="auto" w:fill="FFFFFF"/>
        </w:rPr>
        <w:t> are almost always delivered over a set of sprints.</w:t>
      </w:r>
    </w:p>
    <w:p w14:paraId="6E37095B"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506EEACF" w14:textId="451CF192"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What is called Velocity in SCRUM</w:t>
      </w:r>
      <w:r>
        <w:rPr>
          <w:rFonts w:ascii="Times New Roman" w:hAnsi="Times New Roman" w:cs="Times New Roman"/>
          <w:sz w:val="24"/>
          <w:szCs w:val="24"/>
        </w:rPr>
        <w:t>?</w:t>
      </w:r>
    </w:p>
    <w:p w14:paraId="4A32DFB0" w14:textId="4C7B080D"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Velocity is a measure of the amount of work a Team can tackle during a single Sprint and is the key metric in Scrum. Velocity is calculated at the end of the Sprint by totalling the Points for all fully completed User Stories.</w:t>
      </w:r>
    </w:p>
    <w:p w14:paraId="1CBC50A3"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7F6E2DB1" w14:textId="026C55BE"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Explain the SCRUM ceremonies</w:t>
      </w:r>
      <w:r>
        <w:rPr>
          <w:rFonts w:ascii="Times New Roman" w:hAnsi="Times New Roman" w:cs="Times New Roman"/>
          <w:sz w:val="24"/>
          <w:szCs w:val="24"/>
        </w:rPr>
        <w:t>?</w:t>
      </w:r>
    </w:p>
    <w:p w14:paraId="40DBCD25"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Scrum ceremonies and artifacts are aimed to support the Scrum team in delivering on its objectives. All these events and activities are important to Agile software development teams and should be fulfilled to ensure team performance and effectiveness are at their peak.</w:t>
      </w:r>
    </w:p>
    <w:p w14:paraId="4B59E95F"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535AAEB0" w14:textId="11221C7D"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What is grooming</w:t>
      </w:r>
      <w:r>
        <w:rPr>
          <w:rFonts w:ascii="Times New Roman" w:hAnsi="Times New Roman" w:cs="Times New Roman"/>
          <w:sz w:val="24"/>
          <w:szCs w:val="24"/>
        </w:rPr>
        <w:t>?</w:t>
      </w:r>
    </w:p>
    <w:p w14:paraId="58EC7339" w14:textId="77777777" w:rsidR="003C107B" w:rsidRPr="003C107B" w:rsidRDefault="003C107B"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sz w:val="24"/>
          <w:szCs w:val="24"/>
          <w:shd w:val="clear" w:color="auto" w:fill="FFFFFF"/>
        </w:rPr>
        <w:t>Grooming is a telephone term that typically refers to managing high-capacity lines between central offices, carriers, ISPs and very large corporations rather than subscriber lines (local loops).</w:t>
      </w:r>
    </w:p>
    <w:p w14:paraId="020D3105"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56DA4BD1" w14:textId="64AB9F4F"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Differentiate between SCRUM &amp; Waterfall</w:t>
      </w:r>
      <w:r>
        <w:rPr>
          <w:rFonts w:ascii="Times New Roman" w:hAnsi="Times New Roman" w:cs="Times New Roman"/>
          <w:sz w:val="24"/>
          <w:szCs w:val="24"/>
        </w:rPr>
        <w:t>?</w:t>
      </w:r>
    </w:p>
    <w:p w14:paraId="0F9B6B25"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Scrum- 1. Work is divided in tea</w:t>
      </w:r>
    </w:p>
    <w:p w14:paraId="586A123A" w14:textId="77777777" w:rsidR="003C107B" w:rsidRPr="003C107B" w:rsidRDefault="003C107B"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sz w:val="24"/>
          <w:szCs w:val="24"/>
          <w:shd w:val="clear" w:color="auto" w:fill="FFFFFF"/>
        </w:rPr>
        <w:t>2. It is save the time.</w:t>
      </w:r>
    </w:p>
    <w:p w14:paraId="784A2637"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3. its process works well for difficult and complex projects.</w:t>
      </w:r>
    </w:p>
    <w:p w14:paraId="4FA90271"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4. it has no define stages.</w:t>
      </w:r>
    </w:p>
    <w:p w14:paraId="21CF89A3" w14:textId="0A89D879"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Waterfall – 1. Work is divided into phases.</w:t>
      </w:r>
    </w:p>
    <w:p w14:paraId="31DFEADD"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2. It may take extra time as reviewing.</w:t>
      </w:r>
    </w:p>
    <w:p w14:paraId="7641E00C"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3. Its process works well for smaller projects.</w:t>
      </w:r>
    </w:p>
    <w:p w14:paraId="583D1C4D" w14:textId="77777777" w:rsidR="003C107B" w:rsidRP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t>4. It has clear and defined stages.</w:t>
      </w:r>
    </w:p>
    <w:p w14:paraId="3B739E33" w14:textId="77777777" w:rsidR="003C107B" w:rsidRPr="003C107B" w:rsidRDefault="003C107B" w:rsidP="003C107B">
      <w:pPr>
        <w:pStyle w:val="ListParagraph"/>
        <w:spacing w:line="360" w:lineRule="auto"/>
        <w:ind w:left="1080"/>
        <w:rPr>
          <w:rFonts w:ascii="Times New Roman" w:hAnsi="Times New Roman" w:cs="Times New Roman"/>
          <w:sz w:val="24"/>
          <w:szCs w:val="24"/>
        </w:rPr>
      </w:pPr>
    </w:p>
    <w:p w14:paraId="5D88D767" w14:textId="270B7783" w:rsidR="003C107B" w:rsidRPr="003C107B" w:rsidRDefault="003C107B" w:rsidP="00A83BBE">
      <w:pPr>
        <w:pStyle w:val="ListParagraph"/>
        <w:numPr>
          <w:ilvl w:val="0"/>
          <w:numId w:val="24"/>
        </w:numPr>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Explain the responsibilities of Product Owner</w:t>
      </w:r>
      <w:r>
        <w:rPr>
          <w:rFonts w:ascii="Times New Roman" w:hAnsi="Times New Roman" w:cs="Times New Roman"/>
          <w:sz w:val="24"/>
          <w:szCs w:val="24"/>
        </w:rPr>
        <w:t>?</w:t>
      </w:r>
    </w:p>
    <w:p w14:paraId="65BC7231" w14:textId="7DF49FF2" w:rsidR="003C107B" w:rsidRDefault="003C107B" w:rsidP="003C107B">
      <w:pPr>
        <w:pStyle w:val="ListParagraph"/>
        <w:spacing w:line="360" w:lineRule="auto"/>
        <w:ind w:left="1440"/>
        <w:rPr>
          <w:rFonts w:ascii="Times New Roman" w:hAnsi="Times New Roman" w:cs="Times New Roman"/>
          <w:sz w:val="24"/>
          <w:szCs w:val="24"/>
          <w:shd w:val="clear" w:color="auto" w:fill="FFFFFF"/>
        </w:rPr>
      </w:pPr>
      <w:r w:rsidRPr="003C107B">
        <w:rPr>
          <w:rFonts w:ascii="Times New Roman" w:hAnsi="Times New Roman" w:cs="Times New Roman"/>
          <w:sz w:val="24"/>
          <w:szCs w:val="24"/>
          <w:shd w:val="clear" w:color="auto" w:fill="FFFFFF"/>
        </w:rPr>
        <w:lastRenderedPageBreak/>
        <w:t>A Scrum Product Owner is responsible for maximizing the value of the product resulting from the work of the Development Team. ... Ordering the items in the Product Backlog to best achieve goals and missions.</w:t>
      </w:r>
    </w:p>
    <w:p w14:paraId="2CA9126F" w14:textId="77777777" w:rsidR="003C107B" w:rsidRPr="003C107B" w:rsidRDefault="003C107B" w:rsidP="003C107B">
      <w:pPr>
        <w:pBdr>
          <w:bottom w:val="single" w:sz="4" w:space="1" w:color="auto"/>
        </w:pBdr>
        <w:spacing w:line="360" w:lineRule="auto"/>
        <w:ind w:left="360"/>
        <w:rPr>
          <w:rFonts w:ascii="Times New Roman" w:hAnsi="Times New Roman" w:cs="Times New Roman"/>
          <w:sz w:val="24"/>
          <w:szCs w:val="24"/>
        </w:rPr>
      </w:pPr>
    </w:p>
    <w:p w14:paraId="17F54B7C" w14:textId="77777777" w:rsidR="00F34AC3" w:rsidRPr="003C107B" w:rsidRDefault="00F34AC3" w:rsidP="003C107B">
      <w:pPr>
        <w:pStyle w:val="ListParagraph"/>
        <w:spacing w:line="360" w:lineRule="auto"/>
        <w:ind w:left="1080"/>
        <w:rPr>
          <w:rFonts w:ascii="Times New Roman" w:hAnsi="Times New Roman" w:cs="Times New Roman"/>
          <w:color w:val="000000" w:themeColor="text1"/>
          <w:sz w:val="24"/>
          <w:szCs w:val="24"/>
        </w:rPr>
      </w:pPr>
    </w:p>
    <w:p w14:paraId="0000000F" w14:textId="77777777" w:rsidR="00D71330" w:rsidRPr="003C107B" w:rsidRDefault="00D71330" w:rsidP="003C107B">
      <w:pPr>
        <w:spacing w:line="360" w:lineRule="auto"/>
        <w:ind w:left="360"/>
        <w:rPr>
          <w:rFonts w:ascii="Times New Roman" w:hAnsi="Times New Roman" w:cs="Times New Roman"/>
          <w:color w:val="000000" w:themeColor="text1"/>
          <w:sz w:val="24"/>
          <w:szCs w:val="24"/>
        </w:rPr>
      </w:pPr>
    </w:p>
    <w:p w14:paraId="00000010" w14:textId="77777777" w:rsidR="00D71330" w:rsidRPr="003C107B" w:rsidRDefault="00D57363" w:rsidP="003C107B">
      <w:pPr>
        <w:spacing w:line="360" w:lineRule="auto"/>
        <w:ind w:left="360"/>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Client-Server</w:t>
      </w:r>
    </w:p>
    <w:p w14:paraId="00000011" w14:textId="77777777" w:rsidR="00D71330" w:rsidRPr="003C107B" w:rsidRDefault="00D71330" w:rsidP="003C107B">
      <w:pPr>
        <w:spacing w:line="360" w:lineRule="auto"/>
        <w:ind w:left="360"/>
        <w:rPr>
          <w:rFonts w:ascii="Times New Roman" w:hAnsi="Times New Roman" w:cs="Times New Roman"/>
          <w:color w:val="000000" w:themeColor="text1"/>
          <w:sz w:val="24"/>
          <w:szCs w:val="24"/>
        </w:rPr>
      </w:pPr>
    </w:p>
    <w:p w14:paraId="58BA1892" w14:textId="423474DD" w:rsidR="002F1F0D" w:rsidRPr="003C107B" w:rsidRDefault="002F1F0D" w:rsidP="00A83BBE">
      <w:pPr>
        <w:pStyle w:val="ListParagraph"/>
        <w:numPr>
          <w:ilvl w:val="0"/>
          <w:numId w:val="1"/>
        </w:numPr>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ell us about the features of client/server.</w:t>
      </w:r>
    </w:p>
    <w:p w14:paraId="437F511D" w14:textId="0C90A280" w:rsidR="002F1F0D" w:rsidRPr="003C107B" w:rsidRDefault="002F1F0D" w:rsidP="003C107B">
      <w:pPr>
        <w:pStyle w:val="ListParagraph"/>
        <w:spacing w:line="360" w:lineRule="auto"/>
        <w:ind w:left="108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 xml:space="preserve">A </w:t>
      </w:r>
      <w:r w:rsidRPr="00AA15AA">
        <w:rPr>
          <w:rFonts w:ascii="Times New Roman" w:hAnsi="Times New Roman" w:cs="Times New Roman"/>
          <w:b/>
          <w:bCs/>
          <w:color w:val="000000" w:themeColor="text1"/>
          <w:sz w:val="24"/>
          <w:szCs w:val="24"/>
          <w:lang w:val="en-AU"/>
        </w:rPr>
        <w:t>client-server</w:t>
      </w:r>
      <w:r w:rsidRPr="003C107B">
        <w:rPr>
          <w:rFonts w:ascii="Times New Roman" w:hAnsi="Times New Roman" w:cs="Times New Roman"/>
          <w:color w:val="000000" w:themeColor="text1"/>
          <w:sz w:val="24"/>
          <w:szCs w:val="24"/>
          <w:lang w:val="en-AU"/>
        </w:rPr>
        <w:t xml:space="preserve"> network is designed for end-users, called clients, to access resources such as files, songs, video collections, or some other service from a central computer called a server. A server’s sole purpose is to do what its name implies – serve its clients! You may have been using this configuration and not even have known it.</w:t>
      </w:r>
      <w:r w:rsidR="00B80BA6" w:rsidRPr="003C107B">
        <w:rPr>
          <w:rFonts w:ascii="Times New Roman" w:hAnsi="Times New Roman" w:cs="Times New Roman"/>
          <w:color w:val="000000" w:themeColor="text1"/>
          <w:sz w:val="24"/>
          <w:szCs w:val="24"/>
          <w:lang w:val="en-AU"/>
        </w:rPr>
        <w:t xml:space="preserve"> </w:t>
      </w:r>
      <w:r w:rsidRPr="003C107B">
        <w:rPr>
          <w:rFonts w:ascii="Times New Roman" w:hAnsi="Times New Roman" w:cs="Times New Roman"/>
          <w:color w:val="000000" w:themeColor="text1"/>
          <w:sz w:val="24"/>
          <w:szCs w:val="24"/>
          <w:lang w:val="en-AU"/>
        </w:rPr>
        <w:t>There are different feathers of Client/server architecture and these are -</w:t>
      </w:r>
    </w:p>
    <w:p w14:paraId="6D2D7927" w14:textId="358409EA" w:rsidR="002F1F0D" w:rsidRPr="003C107B" w:rsidRDefault="002F1F0D" w:rsidP="003C107B">
      <w:pPr>
        <w:pStyle w:val="ListParagraph"/>
        <w:spacing w:line="360" w:lineRule="auto"/>
        <w:ind w:left="108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All data are centralized on a single server, simplifying security checks and updates data and software.</w:t>
      </w:r>
      <w:r w:rsidR="00B80BA6" w:rsidRPr="003C107B">
        <w:rPr>
          <w:rFonts w:ascii="Times New Roman" w:hAnsi="Times New Roman" w:cs="Times New Roman"/>
          <w:color w:val="000000" w:themeColor="text1"/>
          <w:sz w:val="24"/>
          <w:szCs w:val="24"/>
          <w:lang w:val="en-AU"/>
        </w:rPr>
        <w:t xml:space="preserve"> </w:t>
      </w:r>
      <w:r w:rsidRPr="003C107B">
        <w:rPr>
          <w:rFonts w:ascii="Times New Roman" w:hAnsi="Times New Roman" w:cs="Times New Roman"/>
          <w:color w:val="000000" w:themeColor="text1"/>
          <w:sz w:val="24"/>
          <w:szCs w:val="24"/>
          <w:lang w:val="en-AU"/>
        </w:rPr>
        <w:t>The technology supporting the client/server are more mature than others.</w:t>
      </w:r>
    </w:p>
    <w:p w14:paraId="0863459E" w14:textId="77777777" w:rsidR="002F1F0D" w:rsidRPr="003C107B" w:rsidRDefault="002F1F0D" w:rsidP="003C107B">
      <w:pPr>
        <w:spacing w:line="360" w:lineRule="auto"/>
        <w:ind w:left="360"/>
        <w:rPr>
          <w:rFonts w:ascii="Times New Roman" w:eastAsia="Times New Roman" w:hAnsi="Times New Roman" w:cs="Times New Roman"/>
          <w:color w:val="000000" w:themeColor="text1"/>
          <w:sz w:val="24"/>
          <w:szCs w:val="24"/>
          <w:lang w:val="en-AU"/>
        </w:rPr>
      </w:pPr>
    </w:p>
    <w:p w14:paraId="048DC38F" w14:textId="519B8463" w:rsidR="002F1F0D" w:rsidRPr="003C107B" w:rsidRDefault="00B80BA6" w:rsidP="00A83BBE">
      <w:pPr>
        <w:pStyle w:val="ListParagraph"/>
        <w:numPr>
          <w:ilvl w:val="0"/>
          <w:numId w:val="1"/>
        </w:numPr>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w:t>
      </w:r>
      <w:r w:rsidR="002F1F0D" w:rsidRPr="003C107B">
        <w:rPr>
          <w:rFonts w:ascii="Times New Roman" w:eastAsia="Times New Roman" w:hAnsi="Times New Roman" w:cs="Times New Roman"/>
          <w:color w:val="000000" w:themeColor="text1"/>
          <w:sz w:val="24"/>
          <w:szCs w:val="24"/>
          <w:lang w:val="en-AU"/>
        </w:rPr>
        <w:t>hat is a Web server in a client-server environment?</w:t>
      </w:r>
      <w:r w:rsidR="002F1F0D" w:rsidRPr="003C107B">
        <w:rPr>
          <w:rFonts w:ascii="Times New Roman" w:eastAsia="Times New Roman" w:hAnsi="Times New Roman" w:cs="Times New Roman"/>
          <w:color w:val="000000" w:themeColor="text1"/>
          <w:sz w:val="24"/>
          <w:szCs w:val="24"/>
          <w:lang w:val="en-AU"/>
        </w:rPr>
        <w:br/>
        <w:t>Web server is software or hardware that uses HTTP (Hypertext Transfer Protocol) and other protocols to respond to client requests made over the World Wide Web (WWW). Web server software controls how a user accesses hosted files. Web server relays in the presentation layer (Tier 1).</w:t>
      </w:r>
    </w:p>
    <w:p w14:paraId="39A12360" w14:textId="77777777" w:rsidR="002F1F0D" w:rsidRPr="003C107B" w:rsidRDefault="002F1F0D" w:rsidP="003C107B">
      <w:pPr>
        <w:spacing w:line="360" w:lineRule="auto"/>
        <w:ind w:left="360"/>
        <w:rPr>
          <w:rFonts w:ascii="Times New Roman" w:eastAsia="Times New Roman" w:hAnsi="Times New Roman" w:cs="Times New Roman"/>
          <w:color w:val="000000" w:themeColor="text1"/>
          <w:sz w:val="24"/>
          <w:szCs w:val="24"/>
          <w:lang w:val="en-AU"/>
        </w:rPr>
      </w:pPr>
    </w:p>
    <w:p w14:paraId="0C1DB778" w14:textId="5F59050E" w:rsidR="000F20CD" w:rsidRPr="003C107B" w:rsidRDefault="002F1F0D" w:rsidP="00A83BBE">
      <w:pPr>
        <w:pStyle w:val="ListParagraph"/>
        <w:numPr>
          <w:ilvl w:val="0"/>
          <w:numId w:val="1"/>
        </w:numPr>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is the role of the presentation layer</w:t>
      </w:r>
      <w:r w:rsidRPr="003C107B">
        <w:rPr>
          <w:rFonts w:ascii="Times New Roman" w:eastAsia="Times New Roman" w:hAnsi="Times New Roman" w:cs="Times New Roman"/>
          <w:color w:val="000000" w:themeColor="text1"/>
          <w:sz w:val="24"/>
          <w:szCs w:val="24"/>
          <w:lang w:val="en-AU"/>
        </w:rPr>
        <w:br/>
        <w:t>The presentation layer is responsible for the delivery and formatting of information to the application layer for further processing or display. This type of service is needed because different computer architectures use different data representations. The presentation layer handles all issues related to data presentation and transport, including translation, encryption, and compression.</w:t>
      </w:r>
    </w:p>
    <w:p w14:paraId="043BFB20" w14:textId="77777777" w:rsidR="000F20CD" w:rsidRPr="003C107B" w:rsidRDefault="000F20CD" w:rsidP="003C107B">
      <w:pPr>
        <w:spacing w:line="360" w:lineRule="auto"/>
        <w:ind w:left="360"/>
        <w:rPr>
          <w:rFonts w:ascii="Times New Roman" w:eastAsia="Times New Roman" w:hAnsi="Times New Roman" w:cs="Times New Roman"/>
          <w:color w:val="000000" w:themeColor="text1"/>
          <w:sz w:val="24"/>
          <w:szCs w:val="24"/>
          <w:lang w:val="en-AU"/>
        </w:rPr>
      </w:pPr>
    </w:p>
    <w:p w14:paraId="7B757842" w14:textId="67206DFF" w:rsidR="00B80BA6" w:rsidRPr="00722805" w:rsidRDefault="002F1F0D" w:rsidP="00A83BBE">
      <w:pPr>
        <w:pStyle w:val="ListParagraph"/>
        <w:numPr>
          <w:ilvl w:val="0"/>
          <w:numId w:val="1"/>
        </w:numPr>
        <w:spacing w:line="360" w:lineRule="auto"/>
        <w:ind w:left="1080"/>
        <w:rPr>
          <w:rFonts w:ascii="Times New Roman" w:eastAsia="Times New Roman" w:hAnsi="Times New Roman" w:cs="Times New Roman"/>
          <w:color w:val="000000" w:themeColor="text1"/>
          <w:sz w:val="24"/>
          <w:szCs w:val="24"/>
          <w:lang w:val="en-AU"/>
        </w:rPr>
      </w:pPr>
      <w:r w:rsidRPr="00722805">
        <w:rPr>
          <w:rFonts w:ascii="Times New Roman" w:eastAsia="Times New Roman" w:hAnsi="Times New Roman" w:cs="Times New Roman"/>
          <w:color w:val="000000" w:themeColor="text1"/>
          <w:sz w:val="24"/>
          <w:szCs w:val="24"/>
          <w:lang w:val="en-AU"/>
        </w:rPr>
        <w:lastRenderedPageBreak/>
        <w:t>They say this architecture is secure, how is it done in your opinion?</w:t>
      </w:r>
      <w:r w:rsidRPr="00722805">
        <w:rPr>
          <w:rFonts w:ascii="Times New Roman" w:eastAsia="Times New Roman" w:hAnsi="Times New Roman" w:cs="Times New Roman"/>
          <w:color w:val="000000" w:themeColor="text1"/>
          <w:sz w:val="24"/>
          <w:szCs w:val="24"/>
          <w:lang w:val="en-AU"/>
        </w:rPr>
        <w:br/>
        <w:t>The client-server architecture is secure as it starts securing from the first tier which is presentation tier. And in the middle of each tier, there is a firewall system which helps to secure the connection and also with the input that comes from the client. The Backups and network security are controlled centrally throughout the presentation and application layer.</w:t>
      </w:r>
    </w:p>
    <w:p w14:paraId="4C0BCAF2" w14:textId="77777777"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6A43EB8A" w14:textId="059E7F93" w:rsidR="000F20CD" w:rsidRPr="003C107B" w:rsidRDefault="002F1F0D" w:rsidP="00A83BBE">
      <w:pPr>
        <w:pStyle w:val="ListParagraph"/>
        <w:numPr>
          <w:ilvl w:val="0"/>
          <w:numId w:val="1"/>
        </w:numPr>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is a Database Server in a client-server environment?</w:t>
      </w:r>
      <w:r w:rsidRPr="003C107B">
        <w:rPr>
          <w:rFonts w:ascii="Times New Roman" w:eastAsia="Times New Roman" w:hAnsi="Times New Roman" w:cs="Times New Roman"/>
          <w:color w:val="000000" w:themeColor="text1"/>
          <w:sz w:val="24"/>
          <w:szCs w:val="24"/>
          <w:lang w:val="en-AU"/>
        </w:rPr>
        <w:br/>
        <w:t>A database server is a server which uses a database application that provides database services to other computer programs or to computers, as defined by the client-server model. It basically a response to the client request in presentation layer throughout the application layer. It stores all the databases.</w:t>
      </w:r>
    </w:p>
    <w:p w14:paraId="2EF43938" w14:textId="77777777" w:rsidR="000F20CD" w:rsidRPr="003C107B" w:rsidRDefault="000F20CD" w:rsidP="003C107B">
      <w:pPr>
        <w:spacing w:line="360" w:lineRule="auto"/>
        <w:ind w:left="360"/>
        <w:rPr>
          <w:rFonts w:ascii="Times New Roman" w:eastAsia="Times New Roman" w:hAnsi="Times New Roman" w:cs="Times New Roman"/>
          <w:color w:val="000000" w:themeColor="text1"/>
          <w:sz w:val="24"/>
          <w:szCs w:val="24"/>
          <w:lang w:val="en-AU"/>
        </w:rPr>
      </w:pPr>
    </w:p>
    <w:p w14:paraId="44CBFCEB" w14:textId="688EA2B5" w:rsidR="002F1F0D" w:rsidRPr="003C107B" w:rsidRDefault="002F1F0D" w:rsidP="00A83BBE">
      <w:pPr>
        <w:pStyle w:val="ListParagraph"/>
        <w:numPr>
          <w:ilvl w:val="0"/>
          <w:numId w:val="1"/>
        </w:numPr>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Explain 2-Tier and 3-Tier </w:t>
      </w:r>
      <w:r w:rsidR="000F20CD" w:rsidRPr="003C107B">
        <w:rPr>
          <w:rFonts w:ascii="Times New Roman" w:eastAsia="Times New Roman" w:hAnsi="Times New Roman" w:cs="Times New Roman"/>
          <w:color w:val="000000" w:themeColor="text1"/>
          <w:sz w:val="24"/>
          <w:szCs w:val="24"/>
          <w:lang w:val="en-AU"/>
        </w:rPr>
        <w:t>architecture?</w:t>
      </w:r>
      <w:r w:rsidRPr="003C107B">
        <w:rPr>
          <w:rFonts w:ascii="Times New Roman" w:eastAsia="Times New Roman" w:hAnsi="Times New Roman" w:cs="Times New Roman"/>
          <w:color w:val="000000" w:themeColor="text1"/>
          <w:sz w:val="24"/>
          <w:szCs w:val="24"/>
          <w:lang w:val="en-AU"/>
        </w:rPr>
        <w:br/>
        <w:t xml:space="preserve">A two-tier architecture is a database architecture where the presentation layer runs on a client and data is stored on a Server. The 3-tier architecture is </w:t>
      </w:r>
      <w:r w:rsidR="000F20CD" w:rsidRPr="003C107B">
        <w:rPr>
          <w:rFonts w:ascii="Times New Roman" w:eastAsia="Times New Roman" w:hAnsi="Times New Roman" w:cs="Times New Roman"/>
          <w:color w:val="000000" w:themeColor="text1"/>
          <w:sz w:val="24"/>
          <w:szCs w:val="24"/>
          <w:lang w:val="en-AU"/>
        </w:rPr>
        <w:t>consisting</w:t>
      </w:r>
      <w:r w:rsidRPr="003C107B">
        <w:rPr>
          <w:rFonts w:ascii="Times New Roman" w:eastAsia="Times New Roman" w:hAnsi="Times New Roman" w:cs="Times New Roman"/>
          <w:color w:val="000000" w:themeColor="text1"/>
          <w:sz w:val="24"/>
          <w:szCs w:val="24"/>
          <w:lang w:val="en-AU"/>
        </w:rPr>
        <w:t xml:space="preserve"> of the Presentation layer (PC, Tablet, Mobile, etc.), the Application layer (server) and Database Server.</w:t>
      </w:r>
    </w:p>
    <w:p w14:paraId="3FCFBB1B" w14:textId="77777777" w:rsidR="000F20CD" w:rsidRPr="003C107B" w:rsidRDefault="000F20CD" w:rsidP="003C107B">
      <w:pPr>
        <w:spacing w:line="360" w:lineRule="auto"/>
        <w:ind w:left="360"/>
        <w:rPr>
          <w:rFonts w:ascii="Times New Roman" w:eastAsia="Times New Roman" w:hAnsi="Times New Roman" w:cs="Times New Roman"/>
          <w:color w:val="000000" w:themeColor="text1"/>
          <w:sz w:val="24"/>
          <w:szCs w:val="24"/>
          <w:lang w:val="en-AU"/>
        </w:rPr>
      </w:pPr>
    </w:p>
    <w:p w14:paraId="60B29D35" w14:textId="02B68801" w:rsidR="002F1F0D" w:rsidRPr="003C107B" w:rsidRDefault="002F1F0D" w:rsidP="00A83BBE">
      <w:pPr>
        <w:pStyle w:val="ListParagraph"/>
        <w:numPr>
          <w:ilvl w:val="0"/>
          <w:numId w:val="1"/>
        </w:numPr>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is a File server?</w:t>
      </w:r>
      <w:r w:rsidRPr="003C107B">
        <w:rPr>
          <w:rFonts w:ascii="Times New Roman" w:eastAsia="Times New Roman" w:hAnsi="Times New Roman" w:cs="Times New Roman"/>
          <w:color w:val="000000" w:themeColor="text1"/>
          <w:sz w:val="24"/>
          <w:szCs w:val="24"/>
          <w:lang w:val="en-AU"/>
        </w:rPr>
        <w:br/>
        <w:t>It shares files and folders, storage space to hold files and folders, or both, over a network</w:t>
      </w:r>
      <w:r w:rsidR="00B80BA6" w:rsidRPr="003C107B">
        <w:rPr>
          <w:rFonts w:ascii="Times New Roman" w:eastAsia="Times New Roman" w:hAnsi="Times New Roman" w:cs="Times New Roman"/>
          <w:color w:val="000000" w:themeColor="text1"/>
          <w:sz w:val="24"/>
          <w:szCs w:val="24"/>
          <w:lang w:val="en-AU"/>
        </w:rPr>
        <w:t>.</w:t>
      </w:r>
    </w:p>
    <w:p w14:paraId="32C3C6E9" w14:textId="77777777" w:rsidR="00B80BA6" w:rsidRPr="003C107B" w:rsidRDefault="00B80BA6" w:rsidP="003C107B">
      <w:pPr>
        <w:pStyle w:val="ListParagraph"/>
        <w:spacing w:line="360" w:lineRule="auto"/>
        <w:rPr>
          <w:rFonts w:ascii="Times New Roman" w:eastAsia="Times New Roman" w:hAnsi="Times New Roman" w:cs="Times New Roman"/>
          <w:color w:val="000000" w:themeColor="text1"/>
          <w:sz w:val="24"/>
          <w:szCs w:val="24"/>
          <w:lang w:val="en-AU"/>
        </w:rPr>
      </w:pPr>
    </w:p>
    <w:p w14:paraId="2F8C41C4" w14:textId="77777777" w:rsidR="00B80BA6" w:rsidRPr="003C107B" w:rsidRDefault="00B80BA6" w:rsidP="003C107B">
      <w:pPr>
        <w:pBdr>
          <w:bottom w:val="single" w:sz="4" w:space="1" w:color="auto"/>
        </w:pBdr>
        <w:spacing w:line="360" w:lineRule="auto"/>
        <w:rPr>
          <w:rFonts w:ascii="Times New Roman" w:eastAsia="Times New Roman" w:hAnsi="Times New Roman" w:cs="Times New Roman"/>
          <w:color w:val="000000" w:themeColor="text1"/>
          <w:sz w:val="24"/>
          <w:szCs w:val="24"/>
          <w:lang w:val="en-AU"/>
        </w:rPr>
      </w:pPr>
    </w:p>
    <w:p w14:paraId="0000001A" w14:textId="77777777" w:rsidR="00D71330" w:rsidRPr="003C107B" w:rsidRDefault="00D71330" w:rsidP="003C107B">
      <w:pPr>
        <w:spacing w:line="360" w:lineRule="auto"/>
        <w:rPr>
          <w:rFonts w:ascii="Times New Roman" w:hAnsi="Times New Roman" w:cs="Times New Roman"/>
          <w:color w:val="000000" w:themeColor="text1"/>
          <w:sz w:val="24"/>
          <w:szCs w:val="24"/>
        </w:rPr>
      </w:pPr>
    </w:p>
    <w:p w14:paraId="0000001B" w14:textId="7596438A"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 xml:space="preserve">SOA &amp; </w:t>
      </w:r>
      <w:r w:rsidR="000F20CD" w:rsidRPr="003C107B">
        <w:rPr>
          <w:rFonts w:ascii="Times New Roman" w:hAnsi="Times New Roman" w:cs="Times New Roman"/>
          <w:b/>
          <w:bCs/>
          <w:color w:val="000000" w:themeColor="text1"/>
          <w:sz w:val="24"/>
          <w:szCs w:val="24"/>
          <w:u w:val="single"/>
        </w:rPr>
        <w:t>Microservices</w:t>
      </w:r>
    </w:p>
    <w:p w14:paraId="0000001C" w14:textId="77777777" w:rsidR="00D71330" w:rsidRPr="003C107B" w:rsidRDefault="00D71330" w:rsidP="003C107B">
      <w:pPr>
        <w:spacing w:line="360" w:lineRule="auto"/>
        <w:rPr>
          <w:rFonts w:ascii="Times New Roman" w:hAnsi="Times New Roman" w:cs="Times New Roman"/>
          <w:color w:val="000000" w:themeColor="text1"/>
          <w:sz w:val="24"/>
          <w:szCs w:val="24"/>
        </w:rPr>
      </w:pPr>
    </w:p>
    <w:p w14:paraId="0000001D" w14:textId="0082EB0C"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main benefits of SOA?</w:t>
      </w:r>
    </w:p>
    <w:p w14:paraId="397FD685" w14:textId="368AC75B" w:rsidR="0075199F" w:rsidRPr="003C107B" w:rsidRDefault="0075199F"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 xml:space="preserve">The main benefits of SOA are below- </w:t>
      </w:r>
    </w:p>
    <w:p w14:paraId="050EC175" w14:textId="3F0375FF" w:rsidR="0075199F" w:rsidRPr="003C107B" w:rsidRDefault="0075199F" w:rsidP="00A83BBE">
      <w:pPr>
        <w:pStyle w:val="ListParagraph"/>
        <w:numPr>
          <w:ilvl w:val="0"/>
          <w:numId w:val="6"/>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Services are reusable.</w:t>
      </w:r>
    </w:p>
    <w:p w14:paraId="2F4944C7" w14:textId="7AFC3A13" w:rsidR="0075199F" w:rsidRPr="003C107B" w:rsidRDefault="0075199F" w:rsidP="00A83BBE">
      <w:pPr>
        <w:pStyle w:val="ListParagraph"/>
        <w:numPr>
          <w:ilvl w:val="0"/>
          <w:numId w:val="6"/>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Services are easily maintained.</w:t>
      </w:r>
    </w:p>
    <w:p w14:paraId="394CD587" w14:textId="1FE226A2" w:rsidR="0075199F" w:rsidRPr="003C107B" w:rsidRDefault="0075199F" w:rsidP="00A83BBE">
      <w:pPr>
        <w:pStyle w:val="ListParagraph"/>
        <w:numPr>
          <w:ilvl w:val="0"/>
          <w:numId w:val="6"/>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Reliability and availability.</w:t>
      </w:r>
    </w:p>
    <w:p w14:paraId="7F48BED6" w14:textId="4A7A9E00" w:rsidR="0075199F" w:rsidRPr="003C107B" w:rsidRDefault="0075199F" w:rsidP="00A83BBE">
      <w:pPr>
        <w:pStyle w:val="ListParagraph"/>
        <w:numPr>
          <w:ilvl w:val="0"/>
          <w:numId w:val="6"/>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Platform Independence.</w:t>
      </w:r>
    </w:p>
    <w:p w14:paraId="19B476A6" w14:textId="77777777" w:rsidR="0075199F" w:rsidRPr="003C107B" w:rsidRDefault="0075199F" w:rsidP="003C107B">
      <w:pPr>
        <w:pStyle w:val="ListParagraph"/>
        <w:spacing w:line="360" w:lineRule="auto"/>
        <w:ind w:left="1440"/>
        <w:rPr>
          <w:rFonts w:ascii="Times New Roman" w:hAnsi="Times New Roman" w:cs="Times New Roman"/>
          <w:color w:val="000000" w:themeColor="text1"/>
          <w:sz w:val="24"/>
          <w:szCs w:val="24"/>
        </w:rPr>
      </w:pPr>
    </w:p>
    <w:p w14:paraId="0000001E" w14:textId="3D24884F"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How can you achieve loose coupling in SOA</w:t>
      </w:r>
      <w:r w:rsidR="0075199F" w:rsidRPr="003C107B">
        <w:rPr>
          <w:rFonts w:ascii="Times New Roman" w:hAnsi="Times New Roman" w:cs="Times New Roman"/>
          <w:color w:val="000000" w:themeColor="text1"/>
          <w:sz w:val="24"/>
          <w:szCs w:val="24"/>
        </w:rPr>
        <w:t>?</w:t>
      </w:r>
    </w:p>
    <w:p w14:paraId="3D8E0CDA" w14:textId="0684C557" w:rsidR="0075199F" w:rsidRPr="003C107B" w:rsidRDefault="00A129FA"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S</w:t>
      </w:r>
      <w:r w:rsidR="0075199F" w:rsidRPr="003C107B">
        <w:rPr>
          <w:rFonts w:ascii="Times New Roman" w:hAnsi="Times New Roman" w:cs="Times New Roman"/>
          <w:b/>
          <w:bCs/>
          <w:color w:val="000000" w:themeColor="text1"/>
          <w:sz w:val="24"/>
          <w:szCs w:val="24"/>
          <w:shd w:val="clear" w:color="auto" w:fill="FFFFFF"/>
        </w:rPr>
        <w:t>ervice loose coupling</w:t>
      </w:r>
      <w:r w:rsidR="0075199F" w:rsidRPr="003C107B">
        <w:rPr>
          <w:rFonts w:ascii="Times New Roman" w:hAnsi="Times New Roman" w:cs="Times New Roman"/>
          <w:color w:val="000000" w:themeColor="text1"/>
          <w:sz w:val="24"/>
          <w:szCs w:val="24"/>
          <w:shd w:val="clear" w:color="auto" w:fill="FFFFFF"/>
        </w:rPr>
        <w:t> is a design principle</w:t>
      </w:r>
      <w:r w:rsidRPr="003C107B">
        <w:rPr>
          <w:rFonts w:ascii="Times New Roman" w:hAnsi="Times New Roman" w:cs="Times New Roman"/>
          <w:color w:val="000000" w:themeColor="text1"/>
          <w:sz w:val="24"/>
          <w:szCs w:val="24"/>
          <w:shd w:val="clear" w:color="auto" w:fill="FFFFFF"/>
        </w:rPr>
        <w:t xml:space="preserve"> in SOA. Anything that connects has coupling.  </w:t>
      </w:r>
      <w:r w:rsidRPr="003C107B">
        <w:rPr>
          <w:rFonts w:ascii="Times New Roman" w:hAnsi="Times New Roman" w:cs="Times New Roman"/>
          <w:b/>
          <w:bCs/>
          <w:color w:val="000000" w:themeColor="text1"/>
          <w:sz w:val="24"/>
          <w:szCs w:val="24"/>
          <w:shd w:val="clear" w:color="auto" w:fill="FFFFFF"/>
        </w:rPr>
        <w:t>Loose Coupling</w:t>
      </w:r>
      <w:r w:rsidRPr="003C107B">
        <w:rPr>
          <w:rFonts w:ascii="Times New Roman" w:hAnsi="Times New Roman" w:cs="Times New Roman"/>
          <w:color w:val="000000" w:themeColor="text1"/>
          <w:sz w:val="24"/>
          <w:szCs w:val="24"/>
          <w:shd w:val="clear" w:color="auto" w:fill="FFFFFF"/>
        </w:rPr>
        <w:t xml:space="preserve"> means one class is dependent on interface rather than class. To achieve it, </w:t>
      </w:r>
      <w:r w:rsidR="00D7653E" w:rsidRPr="003C107B">
        <w:rPr>
          <w:rFonts w:ascii="Times New Roman" w:hAnsi="Times New Roman" w:cs="Times New Roman"/>
          <w:color w:val="000000" w:themeColor="text1"/>
          <w:sz w:val="24"/>
          <w:szCs w:val="24"/>
          <w:shd w:val="clear" w:color="auto" w:fill="FFFFFF"/>
        </w:rPr>
        <w:t>there</w:t>
      </w:r>
      <w:r w:rsidRPr="003C107B">
        <w:rPr>
          <w:rFonts w:ascii="Times New Roman" w:hAnsi="Times New Roman" w:cs="Times New Roman"/>
          <w:color w:val="000000" w:themeColor="text1"/>
          <w:sz w:val="24"/>
          <w:szCs w:val="24"/>
          <w:shd w:val="clear" w:color="auto" w:fill="FFFFFF"/>
        </w:rPr>
        <w:t xml:space="preserve"> should be less dependencies.</w:t>
      </w:r>
      <w:r w:rsidR="003424F5" w:rsidRPr="003C107B">
        <w:rPr>
          <w:rFonts w:ascii="Times New Roman" w:hAnsi="Times New Roman" w:cs="Times New Roman"/>
          <w:color w:val="000000" w:themeColor="text1"/>
          <w:sz w:val="24"/>
          <w:szCs w:val="24"/>
          <w:shd w:val="clear" w:color="auto" w:fill="FFFFFF"/>
        </w:rPr>
        <w:t xml:space="preserve"> One strategy for achieving loose coupling is to use the service interface (the WSDL for a SOAP Web Service) to limit this dependency, hiding the service implementation from the consumer. </w:t>
      </w:r>
    </w:p>
    <w:p w14:paraId="1319AADC" w14:textId="77777777" w:rsidR="00877667" w:rsidRPr="003C107B" w:rsidRDefault="00877667" w:rsidP="003C107B">
      <w:pPr>
        <w:spacing w:line="360" w:lineRule="auto"/>
        <w:rPr>
          <w:rFonts w:ascii="Times New Roman" w:hAnsi="Times New Roman" w:cs="Times New Roman"/>
          <w:color w:val="000000" w:themeColor="text1"/>
          <w:sz w:val="24"/>
          <w:szCs w:val="24"/>
        </w:rPr>
      </w:pPr>
    </w:p>
    <w:p w14:paraId="0000001F" w14:textId="71688354"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Are web services and SOA the same?</w:t>
      </w:r>
    </w:p>
    <w:p w14:paraId="2B938180" w14:textId="550AFB7A" w:rsidR="00877667" w:rsidRPr="003C107B" w:rsidRDefault="00877667" w:rsidP="003C107B">
      <w:pPr>
        <w:pStyle w:val="q-text"/>
        <w:shd w:val="clear" w:color="auto" w:fill="FFFFFF"/>
        <w:spacing w:before="0" w:beforeAutospacing="0" w:after="240" w:afterAutospacing="0" w:line="360" w:lineRule="auto"/>
        <w:ind w:left="1440"/>
        <w:rPr>
          <w:color w:val="000000" w:themeColor="text1"/>
        </w:rPr>
      </w:pPr>
      <w:r w:rsidRPr="003C107B">
        <w:rPr>
          <w:color w:val="000000" w:themeColor="text1"/>
        </w:rPr>
        <w:t xml:space="preserve">Web services are a popular form of SOA implementation. Service Oriented Architecture, as the name says is an architectural concept which focuses on having different services communicating with each other to carry out a bigger job. A web service is a basic building block in a SOA. </w:t>
      </w:r>
    </w:p>
    <w:p w14:paraId="00000020" w14:textId="3C783175"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a reusable service?</w:t>
      </w:r>
    </w:p>
    <w:p w14:paraId="6A0E3017" w14:textId="2CB3F8EF" w:rsidR="00877667" w:rsidRPr="003C107B" w:rsidRDefault="00877667"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The principle of Service Reusability emphasizes the positioning of services as enterprise resources with agnostic functional contexts.</w:t>
      </w:r>
      <w:r w:rsidR="00D7653E" w:rsidRPr="003C107B">
        <w:rPr>
          <w:rFonts w:ascii="Times New Roman" w:hAnsi="Times New Roman" w:cs="Times New Roman"/>
          <w:color w:val="000000" w:themeColor="text1"/>
          <w:sz w:val="24"/>
          <w:szCs w:val="24"/>
          <w:shd w:val="clear" w:color="auto" w:fill="FFFFFF"/>
        </w:rPr>
        <w:t xml:space="preserve"> In other words, Reusable services are applied within the service-orientation design paradigm, to create services that can be reused across a business.</w:t>
      </w:r>
    </w:p>
    <w:p w14:paraId="0F61A1A0" w14:textId="77777777" w:rsidR="00D7653E" w:rsidRPr="003C107B" w:rsidRDefault="00D7653E" w:rsidP="003C107B">
      <w:pPr>
        <w:pStyle w:val="ListParagraph"/>
        <w:spacing w:line="360" w:lineRule="auto"/>
        <w:ind w:left="1440"/>
        <w:rPr>
          <w:rFonts w:ascii="Times New Roman" w:hAnsi="Times New Roman" w:cs="Times New Roman"/>
          <w:color w:val="000000" w:themeColor="text1"/>
          <w:sz w:val="24"/>
          <w:szCs w:val="24"/>
        </w:rPr>
      </w:pPr>
    </w:p>
    <w:p w14:paraId="00000021" w14:textId="33A39FC3"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disadvantages of SOA?</w:t>
      </w:r>
    </w:p>
    <w:p w14:paraId="2734C2A6" w14:textId="125D3152" w:rsidR="00D7653E" w:rsidRPr="003C107B" w:rsidRDefault="00D7653E" w:rsidP="00A83BBE">
      <w:pPr>
        <w:pStyle w:val="ListParagraph"/>
        <w:numPr>
          <w:ilvl w:val="0"/>
          <w:numId w:val="7"/>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SOA is costly in terms of human resource, development, and technology.</w:t>
      </w:r>
    </w:p>
    <w:p w14:paraId="1C39DEA6" w14:textId="0B5301D2" w:rsidR="00D7653E" w:rsidRPr="003C107B" w:rsidRDefault="00D7653E" w:rsidP="00A83BBE">
      <w:pPr>
        <w:pStyle w:val="ListParagraph"/>
        <w:numPr>
          <w:ilvl w:val="0"/>
          <w:numId w:val="7"/>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In SOA, all inputs are validated before it is sent to the service. If multiple services are being used, then it will overload system with extra computation.</w:t>
      </w:r>
    </w:p>
    <w:p w14:paraId="2C8D1FB6" w14:textId="1938B789" w:rsidR="00D7653E" w:rsidRPr="003C107B" w:rsidRDefault="00D7653E" w:rsidP="00A83BBE">
      <w:pPr>
        <w:pStyle w:val="ListParagraph"/>
        <w:numPr>
          <w:ilvl w:val="0"/>
          <w:numId w:val="7"/>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It needs a high-speed server with a lot of data bandwidth to run a web service.</w:t>
      </w:r>
    </w:p>
    <w:p w14:paraId="2FE5D1AC" w14:textId="77777777" w:rsidR="00D7653E" w:rsidRPr="003C107B" w:rsidRDefault="00D7653E" w:rsidP="003C107B">
      <w:pPr>
        <w:pStyle w:val="ListParagraph"/>
        <w:spacing w:line="360" w:lineRule="auto"/>
        <w:ind w:left="2160"/>
        <w:rPr>
          <w:rFonts w:ascii="Times New Roman" w:hAnsi="Times New Roman" w:cs="Times New Roman"/>
          <w:color w:val="000000" w:themeColor="text1"/>
          <w:sz w:val="24"/>
          <w:szCs w:val="24"/>
        </w:rPr>
      </w:pPr>
    </w:p>
    <w:p w14:paraId="00000022" w14:textId="17E76252"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ESB and where does it fit in?</w:t>
      </w:r>
    </w:p>
    <w:p w14:paraId="22B39A87" w14:textId="7368648D" w:rsidR="00D7653E" w:rsidRPr="003C107B" w:rsidRDefault="00D7653E"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An Enterprise service Bus (ESB for short) refers to software architecture that allows for the integration of enterprise applications and services, such as middleware infrastructure platforms</w:t>
      </w:r>
      <w:r w:rsidRPr="003C107B">
        <w:rPr>
          <w:rFonts w:ascii="Times New Roman" w:hAnsi="Times New Roman" w:cs="Times New Roman"/>
          <w:i/>
          <w:iCs/>
          <w:color w:val="000000" w:themeColor="text1"/>
          <w:sz w:val="24"/>
          <w:szCs w:val="24"/>
          <w:shd w:val="clear" w:color="auto" w:fill="FFFFFF"/>
        </w:rPr>
        <w:t>.</w:t>
      </w:r>
      <w:r w:rsidR="00A93364" w:rsidRPr="003C107B">
        <w:rPr>
          <w:rFonts w:ascii="Times New Roman" w:hAnsi="Times New Roman" w:cs="Times New Roman"/>
          <w:i/>
          <w:iCs/>
          <w:color w:val="000000" w:themeColor="text1"/>
          <w:sz w:val="24"/>
          <w:szCs w:val="24"/>
          <w:shd w:val="clear" w:color="auto" w:fill="FFFFFF"/>
        </w:rPr>
        <w:t xml:space="preserve"> </w:t>
      </w:r>
      <w:r w:rsidR="00A93364" w:rsidRPr="003C107B">
        <w:rPr>
          <w:rStyle w:val="Emphasis"/>
          <w:rFonts w:ascii="Times New Roman" w:hAnsi="Times New Roman" w:cs="Times New Roman"/>
          <w:i w:val="0"/>
          <w:iCs w:val="0"/>
          <w:color w:val="000000" w:themeColor="text1"/>
          <w:sz w:val="24"/>
          <w:szCs w:val="24"/>
          <w:shd w:val="clear" w:color="auto" w:fill="FFFFFF"/>
        </w:rPr>
        <w:t xml:space="preserve">ESB is an open standards-based </w:t>
      </w:r>
      <w:r w:rsidR="00A93364" w:rsidRPr="003C107B">
        <w:rPr>
          <w:rStyle w:val="Emphasis"/>
          <w:rFonts w:ascii="Times New Roman" w:hAnsi="Times New Roman" w:cs="Times New Roman"/>
          <w:i w:val="0"/>
          <w:iCs w:val="0"/>
          <w:color w:val="000000" w:themeColor="text1"/>
          <w:sz w:val="24"/>
          <w:szCs w:val="24"/>
          <w:shd w:val="clear" w:color="auto" w:fill="FFFFFF"/>
        </w:rPr>
        <w:lastRenderedPageBreak/>
        <w:t>distributed messaging middleware that provides secure interoperability between enterprise applications via XML, Web services interfaces and standardized rules-based routing of documents.</w:t>
      </w:r>
    </w:p>
    <w:p w14:paraId="65698B52" w14:textId="77777777" w:rsidR="00D7653E" w:rsidRPr="003C107B" w:rsidRDefault="00D7653E" w:rsidP="003C107B">
      <w:pPr>
        <w:spacing w:line="360" w:lineRule="auto"/>
        <w:rPr>
          <w:rFonts w:ascii="Times New Roman" w:hAnsi="Times New Roman" w:cs="Times New Roman"/>
          <w:color w:val="000000" w:themeColor="text1"/>
          <w:sz w:val="24"/>
          <w:szCs w:val="24"/>
        </w:rPr>
      </w:pPr>
    </w:p>
    <w:p w14:paraId="00000023" w14:textId="42844C11"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In SOA do we need to build a system from scratch?</w:t>
      </w:r>
    </w:p>
    <w:p w14:paraId="6866FDD1" w14:textId="1E033B94" w:rsidR="00A93364" w:rsidRPr="003C107B" w:rsidRDefault="008C5F11"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rPr>
        <w:t xml:space="preserve">According to my understanding, </w:t>
      </w:r>
      <w:r w:rsidRPr="003C107B">
        <w:rPr>
          <w:rFonts w:ascii="Times New Roman" w:hAnsi="Times New Roman" w:cs="Times New Roman"/>
          <w:color w:val="000000" w:themeColor="text1"/>
          <w:sz w:val="24"/>
          <w:szCs w:val="24"/>
          <w:shd w:val="clear" w:color="auto" w:fill="FFFFFF"/>
        </w:rPr>
        <w:t xml:space="preserve">No. if there is a need to integrate or make an existing system as a business service, then just </w:t>
      </w:r>
      <w:r w:rsidR="003424F5" w:rsidRPr="003C107B">
        <w:rPr>
          <w:rFonts w:ascii="Times New Roman" w:hAnsi="Times New Roman" w:cs="Times New Roman"/>
          <w:color w:val="000000" w:themeColor="text1"/>
          <w:sz w:val="24"/>
          <w:szCs w:val="24"/>
          <w:shd w:val="clear" w:color="auto" w:fill="FFFFFF"/>
        </w:rPr>
        <w:t>need to</w:t>
      </w:r>
      <w:r w:rsidRPr="003C107B">
        <w:rPr>
          <w:rFonts w:ascii="Times New Roman" w:hAnsi="Times New Roman" w:cs="Times New Roman"/>
          <w:color w:val="000000" w:themeColor="text1"/>
          <w:sz w:val="24"/>
          <w:szCs w:val="24"/>
          <w:shd w:val="clear" w:color="auto" w:fill="FFFFFF"/>
        </w:rPr>
        <w:t xml:space="preserve"> create loosely coupled wrappers which will wrap custom systems and expose the systems functionality in a generic fashion to the external world.</w:t>
      </w:r>
      <w:r w:rsidR="003424F5" w:rsidRPr="003C107B">
        <w:rPr>
          <w:rFonts w:ascii="Times New Roman" w:hAnsi="Times New Roman" w:cs="Times New Roman"/>
          <w:color w:val="000000" w:themeColor="text1"/>
          <w:sz w:val="24"/>
          <w:szCs w:val="24"/>
          <w:shd w:val="clear" w:color="auto" w:fill="FFFFFF"/>
        </w:rPr>
        <w:t xml:space="preserve"> Each service in an SOA embodies the code and data integrations required to execute a complete, discrete business function (e.g., checking a customer’s credit, calculating a monthly loan payment, or processing a mortgage application). The service interfaces provide loose coupling, meaning they can be called with little or no knowledge of how the integration is implemented underneath. The services are exposed using standard network protocols—such as SOAP (simple object access protocol)/HTTP or JSON/HTTP—to send requests to read or change data.</w:t>
      </w:r>
    </w:p>
    <w:p w14:paraId="7D116D89" w14:textId="77777777" w:rsidR="003424F5" w:rsidRPr="003C107B" w:rsidRDefault="003424F5" w:rsidP="003C107B">
      <w:pPr>
        <w:pStyle w:val="ListParagraph"/>
        <w:spacing w:line="360" w:lineRule="auto"/>
        <w:ind w:left="1440"/>
        <w:rPr>
          <w:rFonts w:ascii="Times New Roman" w:hAnsi="Times New Roman" w:cs="Times New Roman"/>
          <w:color w:val="000000" w:themeColor="text1"/>
          <w:sz w:val="24"/>
          <w:szCs w:val="24"/>
        </w:rPr>
      </w:pPr>
    </w:p>
    <w:p w14:paraId="00000024" w14:textId="74AACEC7"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 xml:space="preserve">What is the most important skill needed to adopt </w:t>
      </w:r>
      <w:r w:rsidR="008C5F11" w:rsidRPr="003C107B">
        <w:rPr>
          <w:rFonts w:ascii="Times New Roman" w:hAnsi="Times New Roman" w:cs="Times New Roman"/>
          <w:color w:val="000000" w:themeColor="text1"/>
          <w:sz w:val="24"/>
          <w:szCs w:val="24"/>
        </w:rPr>
        <w:t>SOA? technical</w:t>
      </w:r>
      <w:r w:rsidRPr="003C107B">
        <w:rPr>
          <w:rFonts w:ascii="Times New Roman" w:hAnsi="Times New Roman" w:cs="Times New Roman"/>
          <w:color w:val="000000" w:themeColor="text1"/>
          <w:sz w:val="24"/>
          <w:szCs w:val="24"/>
        </w:rPr>
        <w:t xml:space="preserve"> or cultural?</w:t>
      </w:r>
    </w:p>
    <w:p w14:paraId="57CBA619" w14:textId="6DD2391A" w:rsidR="008C5F11" w:rsidRPr="003C107B" w:rsidRDefault="003424F5"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Cultural is most important skill. SOA does require people to think of business and technology differently. While implementing SOA, experts will first think in terms of business functions, or services instead of thinking of technology first.</w:t>
      </w:r>
    </w:p>
    <w:p w14:paraId="34E58C6A" w14:textId="77777777" w:rsidR="003424F5" w:rsidRPr="003C107B" w:rsidRDefault="003424F5" w:rsidP="003C107B">
      <w:pPr>
        <w:pStyle w:val="ListParagraph"/>
        <w:spacing w:line="360" w:lineRule="auto"/>
        <w:ind w:left="1440"/>
        <w:rPr>
          <w:rFonts w:ascii="Times New Roman" w:hAnsi="Times New Roman" w:cs="Times New Roman"/>
          <w:color w:val="000000" w:themeColor="text1"/>
          <w:sz w:val="24"/>
          <w:szCs w:val="24"/>
        </w:rPr>
      </w:pPr>
    </w:p>
    <w:p w14:paraId="00000025" w14:textId="79EFD434"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List down the advantages of Microservices Architecture.</w:t>
      </w:r>
    </w:p>
    <w:p w14:paraId="00ACD252" w14:textId="00E5CF68" w:rsidR="003424F5" w:rsidRPr="003C107B" w:rsidRDefault="003424F5" w:rsidP="00A83BBE">
      <w:pPr>
        <w:pStyle w:val="ListParagraph"/>
        <w:numPr>
          <w:ilvl w:val="0"/>
          <w:numId w:val="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In microservices architecture, large software projects are broken down into smaller, more independent modules. </w:t>
      </w:r>
    </w:p>
    <w:p w14:paraId="0B528099" w14:textId="146C66B9" w:rsidR="003424F5" w:rsidRPr="003C107B" w:rsidRDefault="003424F5" w:rsidP="00A83BBE">
      <w:pPr>
        <w:pStyle w:val="ListParagraph"/>
        <w:numPr>
          <w:ilvl w:val="0"/>
          <w:numId w:val="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Code for different services can be written in different languages.</w:t>
      </w:r>
    </w:p>
    <w:p w14:paraId="1DAD80D4" w14:textId="1790CF5D" w:rsidR="003424F5" w:rsidRPr="003C107B" w:rsidRDefault="003424F5" w:rsidP="00A83BBE">
      <w:pPr>
        <w:pStyle w:val="ListParagraph"/>
        <w:numPr>
          <w:ilvl w:val="0"/>
          <w:numId w:val="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 xml:space="preserve">Easy integration and automatic deployment; using open-source continuous </w:t>
      </w:r>
      <w:hyperlink r:id="rId8" w:tgtFrame="_blank" w:history="1"/>
      <w:r w:rsidRPr="003C107B">
        <w:rPr>
          <w:rFonts w:ascii="Times New Roman" w:hAnsi="Times New Roman" w:cs="Times New Roman"/>
          <w:color w:val="000000" w:themeColor="text1"/>
          <w:sz w:val="24"/>
          <w:szCs w:val="24"/>
          <w:shd w:val="clear" w:color="auto" w:fill="FFFFFF"/>
        </w:rPr>
        <w:t> tools such as </w:t>
      </w:r>
      <w:r w:rsidRPr="003C107B">
        <w:rPr>
          <w:rFonts w:ascii="Times New Roman" w:hAnsi="Times New Roman" w:cs="Times New Roman"/>
          <w:color w:val="000000" w:themeColor="text1"/>
          <w:sz w:val="24"/>
          <w:szCs w:val="24"/>
        </w:rPr>
        <w:t>Jenkins</w:t>
      </w:r>
      <w:r w:rsidRPr="003C107B">
        <w:rPr>
          <w:rFonts w:ascii="Times New Roman" w:hAnsi="Times New Roman" w:cs="Times New Roman"/>
          <w:color w:val="000000" w:themeColor="text1"/>
          <w:sz w:val="24"/>
          <w:szCs w:val="24"/>
          <w:shd w:val="clear" w:color="auto" w:fill="FFFFFF"/>
        </w:rPr>
        <w:t>.</w:t>
      </w:r>
    </w:p>
    <w:p w14:paraId="296FEF97" w14:textId="77777777" w:rsidR="003424F5" w:rsidRPr="003C107B" w:rsidRDefault="003424F5" w:rsidP="003C107B">
      <w:pPr>
        <w:pStyle w:val="ListParagraph"/>
        <w:spacing w:line="360" w:lineRule="auto"/>
        <w:ind w:left="2160"/>
        <w:rPr>
          <w:rFonts w:ascii="Times New Roman" w:hAnsi="Times New Roman" w:cs="Times New Roman"/>
          <w:color w:val="000000" w:themeColor="text1"/>
          <w:sz w:val="24"/>
          <w:szCs w:val="24"/>
        </w:rPr>
      </w:pPr>
    </w:p>
    <w:p w14:paraId="00000026" w14:textId="16CCDB69"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best practices to design Microservices?</w:t>
      </w:r>
    </w:p>
    <w:p w14:paraId="4C0A18FF" w14:textId="5AFDC64D" w:rsidR="003424F5" w:rsidRPr="003C107B" w:rsidRDefault="003424F5"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lastRenderedPageBreak/>
        <w:t xml:space="preserve">The </w:t>
      </w:r>
      <w:r w:rsidR="006E6974" w:rsidRPr="003C107B">
        <w:rPr>
          <w:rFonts w:ascii="Times New Roman" w:hAnsi="Times New Roman" w:cs="Times New Roman"/>
          <w:color w:val="000000" w:themeColor="text1"/>
          <w:sz w:val="24"/>
          <w:szCs w:val="24"/>
        </w:rPr>
        <w:t>b</w:t>
      </w:r>
      <w:r w:rsidRPr="003C107B">
        <w:rPr>
          <w:rFonts w:ascii="Times New Roman" w:hAnsi="Times New Roman" w:cs="Times New Roman"/>
          <w:color w:val="000000" w:themeColor="text1"/>
          <w:sz w:val="24"/>
          <w:szCs w:val="24"/>
        </w:rPr>
        <w:t xml:space="preserve">est practices to design Microservices are Use Distributed </w:t>
      </w:r>
      <w:r w:rsidR="006E6974" w:rsidRPr="003C107B">
        <w:rPr>
          <w:rFonts w:ascii="Times New Roman" w:hAnsi="Times New Roman" w:cs="Times New Roman"/>
          <w:color w:val="000000" w:themeColor="text1"/>
          <w:sz w:val="24"/>
          <w:szCs w:val="24"/>
        </w:rPr>
        <w:t>Configuration</w:t>
      </w:r>
      <w:r w:rsidRPr="003C107B">
        <w:rPr>
          <w:rFonts w:ascii="Times New Roman" w:hAnsi="Times New Roman" w:cs="Times New Roman"/>
          <w:color w:val="000000" w:themeColor="text1"/>
          <w:sz w:val="24"/>
          <w:szCs w:val="24"/>
        </w:rPr>
        <w:t xml:space="preserve">, </w:t>
      </w:r>
      <w:r w:rsidR="006E6974" w:rsidRPr="003C107B">
        <w:rPr>
          <w:rFonts w:ascii="Times New Roman" w:hAnsi="Times New Roman" w:cs="Times New Roman"/>
          <w:color w:val="000000" w:themeColor="text1"/>
          <w:sz w:val="24"/>
          <w:szCs w:val="24"/>
        </w:rPr>
        <w:t xml:space="preserve">continuous delivery, monitoring everything, using API gateways to aggregate Data into Specific clients. </w:t>
      </w:r>
    </w:p>
    <w:p w14:paraId="33C80D86" w14:textId="77777777" w:rsidR="003424F5" w:rsidRPr="003C107B" w:rsidRDefault="003424F5" w:rsidP="003C107B">
      <w:pPr>
        <w:pStyle w:val="ListParagraph"/>
        <w:spacing w:line="360" w:lineRule="auto"/>
        <w:ind w:left="1440"/>
        <w:rPr>
          <w:rFonts w:ascii="Times New Roman" w:hAnsi="Times New Roman" w:cs="Times New Roman"/>
          <w:color w:val="000000" w:themeColor="text1"/>
          <w:sz w:val="24"/>
          <w:szCs w:val="24"/>
        </w:rPr>
      </w:pPr>
    </w:p>
    <w:p w14:paraId="00000027" w14:textId="65DA64DF"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How does Microservice Architecture work?</w:t>
      </w:r>
    </w:p>
    <w:p w14:paraId="065C9AA7" w14:textId="3EF41F9A" w:rsidR="00D57363" w:rsidRPr="003C107B" w:rsidRDefault="00D57363"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The Microservices work by splitting its business components in small services that can be deployed and operated independently from each other.</w:t>
      </w:r>
    </w:p>
    <w:p w14:paraId="366D1CA1" w14:textId="77777777" w:rsidR="00D57363" w:rsidRPr="003C107B" w:rsidRDefault="00D57363" w:rsidP="003C107B">
      <w:pPr>
        <w:pStyle w:val="ListParagraph"/>
        <w:spacing w:line="360" w:lineRule="auto"/>
        <w:ind w:left="1440"/>
        <w:rPr>
          <w:rFonts w:ascii="Times New Roman" w:hAnsi="Times New Roman" w:cs="Times New Roman"/>
          <w:color w:val="000000" w:themeColor="text1"/>
          <w:sz w:val="24"/>
          <w:szCs w:val="24"/>
        </w:rPr>
      </w:pPr>
    </w:p>
    <w:p w14:paraId="00000028" w14:textId="12F0237C"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pros and cons of Microservice Architecture?</w:t>
      </w:r>
    </w:p>
    <w:p w14:paraId="2400CD60" w14:textId="35FBF224" w:rsidR="00FA7D22" w:rsidRPr="003C107B" w:rsidRDefault="00FA7D22" w:rsidP="003C107B">
      <w:pPr>
        <w:pStyle w:val="ListParagraph"/>
        <w:spacing w:line="360" w:lineRule="auto"/>
        <w:ind w:left="1440"/>
        <w:rPr>
          <w:rFonts w:ascii="Times New Roman" w:hAnsi="Times New Roman" w:cs="Times New Roman"/>
          <w:color w:val="000000" w:themeColor="text1"/>
          <w:sz w:val="24"/>
          <w:szCs w:val="24"/>
          <w:shd w:val="clear" w:color="auto" w:fill="FAFAFA"/>
        </w:rPr>
      </w:pPr>
      <w:r w:rsidRPr="003C107B">
        <w:rPr>
          <w:rFonts w:ascii="Times New Roman" w:hAnsi="Times New Roman" w:cs="Times New Roman"/>
          <w:color w:val="000000" w:themeColor="text1"/>
          <w:sz w:val="24"/>
          <w:szCs w:val="24"/>
          <w:shd w:val="clear" w:color="auto" w:fill="FAFAFA"/>
        </w:rPr>
        <w:t>It has Greater agility, faster time to market, better scalability, faster development cycles, platform and language agnostic services.</w:t>
      </w:r>
    </w:p>
    <w:p w14:paraId="1D8524F3" w14:textId="600403B2" w:rsidR="00FA7D22" w:rsidRPr="003C107B" w:rsidRDefault="00FA7D22" w:rsidP="003C107B">
      <w:pPr>
        <w:pStyle w:val="ListParagraph"/>
        <w:spacing w:line="360" w:lineRule="auto"/>
        <w:ind w:left="1440"/>
        <w:rPr>
          <w:rFonts w:ascii="Times New Roman" w:hAnsi="Times New Roman" w:cs="Times New Roman"/>
          <w:color w:val="000000" w:themeColor="text1"/>
          <w:sz w:val="24"/>
          <w:szCs w:val="24"/>
          <w:shd w:val="clear" w:color="auto" w:fill="FAFAFA"/>
        </w:rPr>
      </w:pPr>
      <w:r w:rsidRPr="003C107B">
        <w:rPr>
          <w:rFonts w:ascii="Times New Roman" w:hAnsi="Times New Roman" w:cs="Times New Roman"/>
          <w:color w:val="000000" w:themeColor="text1"/>
          <w:sz w:val="24"/>
          <w:szCs w:val="24"/>
          <w:shd w:val="clear" w:color="auto" w:fill="FAFAFA"/>
        </w:rPr>
        <w:t>With pros, there are some cons too. Harder to test monitor because of the complexity of the architecture. Harder to maintain the network. Security issues (harder to maintain transaction safety, distributed communication goes wrong more likely, etc.).</w:t>
      </w:r>
    </w:p>
    <w:p w14:paraId="150EA706" w14:textId="77777777" w:rsidR="00C42678" w:rsidRPr="003C107B" w:rsidRDefault="00C42678" w:rsidP="003C107B">
      <w:pPr>
        <w:pStyle w:val="ListParagraph"/>
        <w:spacing w:line="360" w:lineRule="auto"/>
        <w:ind w:left="1440"/>
        <w:rPr>
          <w:rFonts w:ascii="Times New Roman" w:hAnsi="Times New Roman" w:cs="Times New Roman"/>
          <w:color w:val="000000" w:themeColor="text1"/>
          <w:sz w:val="24"/>
          <w:szCs w:val="24"/>
          <w:shd w:val="clear" w:color="auto" w:fill="FAFAFA"/>
        </w:rPr>
      </w:pPr>
    </w:p>
    <w:p w14:paraId="07EF87FF" w14:textId="607CB003" w:rsidR="00C42678"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difference between SOA and Microservices Architecture?</w:t>
      </w:r>
    </w:p>
    <w:p w14:paraId="5C25EA8C" w14:textId="331FA7FF" w:rsidR="00C42678" w:rsidRPr="003C107B" w:rsidRDefault="00C42678"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The main difference between SOA and Microservices Architecture is that SOA</w:t>
      </w:r>
      <w:r w:rsidR="00742874" w:rsidRPr="003C107B">
        <w:rPr>
          <w:rFonts w:ascii="Times New Roman" w:hAnsi="Times New Roman" w:cs="Times New Roman"/>
          <w:color w:val="000000" w:themeColor="text1"/>
          <w:sz w:val="24"/>
          <w:szCs w:val="24"/>
        </w:rPr>
        <w:t xml:space="preserve"> designed to share resources across services while</w:t>
      </w:r>
      <w:r w:rsidRPr="003C107B">
        <w:rPr>
          <w:rFonts w:ascii="Times New Roman" w:hAnsi="Times New Roman" w:cs="Times New Roman"/>
          <w:color w:val="000000" w:themeColor="text1"/>
          <w:sz w:val="24"/>
          <w:szCs w:val="24"/>
          <w:shd w:val="clear" w:color="auto" w:fill="F7F7F7"/>
        </w:rPr>
        <w:t xml:space="preserve"> </w:t>
      </w:r>
      <w:r w:rsidRPr="003C107B">
        <w:rPr>
          <w:rFonts w:ascii="Times New Roman" w:hAnsi="Times New Roman" w:cs="Times New Roman"/>
          <w:color w:val="000000" w:themeColor="text1"/>
          <w:sz w:val="24"/>
          <w:szCs w:val="24"/>
        </w:rPr>
        <w:br/>
        <w:t>Designed to host services which can function independently</w:t>
      </w:r>
      <w:r w:rsidR="00742874" w:rsidRPr="003C107B">
        <w:rPr>
          <w:rFonts w:ascii="Times New Roman" w:hAnsi="Times New Roman" w:cs="Times New Roman"/>
          <w:color w:val="000000" w:themeColor="text1"/>
          <w:sz w:val="24"/>
          <w:szCs w:val="24"/>
        </w:rPr>
        <w:t>.</w:t>
      </w:r>
    </w:p>
    <w:p w14:paraId="050CA3E1" w14:textId="6D4F417C" w:rsidR="00C42678" w:rsidRPr="003C107B" w:rsidRDefault="00C42678" w:rsidP="003C107B">
      <w:pPr>
        <w:pStyle w:val="ListParagraph"/>
        <w:spacing w:line="360" w:lineRule="auto"/>
        <w:ind w:left="1440"/>
        <w:rPr>
          <w:rFonts w:ascii="Times New Roman" w:hAnsi="Times New Roman" w:cs="Times New Roman"/>
          <w:color w:val="000000" w:themeColor="text1"/>
          <w:sz w:val="24"/>
          <w:szCs w:val="24"/>
        </w:rPr>
      </w:pPr>
    </w:p>
    <w:p w14:paraId="0000002A" w14:textId="04D83628" w:rsidR="00D71330"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challenges you face while working Microservice Architectures?</w:t>
      </w:r>
    </w:p>
    <w:p w14:paraId="75A24A3C" w14:textId="4B23A6B4" w:rsidR="00F00779" w:rsidRPr="003C107B" w:rsidRDefault="00F00779"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The challenges are big while working in Microservice Architectures. The first one is testing is much more comple</w:t>
      </w:r>
      <w:r w:rsidR="00603D23" w:rsidRPr="003C107B">
        <w:rPr>
          <w:rFonts w:ascii="Times New Roman" w:hAnsi="Times New Roman" w:cs="Times New Roman"/>
          <w:color w:val="000000" w:themeColor="text1"/>
          <w:sz w:val="24"/>
          <w:szCs w:val="24"/>
        </w:rPr>
        <w:t>x due to different services. The second big challenge is fault tolerance. Individuals services do not bring down the overall system. With the complexity, microservices need to be able to withstand internal and external failures. Another challenge is monitoring the services. The traditional forms of monitoring and diagnostics will not align well with microservices architecture.</w:t>
      </w:r>
    </w:p>
    <w:p w14:paraId="2ACBD914" w14:textId="77777777" w:rsidR="00F00779" w:rsidRPr="003C107B" w:rsidRDefault="00F00779" w:rsidP="003C107B">
      <w:pPr>
        <w:pStyle w:val="ListParagraph"/>
        <w:spacing w:line="360" w:lineRule="auto"/>
        <w:ind w:left="1440"/>
        <w:rPr>
          <w:rFonts w:ascii="Times New Roman" w:hAnsi="Times New Roman" w:cs="Times New Roman"/>
          <w:color w:val="000000" w:themeColor="text1"/>
          <w:sz w:val="24"/>
          <w:szCs w:val="24"/>
        </w:rPr>
      </w:pPr>
    </w:p>
    <w:p w14:paraId="2D6D5FEC" w14:textId="77777777" w:rsidR="00603D23" w:rsidRPr="003C107B" w:rsidRDefault="00D57363" w:rsidP="00A83BBE">
      <w:pPr>
        <w:pStyle w:val="ListParagraph"/>
        <w:numPr>
          <w:ilvl w:val="0"/>
          <w:numId w:val="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characteristics of Microservices?</w:t>
      </w:r>
    </w:p>
    <w:p w14:paraId="7A6061BD" w14:textId="2549218B" w:rsidR="00603D23" w:rsidRPr="003C107B" w:rsidRDefault="00603D23"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 xml:space="preserve">Microservices are small, each running in their own process, using lightweight communication mechanisms and built around business capabilities. </w:t>
      </w:r>
      <w:r w:rsidRPr="003C107B">
        <w:rPr>
          <w:rFonts w:ascii="Times New Roman" w:hAnsi="Times New Roman" w:cs="Times New Roman"/>
          <w:color w:val="000000" w:themeColor="text1"/>
          <w:sz w:val="24"/>
          <w:szCs w:val="24"/>
          <w:shd w:val="clear" w:color="auto" w:fill="FFFFFF"/>
        </w:rPr>
        <w:lastRenderedPageBreak/>
        <w:t>Microservices use external user interface and there is a possible communication between units.</w:t>
      </w:r>
    </w:p>
    <w:p w14:paraId="019885F3" w14:textId="77777777" w:rsidR="00603D23" w:rsidRPr="003C107B" w:rsidRDefault="00603D23" w:rsidP="003C107B">
      <w:pPr>
        <w:pBdr>
          <w:bottom w:val="single" w:sz="4" w:space="1" w:color="auto"/>
        </w:pBdr>
        <w:spacing w:line="360" w:lineRule="auto"/>
        <w:rPr>
          <w:rFonts w:ascii="Times New Roman" w:hAnsi="Times New Roman" w:cs="Times New Roman"/>
          <w:color w:val="000000" w:themeColor="text1"/>
          <w:sz w:val="24"/>
          <w:szCs w:val="24"/>
          <w:shd w:val="clear" w:color="auto" w:fill="FFFFFF"/>
        </w:rPr>
      </w:pPr>
    </w:p>
    <w:p w14:paraId="1E2ED62E" w14:textId="77777777" w:rsidR="00603D23" w:rsidRPr="003C107B" w:rsidRDefault="00603D23" w:rsidP="003C107B">
      <w:pPr>
        <w:spacing w:line="360" w:lineRule="auto"/>
        <w:rPr>
          <w:rFonts w:ascii="Times New Roman" w:hAnsi="Times New Roman" w:cs="Times New Roman"/>
          <w:b/>
          <w:bCs/>
          <w:color w:val="000000" w:themeColor="text1"/>
          <w:sz w:val="24"/>
          <w:szCs w:val="24"/>
          <w:u w:val="single"/>
        </w:rPr>
      </w:pPr>
    </w:p>
    <w:p w14:paraId="0000002C" w14:textId="79CBE576"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HTTP Fundamentals</w:t>
      </w:r>
    </w:p>
    <w:p w14:paraId="0000002D" w14:textId="77777777" w:rsidR="00D71330" w:rsidRPr="003C107B" w:rsidRDefault="00D71330" w:rsidP="003C107B">
      <w:pPr>
        <w:pStyle w:val="ListParagraph"/>
        <w:spacing w:line="360" w:lineRule="auto"/>
        <w:rPr>
          <w:rFonts w:ascii="Times New Roman" w:hAnsi="Times New Roman" w:cs="Times New Roman"/>
          <w:color w:val="000000" w:themeColor="text1"/>
          <w:sz w:val="24"/>
          <w:szCs w:val="24"/>
        </w:rPr>
      </w:pPr>
    </w:p>
    <w:p w14:paraId="0A2CF3C6" w14:textId="45D763B6" w:rsidR="000F20CD" w:rsidRPr="003C107B" w:rsidRDefault="000F20CD" w:rsidP="00A83BBE">
      <w:pPr>
        <w:pStyle w:val="ListParagraph"/>
        <w:numPr>
          <w:ilvl w:val="0"/>
          <w:numId w:val="4"/>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Basic Features of HTTP?</w:t>
      </w:r>
    </w:p>
    <w:p w14:paraId="5F3A0BB9" w14:textId="0EBEFDD8" w:rsidR="000F20CD" w:rsidRPr="003C107B" w:rsidRDefault="000F20CD" w:rsidP="003C107B">
      <w:pPr>
        <w:pStyle w:val="ListParagraph"/>
        <w:spacing w:line="360" w:lineRule="auto"/>
        <w:ind w:left="108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It is the protocol that allows web servers and browsers to exchange data over the web. It is a request-response protocol. It uses the reliable TCP connections by default on TCP port 80. It is stateless means each request is considered as the new request.</w:t>
      </w:r>
    </w:p>
    <w:p w14:paraId="501D097B" w14:textId="77777777" w:rsidR="000F20CD" w:rsidRPr="003C107B" w:rsidRDefault="000F20CD" w:rsidP="003C107B">
      <w:pPr>
        <w:pStyle w:val="ListParagraph"/>
        <w:spacing w:line="360" w:lineRule="auto"/>
        <w:rPr>
          <w:rFonts w:ascii="Times New Roman" w:eastAsia="Times New Roman" w:hAnsi="Times New Roman" w:cs="Times New Roman"/>
          <w:color w:val="000000" w:themeColor="text1"/>
          <w:sz w:val="24"/>
          <w:szCs w:val="24"/>
          <w:lang w:val="en-AU"/>
        </w:rPr>
      </w:pPr>
    </w:p>
    <w:p w14:paraId="40C0F2EF" w14:textId="7AD1A947"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are request methods in HTTP?</w:t>
      </w:r>
    </w:p>
    <w:p w14:paraId="50E0A5E7" w14:textId="0B05516A"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GET, POST, PUT, DELETE, HEAD, OPTIONS, CONNECT.</w:t>
      </w:r>
    </w:p>
    <w:p w14:paraId="210E77C5" w14:textId="77777777" w:rsidR="000F20CD" w:rsidRPr="003C107B" w:rsidRDefault="000F20CD" w:rsidP="003C107B">
      <w:pPr>
        <w:pStyle w:val="ListParagraph"/>
        <w:spacing w:line="360" w:lineRule="auto"/>
        <w:rPr>
          <w:rFonts w:ascii="Times New Roman" w:eastAsia="Times New Roman" w:hAnsi="Times New Roman" w:cs="Times New Roman"/>
          <w:color w:val="000000" w:themeColor="text1"/>
          <w:sz w:val="24"/>
          <w:szCs w:val="24"/>
          <w:lang w:val="en-AU"/>
        </w:rPr>
      </w:pPr>
    </w:p>
    <w:p w14:paraId="2C86F3D6" w14:textId="15199283"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are the differences between GET and POST methods?</w:t>
      </w:r>
    </w:p>
    <w:p w14:paraId="554965C2" w14:textId="4A7B402D"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GET is used to request data from a specified resource. GET is one of the most common HTTP methods Whereas POST is used to send data to a server to create/update a resource.</w:t>
      </w:r>
    </w:p>
    <w:p w14:paraId="7559E2E6" w14:textId="77777777" w:rsidR="000F20CD" w:rsidRPr="003C107B" w:rsidRDefault="000F20CD" w:rsidP="003C107B">
      <w:pPr>
        <w:pStyle w:val="ListParagraph"/>
        <w:spacing w:line="360" w:lineRule="auto"/>
        <w:rPr>
          <w:rFonts w:ascii="Times New Roman" w:eastAsia="Times New Roman" w:hAnsi="Times New Roman" w:cs="Times New Roman"/>
          <w:color w:val="000000" w:themeColor="text1"/>
          <w:sz w:val="24"/>
          <w:szCs w:val="24"/>
          <w:lang w:val="en-AU"/>
        </w:rPr>
      </w:pPr>
    </w:p>
    <w:p w14:paraId="23DF598D" w14:textId="2BEA3CE8"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is status code in HTTP?</w:t>
      </w:r>
    </w:p>
    <w:p w14:paraId="7BD1B151" w14:textId="713E2433"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HTTP response status codes indicate whether a specific HTTP request has been successfully completed. Responses are grouped into five classes: Informational responses (100–199), Successful responses (200–299), Redirects (300–399), Client errors (400–499), and Server errors (500–599).</w:t>
      </w:r>
    </w:p>
    <w:p w14:paraId="77FF9B21" w14:textId="77777777" w:rsidR="000F20CD" w:rsidRPr="003C107B" w:rsidRDefault="000F20CD" w:rsidP="003C107B">
      <w:pPr>
        <w:pStyle w:val="ListParagraph"/>
        <w:spacing w:line="360" w:lineRule="auto"/>
        <w:rPr>
          <w:rFonts w:ascii="Times New Roman" w:eastAsia="Times New Roman" w:hAnsi="Times New Roman" w:cs="Times New Roman"/>
          <w:color w:val="000000" w:themeColor="text1"/>
          <w:sz w:val="24"/>
          <w:szCs w:val="24"/>
          <w:lang w:val="en-AU"/>
        </w:rPr>
      </w:pPr>
    </w:p>
    <w:p w14:paraId="2CDE43F6" w14:textId="7AFF7791"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are the header fields in HTTP?</w:t>
      </w:r>
    </w:p>
    <w:p w14:paraId="559E3224" w14:textId="2360570A"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HTTP header fields provide required information about the request or response, or about the object sent in the message body. There are four types of HTTP message headers: General header: These header fields have general applicability for both request and response messages.</w:t>
      </w:r>
    </w:p>
    <w:p w14:paraId="7B17CF07" w14:textId="77777777"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Client Request-header: These header fields have applicability only for request messages.</w:t>
      </w:r>
    </w:p>
    <w:p w14:paraId="2404D146" w14:textId="5EAD0BAC"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lastRenderedPageBreak/>
        <w:t>Server Response-header: These header fields have applicability only for response messages.</w:t>
      </w:r>
    </w:p>
    <w:p w14:paraId="368C7B92" w14:textId="4455A0C0"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Entity-header: These header fields define meta-information about the entity-body or, if nobody is present, about the resource identified by the request.</w:t>
      </w:r>
    </w:p>
    <w:p w14:paraId="0B44A4ED" w14:textId="77777777" w:rsidR="000F20CD" w:rsidRPr="003C107B" w:rsidRDefault="000F20CD" w:rsidP="003C107B">
      <w:pPr>
        <w:pStyle w:val="ListParagraph"/>
        <w:spacing w:line="360" w:lineRule="auto"/>
        <w:rPr>
          <w:rFonts w:ascii="Times New Roman" w:eastAsia="Times New Roman" w:hAnsi="Times New Roman" w:cs="Times New Roman"/>
          <w:color w:val="000000" w:themeColor="text1"/>
          <w:sz w:val="24"/>
          <w:szCs w:val="24"/>
          <w:lang w:val="en-AU"/>
        </w:rPr>
      </w:pPr>
    </w:p>
    <w:p w14:paraId="2689160F" w14:textId="68448086"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is URI?</w:t>
      </w:r>
    </w:p>
    <w:p w14:paraId="466D4F5A" w14:textId="2FA5B7D4"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URI stands for Uniform Resource Identifier, and it's the official name for those things you see all the time on the Web that begin 'http:' or 'mailto:'</w:t>
      </w:r>
    </w:p>
    <w:p w14:paraId="3DDC0F0B" w14:textId="77777777" w:rsidR="000F20CD" w:rsidRPr="003C107B" w:rsidRDefault="000F20CD" w:rsidP="003C107B">
      <w:pPr>
        <w:pStyle w:val="ListParagraph"/>
        <w:spacing w:line="360" w:lineRule="auto"/>
        <w:rPr>
          <w:rFonts w:ascii="Times New Roman" w:eastAsia="Times New Roman" w:hAnsi="Times New Roman" w:cs="Times New Roman"/>
          <w:color w:val="000000" w:themeColor="text1"/>
          <w:sz w:val="24"/>
          <w:szCs w:val="24"/>
          <w:lang w:val="en-AU"/>
        </w:rPr>
      </w:pPr>
    </w:p>
    <w:p w14:paraId="4F53F6DB" w14:textId="6825B803"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are Idempotent methods and why do we call them?</w:t>
      </w:r>
    </w:p>
    <w:p w14:paraId="6A8A1C30" w14:textId="0A113A23"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An idempotent HTTP method is an HTTP method that can be called many times without different outcomes. It would not matter if the method is called only once, or ten times over. The result should be the same. Of the request methods defined by this specification, PUT, DELETE, and safe request methods are idempotent.</w:t>
      </w:r>
    </w:p>
    <w:p w14:paraId="51F00B88" w14:textId="77777777" w:rsidR="00F34AC3" w:rsidRPr="003C107B" w:rsidRDefault="00F34AC3" w:rsidP="003C107B">
      <w:pPr>
        <w:pStyle w:val="ListParagraph"/>
        <w:spacing w:line="360" w:lineRule="auto"/>
        <w:rPr>
          <w:rFonts w:ascii="Times New Roman" w:eastAsia="Times New Roman" w:hAnsi="Times New Roman" w:cs="Times New Roman"/>
          <w:color w:val="000000" w:themeColor="text1"/>
          <w:sz w:val="24"/>
          <w:szCs w:val="24"/>
          <w:lang w:val="en-AU"/>
        </w:rPr>
      </w:pPr>
    </w:p>
    <w:p w14:paraId="401EAB4A" w14:textId="5729EF5D"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Explain HTTP Request &amp; Response Messages.</w:t>
      </w:r>
    </w:p>
    <w:p w14:paraId="4F685E3D" w14:textId="5F5D2E49"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HTTP requests are messages sent by the client to initiate an action on the server. The response contains status information about the request and may also contain the requested content. After receiving and interpreting a request message, a server responds with an HTTP response message.</w:t>
      </w:r>
    </w:p>
    <w:p w14:paraId="36B231A4" w14:textId="77777777" w:rsidR="000F20CD" w:rsidRPr="003C107B" w:rsidRDefault="000F20CD" w:rsidP="003C107B">
      <w:pPr>
        <w:pStyle w:val="ListParagraph"/>
        <w:spacing w:line="360" w:lineRule="auto"/>
        <w:rPr>
          <w:rFonts w:ascii="Times New Roman" w:eastAsia="Times New Roman" w:hAnsi="Times New Roman" w:cs="Times New Roman"/>
          <w:color w:val="000000" w:themeColor="text1"/>
          <w:sz w:val="24"/>
          <w:szCs w:val="24"/>
          <w:lang w:val="en-AU"/>
        </w:rPr>
      </w:pPr>
    </w:p>
    <w:p w14:paraId="421EC833" w14:textId="6F8352DF" w:rsidR="000F20CD"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is Session State in HTTP?</w:t>
      </w:r>
    </w:p>
    <w:p w14:paraId="71F42D36" w14:textId="352A80BD" w:rsidR="000F20CD" w:rsidRPr="003C107B" w:rsidRDefault="00C173F0"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Session state</w:t>
      </w:r>
      <w:r w:rsidR="000F20CD" w:rsidRPr="003C107B">
        <w:rPr>
          <w:rFonts w:ascii="Times New Roman" w:eastAsia="Times New Roman" w:hAnsi="Times New Roman" w:cs="Times New Roman"/>
          <w:color w:val="000000" w:themeColor="text1"/>
          <w:sz w:val="24"/>
          <w:szCs w:val="24"/>
          <w:lang w:val="en-AU"/>
        </w:rPr>
        <w:t xml:space="preserve"> is a method keep track of the user session during a series of HTTP requests. Session state allows a developer to store data about a user as he/she navigates through web pages in web application.</w:t>
      </w:r>
    </w:p>
    <w:p w14:paraId="3A99A65B" w14:textId="77777777" w:rsidR="00C173F0" w:rsidRPr="003C107B" w:rsidRDefault="00C173F0" w:rsidP="003C107B">
      <w:pPr>
        <w:pStyle w:val="ListParagraph"/>
        <w:spacing w:line="360" w:lineRule="auto"/>
        <w:rPr>
          <w:rFonts w:ascii="Times New Roman" w:eastAsia="Times New Roman" w:hAnsi="Times New Roman" w:cs="Times New Roman"/>
          <w:color w:val="000000" w:themeColor="text1"/>
          <w:sz w:val="24"/>
          <w:szCs w:val="24"/>
          <w:lang w:val="en-AU"/>
        </w:rPr>
      </w:pPr>
    </w:p>
    <w:p w14:paraId="2DC99257" w14:textId="622A5138" w:rsidR="00C173F0" w:rsidRPr="003C107B" w:rsidRDefault="000F20CD" w:rsidP="00A83BBE">
      <w:pPr>
        <w:pStyle w:val="ListParagraph"/>
        <w:numPr>
          <w:ilvl w:val="0"/>
          <w:numId w:val="4"/>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is HTTPS?</w:t>
      </w:r>
    </w:p>
    <w:p w14:paraId="3F7775C4" w14:textId="5DFC8295" w:rsidR="000F20CD" w:rsidRPr="003C107B" w:rsidRDefault="000F20CD"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HTTPS stands for Hypertext Transfer Protocol Secure. It is the protocol where encrypted HTTP data is transferred over a secure connection</w:t>
      </w:r>
      <w:r w:rsidR="00F34AC3" w:rsidRPr="003C107B">
        <w:rPr>
          <w:rFonts w:ascii="Times New Roman" w:eastAsia="Times New Roman" w:hAnsi="Times New Roman" w:cs="Times New Roman"/>
          <w:color w:val="000000" w:themeColor="text1"/>
          <w:sz w:val="24"/>
          <w:szCs w:val="24"/>
          <w:lang w:val="en-AU"/>
        </w:rPr>
        <w:t>.</w:t>
      </w:r>
    </w:p>
    <w:p w14:paraId="3B2A7B73" w14:textId="77777777" w:rsidR="00F34AC3" w:rsidRPr="003C107B" w:rsidRDefault="00F34AC3" w:rsidP="003C107B">
      <w:pPr>
        <w:pBdr>
          <w:bottom w:val="single" w:sz="4" w:space="1" w:color="auto"/>
        </w:pBdr>
        <w:spacing w:line="360" w:lineRule="auto"/>
        <w:rPr>
          <w:rFonts w:ascii="Times New Roman" w:eastAsia="Times New Roman" w:hAnsi="Times New Roman" w:cs="Times New Roman"/>
          <w:color w:val="000000" w:themeColor="text1"/>
          <w:sz w:val="24"/>
          <w:szCs w:val="24"/>
          <w:lang w:val="en-AU"/>
        </w:rPr>
      </w:pPr>
    </w:p>
    <w:p w14:paraId="00000038" w14:textId="77777777" w:rsidR="00D71330" w:rsidRPr="003C107B" w:rsidRDefault="00D71330" w:rsidP="003C107B">
      <w:pPr>
        <w:pStyle w:val="ListParagraph"/>
        <w:spacing w:line="360" w:lineRule="auto"/>
        <w:rPr>
          <w:rFonts w:ascii="Times New Roman" w:hAnsi="Times New Roman" w:cs="Times New Roman"/>
          <w:color w:val="000000" w:themeColor="text1"/>
          <w:sz w:val="24"/>
          <w:szCs w:val="24"/>
        </w:rPr>
      </w:pPr>
    </w:p>
    <w:p w14:paraId="00000039" w14:textId="6034E260"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Introduction to API</w:t>
      </w:r>
    </w:p>
    <w:p w14:paraId="67DD73DC" w14:textId="77777777" w:rsidR="00F34AC3" w:rsidRPr="003C107B" w:rsidRDefault="00F34AC3" w:rsidP="003C107B">
      <w:pPr>
        <w:spacing w:line="360" w:lineRule="auto"/>
        <w:rPr>
          <w:rFonts w:ascii="Times New Roman" w:hAnsi="Times New Roman" w:cs="Times New Roman"/>
          <w:b/>
          <w:bCs/>
          <w:color w:val="000000" w:themeColor="text1"/>
          <w:sz w:val="24"/>
          <w:szCs w:val="24"/>
          <w:u w:val="single"/>
        </w:rPr>
      </w:pPr>
    </w:p>
    <w:p w14:paraId="222AA507" w14:textId="36AD4A45" w:rsidR="00F34AC3" w:rsidRPr="003C107B" w:rsidRDefault="00B80BA6" w:rsidP="00A83BBE">
      <w:pPr>
        <w:pStyle w:val="ListParagraph"/>
        <w:numPr>
          <w:ilvl w:val="0"/>
          <w:numId w:val="3"/>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lastRenderedPageBreak/>
        <w:t>Explain REST and RESTFUL?</w:t>
      </w:r>
    </w:p>
    <w:p w14:paraId="567116D0" w14:textId="178CB8FD"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REST stands for representational state transfer. That means that the state itself is not transferred but a mere representation of it is. RES is basically an architectural style of development which follows some rules- It should be stateless, It should access all the resources from the server using only URI, It does not have a session, and it uses one and only one protocol - HTTP.</w:t>
      </w:r>
    </w:p>
    <w:p w14:paraId="125CAF26" w14:textId="77777777" w:rsidR="00F34AC3" w:rsidRPr="003C107B" w:rsidRDefault="00F34AC3" w:rsidP="003C107B">
      <w:pPr>
        <w:pStyle w:val="ListParagraph"/>
        <w:spacing w:line="360" w:lineRule="auto"/>
        <w:rPr>
          <w:rFonts w:ascii="Times New Roman" w:eastAsia="Times New Roman" w:hAnsi="Times New Roman" w:cs="Times New Roman"/>
          <w:color w:val="000000" w:themeColor="text1"/>
          <w:sz w:val="24"/>
          <w:szCs w:val="24"/>
          <w:lang w:val="en-AU"/>
        </w:rPr>
      </w:pPr>
    </w:p>
    <w:p w14:paraId="4B851B87" w14:textId="79D4437F" w:rsidR="00B80BA6" w:rsidRPr="003C107B" w:rsidRDefault="00B80BA6" w:rsidP="00A83BBE">
      <w:pPr>
        <w:pStyle w:val="ListParagraph"/>
        <w:numPr>
          <w:ilvl w:val="0"/>
          <w:numId w:val="2"/>
        </w:numPr>
        <w:spacing w:line="360" w:lineRule="auto"/>
        <w:rPr>
          <w:rFonts w:ascii="Times New Roman" w:eastAsia="Times New Roman" w:hAnsi="Times New Roman" w:cs="Times New Roman"/>
          <w:bCs/>
          <w:color w:val="000000" w:themeColor="text1"/>
          <w:sz w:val="24"/>
          <w:szCs w:val="24"/>
          <w:lang w:val="en-AU"/>
        </w:rPr>
      </w:pPr>
      <w:r w:rsidRPr="003C107B">
        <w:rPr>
          <w:rFonts w:ascii="Times New Roman" w:eastAsia="Times New Roman" w:hAnsi="Times New Roman" w:cs="Times New Roman"/>
          <w:bCs/>
          <w:color w:val="000000" w:themeColor="text1"/>
          <w:sz w:val="24"/>
          <w:szCs w:val="24"/>
          <w:lang w:val="en-AU"/>
        </w:rPr>
        <w:t>Mention what are the HTTP methods supported by REST?</w:t>
      </w:r>
    </w:p>
    <w:p w14:paraId="4C7DEE72" w14:textId="3B5A287C"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Get, post, put and delete and head.</w:t>
      </w:r>
    </w:p>
    <w:p w14:paraId="0CCFFDC8" w14:textId="77777777" w:rsidR="00F34AC3" w:rsidRPr="003C107B" w:rsidRDefault="00F34AC3" w:rsidP="003C107B">
      <w:pPr>
        <w:pStyle w:val="ListParagraph"/>
        <w:spacing w:line="360" w:lineRule="auto"/>
        <w:rPr>
          <w:rFonts w:ascii="Times New Roman" w:eastAsia="Times New Roman" w:hAnsi="Times New Roman" w:cs="Times New Roman"/>
          <w:color w:val="000000" w:themeColor="text1"/>
          <w:sz w:val="24"/>
          <w:szCs w:val="24"/>
          <w:lang w:val="en-AU"/>
        </w:rPr>
      </w:pPr>
    </w:p>
    <w:p w14:paraId="1631748B" w14:textId="60D3E08B" w:rsidR="00B80BA6" w:rsidRPr="003C107B" w:rsidRDefault="00B80BA6" w:rsidP="00A83BBE">
      <w:pPr>
        <w:pStyle w:val="ListParagraph"/>
        <w:numPr>
          <w:ilvl w:val="0"/>
          <w:numId w:val="2"/>
        </w:numPr>
        <w:spacing w:line="360" w:lineRule="auto"/>
        <w:rPr>
          <w:rFonts w:ascii="Times New Roman" w:eastAsia="Times New Roman" w:hAnsi="Times New Roman" w:cs="Times New Roman"/>
          <w:bCs/>
          <w:color w:val="000000" w:themeColor="text1"/>
          <w:sz w:val="24"/>
          <w:szCs w:val="24"/>
          <w:lang w:val="en-AU"/>
        </w:rPr>
      </w:pPr>
      <w:r w:rsidRPr="003C107B">
        <w:rPr>
          <w:rFonts w:ascii="Times New Roman" w:eastAsia="Times New Roman" w:hAnsi="Times New Roman" w:cs="Times New Roman"/>
          <w:bCs/>
          <w:color w:val="000000" w:themeColor="text1"/>
          <w:sz w:val="24"/>
          <w:szCs w:val="24"/>
          <w:lang w:val="en-AU"/>
        </w:rPr>
        <w:t>Explain the architectural style for creating web API?</w:t>
      </w:r>
    </w:p>
    <w:p w14:paraId="0250A5E8" w14:textId="5D31DFE7"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The Web API architecture style is a hybrid style derived from REST, RPC </w:t>
      </w:r>
      <w:r w:rsidR="005C5A16" w:rsidRPr="003C107B">
        <w:rPr>
          <w:rFonts w:ascii="Times New Roman" w:eastAsia="Times New Roman" w:hAnsi="Times New Roman" w:cs="Times New Roman"/>
          <w:color w:val="000000" w:themeColor="text1"/>
          <w:sz w:val="24"/>
          <w:szCs w:val="24"/>
          <w:lang w:val="en-AU"/>
        </w:rPr>
        <w:t>styles (</w:t>
      </w:r>
      <w:r w:rsidR="00F34AC3" w:rsidRPr="003C107B">
        <w:rPr>
          <w:rFonts w:ascii="Times New Roman" w:eastAsia="Times New Roman" w:hAnsi="Times New Roman" w:cs="Times New Roman"/>
          <w:color w:val="000000" w:themeColor="text1"/>
          <w:sz w:val="24"/>
          <w:szCs w:val="24"/>
          <w:lang w:val="en-AU"/>
        </w:rPr>
        <w:t>Remote</w:t>
      </w:r>
      <w:r w:rsidRPr="003C107B">
        <w:rPr>
          <w:rFonts w:ascii="Times New Roman" w:eastAsia="Times New Roman" w:hAnsi="Times New Roman" w:cs="Times New Roman"/>
          <w:color w:val="000000" w:themeColor="text1"/>
          <w:sz w:val="24"/>
          <w:szCs w:val="24"/>
          <w:lang w:val="en-AU"/>
        </w:rPr>
        <w:t xml:space="preserve"> Procedure Call) and SOAP style.</w:t>
      </w:r>
    </w:p>
    <w:p w14:paraId="320E0A0C" w14:textId="77777777" w:rsidR="00F34AC3" w:rsidRPr="003C107B" w:rsidRDefault="00F34AC3" w:rsidP="003C107B">
      <w:pPr>
        <w:pStyle w:val="ListParagraph"/>
        <w:spacing w:line="360" w:lineRule="auto"/>
        <w:rPr>
          <w:rFonts w:ascii="Times New Roman" w:eastAsia="Times New Roman" w:hAnsi="Times New Roman" w:cs="Times New Roman"/>
          <w:color w:val="000000" w:themeColor="text1"/>
          <w:sz w:val="24"/>
          <w:szCs w:val="24"/>
          <w:lang w:val="en-AU"/>
        </w:rPr>
      </w:pPr>
    </w:p>
    <w:p w14:paraId="3216E948" w14:textId="77777777" w:rsidR="002D573A" w:rsidRPr="003C107B" w:rsidRDefault="00B80BA6" w:rsidP="00A83BBE">
      <w:pPr>
        <w:pStyle w:val="ListParagraph"/>
        <w:numPr>
          <w:ilvl w:val="0"/>
          <w:numId w:val="2"/>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Explain the RESTFul Web Service?</w:t>
      </w:r>
    </w:p>
    <w:p w14:paraId="6AF96B9A" w14:textId="118B8FC3"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 Restful Web Service is a lightweight, maintainable, and scalable service that is built on the REST architecture. Just like SOAP (Simple Object Access Protocol), which is used to develop web services by the XML method, RESTful web services use web protocol i.e. HTTP protocol method. RESTful web service implementation defines the method of accessing various resources that are required by the client and he has sent the request to the server through the web browser.</w:t>
      </w:r>
    </w:p>
    <w:p w14:paraId="76FCB329" w14:textId="77777777"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6180F0BC" w14:textId="1C80BAD0" w:rsidR="002D573A" w:rsidRPr="003C107B" w:rsidRDefault="00B80BA6" w:rsidP="00A83BBE">
      <w:pPr>
        <w:pStyle w:val="ListParagraph"/>
        <w:numPr>
          <w:ilvl w:val="0"/>
          <w:numId w:val="2"/>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Explain what is a “Resource” in REST? </w:t>
      </w:r>
    </w:p>
    <w:p w14:paraId="7DA1E73C" w14:textId="13D3667E"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A resource is an object with a type, associated data, relationships to other resources, and a set of methods that operate on it. It is similar to an object instance in an object-oriented programming language, with the important difference that only a few standard methods are defined for the resource (corresponding to the standard HTTP GET, POST, PUT and DELETE methods).</w:t>
      </w:r>
    </w:p>
    <w:p w14:paraId="1C5723CF" w14:textId="77777777"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4730D61E" w14:textId="748C75F0" w:rsidR="00B80BA6" w:rsidRPr="003C107B" w:rsidRDefault="00B80BA6" w:rsidP="00A83BBE">
      <w:pPr>
        <w:pStyle w:val="ListParagraph"/>
        <w:numPr>
          <w:ilvl w:val="0"/>
          <w:numId w:val="2"/>
        </w:numPr>
        <w:spacing w:line="360" w:lineRule="auto"/>
        <w:rPr>
          <w:rFonts w:ascii="Times New Roman" w:eastAsia="Times New Roman" w:hAnsi="Times New Roman" w:cs="Times New Roman"/>
          <w:bCs/>
          <w:color w:val="000000" w:themeColor="text1"/>
          <w:sz w:val="24"/>
          <w:szCs w:val="24"/>
          <w:lang w:val="en-AU"/>
        </w:rPr>
      </w:pPr>
      <w:r w:rsidRPr="003C107B">
        <w:rPr>
          <w:rFonts w:ascii="Times New Roman" w:eastAsia="Times New Roman" w:hAnsi="Times New Roman" w:cs="Times New Roman"/>
          <w:bCs/>
          <w:color w:val="000000" w:themeColor="text1"/>
          <w:sz w:val="24"/>
          <w:szCs w:val="24"/>
          <w:lang w:val="en-AU"/>
        </w:rPr>
        <w:t>Which protocol is used by RESTful web services?</w:t>
      </w:r>
    </w:p>
    <w:p w14:paraId="37931756" w14:textId="5E266CBF" w:rsidR="00B80BA6" w:rsidRPr="003C107B" w:rsidRDefault="00B80BA6" w:rsidP="003C107B">
      <w:pPr>
        <w:pStyle w:val="ListParagraph"/>
        <w:spacing w:line="360" w:lineRule="auto"/>
        <w:ind w:firstLine="3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HTTP</w:t>
      </w:r>
    </w:p>
    <w:p w14:paraId="04370307" w14:textId="77777777" w:rsidR="002B11A7" w:rsidRPr="003C107B" w:rsidRDefault="002B11A7" w:rsidP="003C107B">
      <w:pPr>
        <w:pStyle w:val="ListParagraph"/>
        <w:spacing w:line="360" w:lineRule="auto"/>
        <w:ind w:firstLine="360"/>
        <w:rPr>
          <w:rFonts w:ascii="Times New Roman" w:eastAsia="Times New Roman" w:hAnsi="Times New Roman" w:cs="Times New Roman"/>
          <w:color w:val="000000" w:themeColor="text1"/>
          <w:sz w:val="24"/>
          <w:szCs w:val="24"/>
          <w:lang w:val="en-AU"/>
        </w:rPr>
      </w:pPr>
    </w:p>
    <w:p w14:paraId="68258E04" w14:textId="77777777" w:rsidR="00F34AC3" w:rsidRPr="003C107B" w:rsidRDefault="00F34AC3" w:rsidP="00A83BBE">
      <w:pPr>
        <w:pStyle w:val="ListParagraph"/>
        <w:numPr>
          <w:ilvl w:val="0"/>
          <w:numId w:val="2"/>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w:t>
      </w:r>
      <w:r w:rsidR="00B80BA6" w:rsidRPr="003C107B">
        <w:rPr>
          <w:rFonts w:ascii="Times New Roman" w:eastAsia="Times New Roman" w:hAnsi="Times New Roman" w:cs="Times New Roman"/>
          <w:color w:val="000000" w:themeColor="text1"/>
          <w:sz w:val="24"/>
          <w:szCs w:val="24"/>
          <w:lang w:val="en-AU"/>
        </w:rPr>
        <w:t xml:space="preserve">hat is messaging in RESTful web services? </w:t>
      </w:r>
    </w:p>
    <w:p w14:paraId="20F3214D" w14:textId="2A4D0780"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lastRenderedPageBreak/>
        <w:t>RESTful Web Services make use of HTTP protocols as a medium of communication between client and server. A client sends a message in the form of an HTTP Request and the server responds in the form of an HTTP Response. This technique is termed as Messaging. These messages contain message data and metadata i.e. information about the message itself.</w:t>
      </w:r>
    </w:p>
    <w:p w14:paraId="24995B37" w14:textId="647E18F2"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2D0DDE87" w14:textId="77777777" w:rsidR="00F34AC3" w:rsidRPr="003C107B" w:rsidRDefault="00B80BA6" w:rsidP="00A83BBE">
      <w:pPr>
        <w:pStyle w:val="ListParagraph"/>
        <w:numPr>
          <w:ilvl w:val="0"/>
          <w:numId w:val="2"/>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State the core components of an HTTP Request? </w:t>
      </w:r>
    </w:p>
    <w:p w14:paraId="2A513F65" w14:textId="68E2735C"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Verb: Includes methods like GET, PUT, POST, etc., Uniform Resource Identifier for identifying the resources available on the server. HTTP Version for specifying the HTTP version. HTTP Request header contains metadata for the HTTP Request message as key-value pairs. For example, client </w:t>
      </w:r>
      <w:r w:rsidR="005C5A16" w:rsidRPr="003C107B">
        <w:rPr>
          <w:rFonts w:ascii="Times New Roman" w:eastAsia="Times New Roman" w:hAnsi="Times New Roman" w:cs="Times New Roman"/>
          <w:color w:val="000000" w:themeColor="text1"/>
          <w:sz w:val="24"/>
          <w:szCs w:val="24"/>
          <w:lang w:val="en-AU"/>
        </w:rPr>
        <w:t>(or</w:t>
      </w:r>
      <w:r w:rsidRPr="003C107B">
        <w:rPr>
          <w:rFonts w:ascii="Times New Roman" w:eastAsia="Times New Roman" w:hAnsi="Times New Roman" w:cs="Times New Roman"/>
          <w:color w:val="000000" w:themeColor="text1"/>
          <w:sz w:val="24"/>
          <w:szCs w:val="24"/>
          <w:lang w:val="en-AU"/>
        </w:rPr>
        <w:t xml:space="preserve"> browser) type, format supported by client, the format of the message body. HTTP Request body that contains the representation of the resources or Message content in use.</w:t>
      </w:r>
    </w:p>
    <w:p w14:paraId="27B31DE2" w14:textId="77777777"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09ACB3EF" w14:textId="77777777" w:rsidR="002D573A" w:rsidRPr="003C107B" w:rsidRDefault="00B80BA6" w:rsidP="00A83BBE">
      <w:pPr>
        <w:pStyle w:val="ListParagraph"/>
        <w:numPr>
          <w:ilvl w:val="0"/>
          <w:numId w:val="2"/>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State the core components of an HTTP response?</w:t>
      </w:r>
    </w:p>
    <w:p w14:paraId="09F9D6EB" w14:textId="340046E6"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 Request Code: This contains various codes which determine the status of the server response. HTTP Version for specifying the HTTP version. HTTP Response header for containing the information about the data. HTTP Response body that contains the representation of the resources in use.</w:t>
      </w:r>
    </w:p>
    <w:p w14:paraId="66292C74" w14:textId="77777777"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255F54FA" w14:textId="77777777" w:rsidR="002D573A" w:rsidRPr="003C107B" w:rsidRDefault="00B80BA6" w:rsidP="00A83BBE">
      <w:pPr>
        <w:pStyle w:val="ListParagraph"/>
        <w:numPr>
          <w:ilvl w:val="0"/>
          <w:numId w:val="2"/>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at do you understand about payload in RESTFul web service?</w:t>
      </w:r>
    </w:p>
    <w:p w14:paraId="50B6A4F3" w14:textId="285D7BB3" w:rsidR="00B80BA6" w:rsidRPr="003C107B" w:rsidRDefault="002D573A"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P</w:t>
      </w:r>
      <w:r w:rsidR="00B80BA6" w:rsidRPr="003C107B">
        <w:rPr>
          <w:rFonts w:ascii="Times New Roman" w:eastAsia="Times New Roman" w:hAnsi="Times New Roman" w:cs="Times New Roman"/>
          <w:color w:val="000000" w:themeColor="text1"/>
          <w:sz w:val="24"/>
          <w:szCs w:val="24"/>
          <w:lang w:val="en-AU"/>
        </w:rPr>
        <w:t>ayload refers to JSON-formatted text that is either posted (via an HTTP POST) to a web service when a user creates a resource or returned from a web service (via an HTTP GET) when a user requests a resource (or resources).</w:t>
      </w:r>
    </w:p>
    <w:p w14:paraId="15E17BDD" w14:textId="77777777" w:rsidR="00F34AC3" w:rsidRPr="003C107B" w:rsidRDefault="00F34AC3" w:rsidP="003C107B">
      <w:pPr>
        <w:pStyle w:val="ListParagraph"/>
        <w:spacing w:line="360" w:lineRule="auto"/>
        <w:rPr>
          <w:rFonts w:ascii="Times New Roman" w:eastAsia="Times New Roman" w:hAnsi="Times New Roman" w:cs="Times New Roman"/>
          <w:color w:val="000000" w:themeColor="text1"/>
          <w:sz w:val="24"/>
          <w:szCs w:val="24"/>
          <w:lang w:val="en-AU"/>
        </w:rPr>
      </w:pPr>
    </w:p>
    <w:p w14:paraId="6D6D51A1" w14:textId="77777777"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09E2E53C" w14:textId="777E6FB1" w:rsidR="00B80BA6" w:rsidRPr="003C107B" w:rsidRDefault="00B80BA6" w:rsidP="00A83BBE">
      <w:pPr>
        <w:pStyle w:val="ListParagraph"/>
        <w:numPr>
          <w:ilvl w:val="0"/>
          <w:numId w:val="2"/>
        </w:numPr>
        <w:spacing w:line="360" w:lineRule="auto"/>
        <w:rPr>
          <w:rFonts w:ascii="Times New Roman" w:eastAsia="Times New Roman" w:hAnsi="Times New Roman" w:cs="Times New Roman"/>
          <w:bCs/>
          <w:color w:val="000000" w:themeColor="text1"/>
          <w:sz w:val="24"/>
          <w:szCs w:val="24"/>
          <w:lang w:val="en-AU"/>
        </w:rPr>
      </w:pPr>
      <w:r w:rsidRPr="003C107B">
        <w:rPr>
          <w:rFonts w:ascii="Times New Roman" w:eastAsia="Times New Roman" w:hAnsi="Times New Roman" w:cs="Times New Roman"/>
          <w:bCs/>
          <w:color w:val="000000" w:themeColor="text1"/>
          <w:sz w:val="24"/>
          <w:szCs w:val="24"/>
          <w:lang w:val="en-AU"/>
        </w:rPr>
        <w:t>Explain the caching mechanism?</w:t>
      </w:r>
    </w:p>
    <w:p w14:paraId="6080D1F0" w14:textId="7B97FF16"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hen a caching mechanism is in place, it helps improve delivery speed by storing a copy of the asset you requested and later accessing the cached copy instead of the original.</w:t>
      </w:r>
    </w:p>
    <w:p w14:paraId="1121EC33" w14:textId="77777777"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6DB05DF5" w14:textId="77777777" w:rsidR="00F34AC3" w:rsidRPr="003C107B" w:rsidRDefault="00B80BA6" w:rsidP="00A83BBE">
      <w:pPr>
        <w:pStyle w:val="ListParagraph"/>
        <w:numPr>
          <w:ilvl w:val="0"/>
          <w:numId w:val="2"/>
        </w:numPr>
        <w:spacing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List the main differences between SOAP and REST?</w:t>
      </w:r>
    </w:p>
    <w:p w14:paraId="4902C54B" w14:textId="162DD59C"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lastRenderedPageBreak/>
        <w:t xml:space="preserve"> The main difference b/w SOAP and REST is that SOAP has high security, less flexibility, more complexity and low performance. However, in REST, it supports better performance, more flexibility, more performance but less security.</w:t>
      </w:r>
    </w:p>
    <w:p w14:paraId="776891C4" w14:textId="77777777" w:rsidR="00F34AC3" w:rsidRPr="003C107B" w:rsidRDefault="00F34AC3"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p>
    <w:p w14:paraId="0A57B7AC" w14:textId="149E40EF" w:rsidR="00B80BA6" w:rsidRPr="003C107B" w:rsidRDefault="00B80BA6" w:rsidP="00A83BBE">
      <w:pPr>
        <w:pStyle w:val="ListParagraph"/>
        <w:numPr>
          <w:ilvl w:val="0"/>
          <w:numId w:val="2"/>
        </w:numPr>
        <w:spacing w:line="360" w:lineRule="auto"/>
        <w:rPr>
          <w:rFonts w:ascii="Times New Roman" w:eastAsia="Times New Roman" w:hAnsi="Times New Roman" w:cs="Times New Roman"/>
          <w:bCs/>
          <w:color w:val="000000" w:themeColor="text1"/>
          <w:sz w:val="24"/>
          <w:szCs w:val="24"/>
          <w:lang w:val="en-AU"/>
        </w:rPr>
      </w:pPr>
      <w:r w:rsidRPr="003C107B">
        <w:rPr>
          <w:rFonts w:ascii="Times New Roman" w:eastAsia="Times New Roman" w:hAnsi="Times New Roman" w:cs="Times New Roman"/>
          <w:bCs/>
          <w:color w:val="000000" w:themeColor="text1"/>
          <w:sz w:val="24"/>
          <w:szCs w:val="24"/>
          <w:lang w:val="en-AU"/>
        </w:rPr>
        <w:t>Enlist advantages and disadvantages of ‘Statelessness’.</w:t>
      </w:r>
    </w:p>
    <w:p w14:paraId="622E0AC3" w14:textId="4B516E1E"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Advantage of stateless applications is that the maintaining parties don't have the responsibility of managing the resident memory. Stateless applications can be less costly than a similar stateful application. They can also be less complex, as there’s no requirement to take in data and keep it on hand, to record it for use later. Every session is brand new and the same programming occurs.</w:t>
      </w:r>
    </w:p>
    <w:p w14:paraId="1B5FCD68" w14:textId="05DB755C" w:rsidR="00B80BA6" w:rsidRPr="003C107B" w:rsidRDefault="00B80BA6" w:rsidP="003C107B">
      <w:pPr>
        <w:pStyle w:val="ListParagraph"/>
        <w:spacing w:line="360" w:lineRule="auto"/>
        <w:ind w:left="108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There are some disadvantages too and these are- they will not keep information about a </w:t>
      </w:r>
      <w:r w:rsidR="00F34AC3" w:rsidRPr="003C107B">
        <w:rPr>
          <w:rFonts w:ascii="Times New Roman" w:eastAsia="Times New Roman" w:hAnsi="Times New Roman" w:cs="Times New Roman"/>
          <w:color w:val="000000" w:themeColor="text1"/>
          <w:sz w:val="24"/>
          <w:szCs w:val="24"/>
          <w:lang w:val="en-AU"/>
        </w:rPr>
        <w:t>user</w:t>
      </w:r>
      <w:r w:rsidRPr="003C107B">
        <w:rPr>
          <w:rFonts w:ascii="Times New Roman" w:eastAsia="Times New Roman" w:hAnsi="Times New Roman" w:cs="Times New Roman"/>
          <w:color w:val="000000" w:themeColor="text1"/>
          <w:sz w:val="24"/>
          <w:szCs w:val="24"/>
          <w:lang w:val="en-AU"/>
        </w:rPr>
        <w:t xml:space="preserve"> session. This issue is evident in the design of cookies to handle user session information on the internet.</w:t>
      </w:r>
    </w:p>
    <w:p w14:paraId="4F320B4F" w14:textId="77777777" w:rsidR="00603D23" w:rsidRPr="003C107B" w:rsidRDefault="00603D23" w:rsidP="003C107B">
      <w:pPr>
        <w:pBdr>
          <w:bottom w:val="single" w:sz="4" w:space="1" w:color="auto"/>
        </w:pBdr>
        <w:spacing w:line="360" w:lineRule="auto"/>
        <w:rPr>
          <w:rFonts w:ascii="Times New Roman" w:eastAsia="Times New Roman" w:hAnsi="Times New Roman" w:cs="Times New Roman"/>
          <w:color w:val="000000" w:themeColor="text1"/>
          <w:sz w:val="24"/>
          <w:szCs w:val="24"/>
          <w:lang w:val="en-AU"/>
        </w:rPr>
      </w:pPr>
    </w:p>
    <w:p w14:paraId="658240F6" w14:textId="77777777" w:rsidR="00B80BA6" w:rsidRPr="003C107B" w:rsidRDefault="00B80BA6" w:rsidP="003C107B">
      <w:pPr>
        <w:pStyle w:val="ListParagraph"/>
        <w:spacing w:line="360" w:lineRule="auto"/>
        <w:rPr>
          <w:rFonts w:ascii="Times New Roman" w:hAnsi="Times New Roman" w:cs="Times New Roman"/>
          <w:color w:val="000000" w:themeColor="text1"/>
          <w:sz w:val="24"/>
          <w:szCs w:val="24"/>
        </w:rPr>
      </w:pPr>
    </w:p>
    <w:p w14:paraId="7B482D1C" w14:textId="77777777" w:rsidR="00B80BA6" w:rsidRPr="003C107B" w:rsidRDefault="00B80BA6" w:rsidP="003C107B">
      <w:pPr>
        <w:pStyle w:val="ListParagraph"/>
        <w:spacing w:line="360" w:lineRule="auto"/>
        <w:rPr>
          <w:rFonts w:ascii="Times New Roman" w:hAnsi="Times New Roman" w:cs="Times New Roman"/>
          <w:b/>
          <w:bCs/>
          <w:color w:val="000000" w:themeColor="text1"/>
          <w:sz w:val="24"/>
          <w:szCs w:val="24"/>
          <w:u w:val="single"/>
        </w:rPr>
      </w:pPr>
    </w:p>
    <w:p w14:paraId="00000049" w14:textId="77777777"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Object Oriented Programming Fundamentals</w:t>
      </w:r>
    </w:p>
    <w:p w14:paraId="0000004A" w14:textId="77777777" w:rsidR="00D71330" w:rsidRPr="003C107B" w:rsidRDefault="00D71330" w:rsidP="003C107B">
      <w:pPr>
        <w:pStyle w:val="ListParagraph"/>
        <w:spacing w:line="360" w:lineRule="auto"/>
        <w:rPr>
          <w:rFonts w:ascii="Times New Roman" w:hAnsi="Times New Roman" w:cs="Times New Roman"/>
          <w:color w:val="000000" w:themeColor="text1"/>
          <w:sz w:val="24"/>
          <w:szCs w:val="24"/>
        </w:rPr>
      </w:pPr>
    </w:p>
    <w:p w14:paraId="0000004B" w14:textId="59042CE3"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main difference between a class and an object?</w:t>
      </w:r>
    </w:p>
    <w:p w14:paraId="52A6ACED" w14:textId="2DB1866D" w:rsidR="005E6078" w:rsidRPr="003C107B" w:rsidRDefault="005E6078"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rPr>
        <w:t>An object is a member or an "instance" of a class. A class defines object properties including a valid range of values, and a default value. A class also describes object behaviour</w:t>
      </w:r>
      <w:r w:rsidRPr="003C107B">
        <w:rPr>
          <w:rFonts w:ascii="Times New Roman" w:hAnsi="Times New Roman" w:cs="Times New Roman"/>
          <w:color w:val="000000" w:themeColor="text1"/>
          <w:sz w:val="24"/>
          <w:szCs w:val="24"/>
          <w:shd w:val="clear" w:color="auto" w:fill="FFFFFF"/>
        </w:rPr>
        <w:t>.</w:t>
      </w:r>
    </w:p>
    <w:p w14:paraId="0E7EC936" w14:textId="77777777" w:rsidR="005E6078" w:rsidRPr="003C107B" w:rsidRDefault="005E6078" w:rsidP="003C107B">
      <w:pPr>
        <w:pStyle w:val="ListParagraph"/>
        <w:spacing w:line="360" w:lineRule="auto"/>
        <w:ind w:left="1440"/>
        <w:rPr>
          <w:rFonts w:ascii="Times New Roman" w:hAnsi="Times New Roman" w:cs="Times New Roman"/>
          <w:color w:val="000000" w:themeColor="text1"/>
          <w:sz w:val="24"/>
          <w:szCs w:val="24"/>
          <w:shd w:val="clear" w:color="auto" w:fill="FFFFFF"/>
        </w:rPr>
      </w:pPr>
    </w:p>
    <w:p w14:paraId="0000004C" w14:textId="09B864B3" w:rsidR="00D71330" w:rsidRPr="003C107B" w:rsidRDefault="005E6078"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 xml:space="preserve"> </w:t>
      </w:r>
      <w:r w:rsidR="00D57363" w:rsidRPr="003C107B">
        <w:rPr>
          <w:rFonts w:ascii="Times New Roman" w:hAnsi="Times New Roman" w:cs="Times New Roman"/>
          <w:color w:val="000000" w:themeColor="text1"/>
          <w:sz w:val="24"/>
          <w:szCs w:val="24"/>
        </w:rPr>
        <w:t>What is Encapsulation? Explain with a used case</w:t>
      </w:r>
      <w:r w:rsidRPr="003C107B">
        <w:rPr>
          <w:rFonts w:ascii="Times New Roman" w:hAnsi="Times New Roman" w:cs="Times New Roman"/>
          <w:color w:val="000000" w:themeColor="text1"/>
          <w:sz w:val="24"/>
          <w:szCs w:val="24"/>
        </w:rPr>
        <w:t>.</w:t>
      </w:r>
    </w:p>
    <w:p w14:paraId="01FBD244" w14:textId="6ED8D965" w:rsidR="005E6078" w:rsidRPr="003C107B" w:rsidRDefault="005E6078"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In object-oriented computer programming languages, the encapsulation refers to the bundling of data, along with the methods that operate on that data, into a single unit. For example</w:t>
      </w:r>
      <w:r w:rsidR="0083377C" w:rsidRPr="003C107B">
        <w:rPr>
          <w:rFonts w:ascii="Times New Roman" w:hAnsi="Times New Roman" w:cs="Times New Roman"/>
          <w:color w:val="000000" w:themeColor="text1"/>
          <w:sz w:val="24"/>
          <w:szCs w:val="24"/>
          <w:shd w:val="clear" w:color="auto" w:fill="FFFFFF"/>
        </w:rPr>
        <w:t xml:space="preserve">, in Student.java-  </w:t>
      </w:r>
    </w:p>
    <w:p w14:paraId="7F82FC17" w14:textId="185B6728"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package </w:t>
      </w:r>
      <w:r w:rsidR="0083377C" w:rsidRPr="003C107B">
        <w:rPr>
          <w:rFonts w:ascii="Times New Roman" w:eastAsia="Times New Roman" w:hAnsi="Times New Roman" w:cs="Times New Roman"/>
          <w:color w:val="000000" w:themeColor="text1"/>
          <w:sz w:val="24"/>
          <w:szCs w:val="24"/>
          <w:bdr w:val="none" w:sz="0" w:space="0" w:color="auto" w:frame="1"/>
          <w:lang w:val="en-AU"/>
        </w:rPr>
        <w:t>com. javatpoint</w:t>
      </w:r>
      <w:r w:rsidRPr="003C107B">
        <w:rPr>
          <w:rFonts w:ascii="Times New Roman" w:eastAsia="Times New Roman" w:hAnsi="Times New Roman" w:cs="Times New Roman"/>
          <w:color w:val="000000" w:themeColor="text1"/>
          <w:sz w:val="24"/>
          <w:szCs w:val="24"/>
          <w:bdr w:val="none" w:sz="0" w:space="0" w:color="auto" w:frame="1"/>
          <w:lang w:val="en-AU"/>
        </w:rPr>
        <w:t>;  </w:t>
      </w:r>
    </w:p>
    <w:p w14:paraId="375E8086" w14:textId="30872836"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public class </w:t>
      </w:r>
      <w:r w:rsidR="0083377C" w:rsidRPr="003C107B">
        <w:rPr>
          <w:rFonts w:ascii="Times New Roman" w:eastAsia="Times New Roman" w:hAnsi="Times New Roman" w:cs="Times New Roman"/>
          <w:color w:val="000000" w:themeColor="text1"/>
          <w:sz w:val="24"/>
          <w:szCs w:val="24"/>
          <w:bdr w:val="none" w:sz="0" w:space="0" w:color="auto" w:frame="1"/>
          <w:lang w:val="en-AU"/>
        </w:rPr>
        <w:t>Student {</w:t>
      </w:r>
      <w:r w:rsidRPr="003C107B">
        <w:rPr>
          <w:rFonts w:ascii="Times New Roman" w:eastAsia="Times New Roman" w:hAnsi="Times New Roman" w:cs="Times New Roman"/>
          <w:color w:val="000000" w:themeColor="text1"/>
          <w:sz w:val="24"/>
          <w:szCs w:val="24"/>
          <w:bdr w:val="none" w:sz="0" w:space="0" w:color="auto" w:frame="1"/>
          <w:lang w:val="en-AU"/>
        </w:rPr>
        <w:t>  </w:t>
      </w:r>
    </w:p>
    <w:p w14:paraId="3F7569A6" w14:textId="77777777"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private String name;  </w:t>
      </w:r>
    </w:p>
    <w:p w14:paraId="69FAA167" w14:textId="2F7259BA"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public String </w:t>
      </w:r>
      <w:r w:rsidR="0083377C" w:rsidRPr="003C107B">
        <w:rPr>
          <w:rFonts w:ascii="Times New Roman" w:eastAsia="Times New Roman" w:hAnsi="Times New Roman" w:cs="Times New Roman"/>
          <w:color w:val="000000" w:themeColor="text1"/>
          <w:sz w:val="24"/>
          <w:szCs w:val="24"/>
          <w:bdr w:val="none" w:sz="0" w:space="0" w:color="auto" w:frame="1"/>
          <w:lang w:val="en-AU"/>
        </w:rPr>
        <w:t>getName (</w:t>
      </w:r>
      <w:r w:rsidRPr="003C107B">
        <w:rPr>
          <w:rFonts w:ascii="Times New Roman" w:eastAsia="Times New Roman" w:hAnsi="Times New Roman" w:cs="Times New Roman"/>
          <w:color w:val="000000" w:themeColor="text1"/>
          <w:sz w:val="24"/>
          <w:szCs w:val="24"/>
          <w:bdr w:val="none" w:sz="0" w:space="0" w:color="auto" w:frame="1"/>
          <w:lang w:val="en-AU"/>
        </w:rPr>
        <w:t>){  </w:t>
      </w:r>
    </w:p>
    <w:p w14:paraId="4F0EEF04" w14:textId="77777777"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return name;  </w:t>
      </w:r>
    </w:p>
    <w:p w14:paraId="0AF45D4C" w14:textId="77777777"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  </w:t>
      </w:r>
    </w:p>
    <w:p w14:paraId="6EEB1931" w14:textId="0A0DF3BC"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lastRenderedPageBreak/>
        <w:t>public void </w:t>
      </w:r>
      <w:r w:rsidR="0083377C" w:rsidRPr="003C107B">
        <w:rPr>
          <w:rFonts w:ascii="Times New Roman" w:eastAsia="Times New Roman" w:hAnsi="Times New Roman" w:cs="Times New Roman"/>
          <w:color w:val="000000" w:themeColor="text1"/>
          <w:sz w:val="24"/>
          <w:szCs w:val="24"/>
          <w:bdr w:val="none" w:sz="0" w:space="0" w:color="auto" w:frame="1"/>
          <w:lang w:val="en-AU"/>
        </w:rPr>
        <w:t>setName (</w:t>
      </w:r>
      <w:r w:rsidRPr="003C107B">
        <w:rPr>
          <w:rFonts w:ascii="Times New Roman" w:eastAsia="Times New Roman" w:hAnsi="Times New Roman" w:cs="Times New Roman"/>
          <w:color w:val="000000" w:themeColor="text1"/>
          <w:sz w:val="24"/>
          <w:szCs w:val="24"/>
          <w:bdr w:val="none" w:sz="0" w:space="0" w:color="auto" w:frame="1"/>
          <w:lang w:val="en-AU"/>
        </w:rPr>
        <w:t>String name){  </w:t>
      </w:r>
    </w:p>
    <w:p w14:paraId="4C326150" w14:textId="77777777"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this.name=name  </w:t>
      </w:r>
    </w:p>
    <w:p w14:paraId="43CC2549" w14:textId="77777777"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  </w:t>
      </w:r>
    </w:p>
    <w:p w14:paraId="09BF3897" w14:textId="2F514EAE" w:rsidR="005E6078" w:rsidRPr="003C107B" w:rsidRDefault="005E6078" w:rsidP="003C107B">
      <w:pPr>
        <w:spacing w:line="360" w:lineRule="auto"/>
        <w:ind w:left="2160"/>
        <w:rPr>
          <w:rFonts w:ascii="Times New Roman" w:eastAsia="Times New Roman" w:hAnsi="Times New Roman" w:cs="Times New Roman"/>
          <w:color w:val="000000" w:themeColor="text1"/>
          <w:sz w:val="24"/>
          <w:szCs w:val="24"/>
          <w:bdr w:val="none" w:sz="0" w:space="0" w:color="auto" w:frame="1"/>
          <w:lang w:val="en-AU"/>
        </w:rPr>
      </w:pPr>
      <w:r w:rsidRPr="003C107B">
        <w:rPr>
          <w:rFonts w:ascii="Times New Roman" w:eastAsia="Times New Roman" w:hAnsi="Times New Roman" w:cs="Times New Roman"/>
          <w:color w:val="000000" w:themeColor="text1"/>
          <w:sz w:val="24"/>
          <w:szCs w:val="24"/>
          <w:bdr w:val="none" w:sz="0" w:space="0" w:color="auto" w:frame="1"/>
          <w:lang w:val="en-AU"/>
        </w:rPr>
        <w:t>}  </w:t>
      </w:r>
    </w:p>
    <w:p w14:paraId="5D442F4E" w14:textId="55CD94F9" w:rsidR="0083377C" w:rsidRPr="003C107B" w:rsidRDefault="0083377C" w:rsidP="003C107B">
      <w:pPr>
        <w:spacing w:line="360" w:lineRule="auto"/>
        <w:ind w:left="360" w:firstLine="720"/>
        <w:rPr>
          <w:rFonts w:ascii="Times New Roman" w:eastAsia="Times New Roman" w:hAnsi="Times New Roman" w:cs="Times New Roman"/>
          <w:color w:val="000000" w:themeColor="text1"/>
          <w:sz w:val="24"/>
          <w:szCs w:val="24"/>
          <w:bdr w:val="none" w:sz="0" w:space="0" w:color="auto" w:frame="1"/>
          <w:lang w:val="en-AU"/>
        </w:rPr>
      </w:pPr>
      <w:r w:rsidRPr="003C107B">
        <w:rPr>
          <w:rFonts w:ascii="Times New Roman" w:eastAsia="Times New Roman" w:hAnsi="Times New Roman" w:cs="Times New Roman"/>
          <w:color w:val="000000" w:themeColor="text1"/>
          <w:sz w:val="24"/>
          <w:szCs w:val="24"/>
          <w:bdr w:val="none" w:sz="0" w:space="0" w:color="auto" w:frame="1"/>
          <w:lang w:val="en-AU"/>
        </w:rPr>
        <w:t xml:space="preserve">And in Test.java- </w:t>
      </w:r>
    </w:p>
    <w:p w14:paraId="4B3F882B"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package com.javatpoint;  </w:t>
      </w:r>
    </w:p>
    <w:p w14:paraId="5F57B029"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class Test{  </w:t>
      </w:r>
    </w:p>
    <w:p w14:paraId="420E0D3B"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public static void main(String[] args){  </w:t>
      </w:r>
    </w:p>
    <w:p w14:paraId="301E5F56"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creating instance of the encapsulated class  </w:t>
      </w:r>
    </w:p>
    <w:p w14:paraId="183C23FC"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Student s=new Student();  </w:t>
      </w:r>
    </w:p>
    <w:p w14:paraId="563D47CC"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setting value in the name member  </w:t>
      </w:r>
    </w:p>
    <w:p w14:paraId="07F8415E" w14:textId="5A1EDE48"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s.setName("Dil");  </w:t>
      </w:r>
    </w:p>
    <w:p w14:paraId="59F067F9"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getting value of the name member  </w:t>
      </w:r>
    </w:p>
    <w:p w14:paraId="76D19777"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System.out.println(s.getName());  </w:t>
      </w:r>
    </w:p>
    <w:p w14:paraId="61ACB287" w14:textId="7777777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  </w:t>
      </w:r>
    </w:p>
    <w:p w14:paraId="4AD8F03E" w14:textId="62B1AC57" w:rsidR="0083377C" w:rsidRPr="003C107B" w:rsidRDefault="0083377C" w:rsidP="003C107B">
      <w:pPr>
        <w:spacing w:line="360" w:lineRule="auto"/>
        <w:ind w:left="216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bdr w:val="none" w:sz="0" w:space="0" w:color="auto" w:frame="1"/>
          <w:lang w:val="en-AU"/>
        </w:rPr>
        <w:t>}  </w:t>
      </w:r>
    </w:p>
    <w:p w14:paraId="047A780B" w14:textId="77777777" w:rsidR="005E6078" w:rsidRPr="003C107B" w:rsidRDefault="005E6078" w:rsidP="003C107B">
      <w:pPr>
        <w:pStyle w:val="ListParagraph"/>
        <w:spacing w:line="360" w:lineRule="auto"/>
        <w:ind w:left="1440"/>
        <w:rPr>
          <w:rFonts w:ascii="Times New Roman" w:hAnsi="Times New Roman" w:cs="Times New Roman"/>
          <w:color w:val="000000" w:themeColor="text1"/>
          <w:sz w:val="24"/>
          <w:szCs w:val="24"/>
        </w:rPr>
      </w:pPr>
    </w:p>
    <w:p w14:paraId="0000004D" w14:textId="6D425E26"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Polymorphism? Explain with a used case</w:t>
      </w:r>
    </w:p>
    <w:p w14:paraId="2622CA86" w14:textId="1ACA1DE1" w:rsidR="0083377C" w:rsidRPr="003C107B" w:rsidRDefault="0083377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Polymorphism is the ability of an object to take on many forms. The most common use of polymorphism in OOP occurs when a parent class reference is used to refer to a child class object.</w:t>
      </w:r>
    </w:p>
    <w:p w14:paraId="56E90107" w14:textId="50CF3587" w:rsidR="0083377C" w:rsidRPr="003C107B" w:rsidRDefault="0083377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For example-</w:t>
      </w:r>
    </w:p>
    <w:p w14:paraId="384552E3" w14:textId="568995F2" w:rsidR="0083377C" w:rsidRPr="003C107B" w:rsidRDefault="0083377C" w:rsidP="003C107B">
      <w:pPr>
        <w:pStyle w:val="ListParagraph"/>
        <w:spacing w:line="360" w:lineRule="auto"/>
        <w:ind w:left="1440"/>
        <w:rPr>
          <w:rFonts w:ascii="Times New Roman" w:hAnsi="Times New Roman" w:cs="Times New Roman"/>
          <w:color w:val="000000" w:themeColor="text1"/>
          <w:sz w:val="24"/>
          <w:szCs w:val="24"/>
          <w:shd w:val="clear" w:color="auto" w:fill="FFFFFF"/>
        </w:rPr>
      </w:pPr>
    </w:p>
    <w:p w14:paraId="774A49B1" w14:textId="590EC603" w:rsidR="0083377C" w:rsidRPr="003C107B" w:rsidRDefault="0083377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public interface Vegetarian{}</w:t>
      </w:r>
    </w:p>
    <w:p w14:paraId="27E845A6" w14:textId="3DB0D511" w:rsidR="0083377C" w:rsidRPr="003C107B" w:rsidRDefault="0083377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public class Animal{}</w:t>
      </w:r>
    </w:p>
    <w:p w14:paraId="0D8E5AC3" w14:textId="10A4F004" w:rsidR="0083377C" w:rsidRPr="003C107B" w:rsidRDefault="0083377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 xml:space="preserve">public class </w:t>
      </w:r>
      <w:r w:rsidR="005873EA" w:rsidRPr="003C107B">
        <w:rPr>
          <w:rFonts w:ascii="Times New Roman" w:hAnsi="Times New Roman" w:cs="Times New Roman"/>
          <w:color w:val="000000" w:themeColor="text1"/>
          <w:sz w:val="24"/>
          <w:szCs w:val="24"/>
          <w:shd w:val="clear" w:color="auto" w:fill="FFFFFF"/>
        </w:rPr>
        <w:t>Rabbit</w:t>
      </w:r>
      <w:r w:rsidRPr="003C107B">
        <w:rPr>
          <w:rFonts w:ascii="Times New Roman" w:hAnsi="Times New Roman" w:cs="Times New Roman"/>
          <w:color w:val="000000" w:themeColor="text1"/>
          <w:sz w:val="24"/>
          <w:szCs w:val="24"/>
          <w:shd w:val="clear" w:color="auto" w:fill="FFFFFF"/>
        </w:rPr>
        <w:t xml:space="preserve"> extends Animal implements Vegetarian{}.</w:t>
      </w:r>
    </w:p>
    <w:p w14:paraId="293CB03A" w14:textId="7B836D1E" w:rsidR="0083377C" w:rsidRPr="003C107B" w:rsidRDefault="0083377C" w:rsidP="003C107B">
      <w:pPr>
        <w:spacing w:before="120" w:after="144" w:line="360" w:lineRule="auto"/>
        <w:ind w:left="1440" w:right="48"/>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 xml:space="preserve">Now, the </w:t>
      </w:r>
      <w:r w:rsidR="005873EA" w:rsidRPr="003C107B">
        <w:rPr>
          <w:rFonts w:ascii="Times New Roman" w:eastAsia="Times New Roman" w:hAnsi="Times New Roman" w:cs="Times New Roman"/>
          <w:color w:val="000000" w:themeColor="text1"/>
          <w:sz w:val="24"/>
          <w:szCs w:val="24"/>
          <w:lang w:val="en-AU"/>
        </w:rPr>
        <w:t>Rabbit</w:t>
      </w:r>
      <w:r w:rsidRPr="003C107B">
        <w:rPr>
          <w:rFonts w:ascii="Times New Roman" w:eastAsia="Times New Roman" w:hAnsi="Times New Roman" w:cs="Times New Roman"/>
          <w:color w:val="000000" w:themeColor="text1"/>
          <w:sz w:val="24"/>
          <w:szCs w:val="24"/>
          <w:lang w:val="en-AU"/>
        </w:rPr>
        <w:t xml:space="preserve"> class </w:t>
      </w:r>
      <w:r w:rsidR="005873EA" w:rsidRPr="003C107B">
        <w:rPr>
          <w:rFonts w:ascii="Times New Roman" w:eastAsia="Times New Roman" w:hAnsi="Times New Roman" w:cs="Times New Roman"/>
          <w:color w:val="000000" w:themeColor="text1"/>
          <w:sz w:val="24"/>
          <w:szCs w:val="24"/>
          <w:lang w:val="en-AU"/>
        </w:rPr>
        <w:t>is</w:t>
      </w:r>
      <w:r w:rsidRPr="003C107B">
        <w:rPr>
          <w:rFonts w:ascii="Times New Roman" w:eastAsia="Times New Roman" w:hAnsi="Times New Roman" w:cs="Times New Roman"/>
          <w:color w:val="000000" w:themeColor="text1"/>
          <w:sz w:val="24"/>
          <w:szCs w:val="24"/>
          <w:lang w:val="en-AU"/>
        </w:rPr>
        <w:t xml:space="preserve"> polymorphic since this has multiple inheritance.</w:t>
      </w:r>
    </w:p>
    <w:p w14:paraId="781FF13E" w14:textId="77777777" w:rsidR="0083377C" w:rsidRPr="003C107B" w:rsidRDefault="0083377C" w:rsidP="003C107B">
      <w:pPr>
        <w:pStyle w:val="ListParagraph"/>
        <w:spacing w:line="360" w:lineRule="auto"/>
        <w:ind w:left="1440"/>
        <w:rPr>
          <w:rFonts w:ascii="Times New Roman" w:hAnsi="Times New Roman" w:cs="Times New Roman"/>
          <w:color w:val="000000" w:themeColor="text1"/>
          <w:sz w:val="24"/>
          <w:szCs w:val="24"/>
        </w:rPr>
      </w:pPr>
    </w:p>
    <w:p w14:paraId="0000004E" w14:textId="407DAA7D"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Explain Overriding &amp; Overloading and its advantages</w:t>
      </w:r>
      <w:r w:rsidR="00F5403A" w:rsidRPr="003C107B">
        <w:rPr>
          <w:rFonts w:ascii="Times New Roman" w:hAnsi="Times New Roman" w:cs="Times New Roman"/>
          <w:color w:val="000000" w:themeColor="text1"/>
          <w:sz w:val="24"/>
          <w:szCs w:val="24"/>
        </w:rPr>
        <w:t>.</w:t>
      </w:r>
    </w:p>
    <w:p w14:paraId="3F4C285F" w14:textId="760781CE" w:rsidR="00F5403A" w:rsidRPr="003C107B" w:rsidRDefault="00F5403A" w:rsidP="003C107B">
      <w:pPr>
        <w:pStyle w:val="NormalWeb"/>
        <w:shd w:val="clear" w:color="auto" w:fill="FFFFFF"/>
        <w:spacing w:before="0" w:beforeAutospacing="0" w:after="0" w:afterAutospacing="0" w:line="360" w:lineRule="auto"/>
        <w:ind w:left="1440"/>
        <w:rPr>
          <w:color w:val="000000" w:themeColor="text1"/>
        </w:rPr>
      </w:pPr>
      <w:r w:rsidRPr="003C107B">
        <w:rPr>
          <w:rStyle w:val="Emphasis"/>
          <w:i w:val="0"/>
          <w:iCs w:val="0"/>
          <w:color w:val="000000" w:themeColor="text1"/>
        </w:rPr>
        <w:t>Overriding</w:t>
      </w:r>
      <w:r w:rsidRPr="003C107B">
        <w:rPr>
          <w:i/>
          <w:iCs/>
          <w:color w:val="000000" w:themeColor="text1"/>
        </w:rPr>
        <w:t> </w:t>
      </w:r>
      <w:r w:rsidRPr="003C107B">
        <w:rPr>
          <w:color w:val="000000" w:themeColor="text1"/>
        </w:rPr>
        <w:t>means having two methods with the same method name and parameters (i.e., </w:t>
      </w:r>
      <w:r w:rsidRPr="003C107B">
        <w:rPr>
          <w:rStyle w:val="Emphasis"/>
          <w:i w:val="0"/>
          <w:iCs w:val="0"/>
          <w:color w:val="000000" w:themeColor="text1"/>
        </w:rPr>
        <w:t>method signature</w:t>
      </w:r>
      <w:r w:rsidRPr="003C107B">
        <w:rPr>
          <w:color w:val="000000" w:themeColor="text1"/>
        </w:rPr>
        <w:t xml:space="preserve">). One of the methods is in the parent class and the other is in the child class. Overriding allows a child class to provide a specific implementation of a method that is already provided its parent class. </w:t>
      </w:r>
      <w:r w:rsidRPr="003C107B">
        <w:rPr>
          <w:color w:val="000000" w:themeColor="text1"/>
        </w:rPr>
        <w:lastRenderedPageBreak/>
        <w:t xml:space="preserve">Whereas, </w:t>
      </w:r>
      <w:r w:rsidRPr="003C107B">
        <w:rPr>
          <w:rStyle w:val="Emphasis"/>
          <w:i w:val="0"/>
          <w:iCs w:val="0"/>
          <w:color w:val="000000" w:themeColor="text1"/>
          <w:shd w:val="clear" w:color="auto" w:fill="FFFFFF"/>
        </w:rPr>
        <w:t>Overloading</w:t>
      </w:r>
      <w:r w:rsidRPr="003C107B">
        <w:rPr>
          <w:color w:val="000000" w:themeColor="text1"/>
          <w:shd w:val="clear" w:color="auto" w:fill="FFFFFF"/>
        </w:rPr>
        <w:t> occurs when two or more methods in one class have the same method name but different parameters.</w:t>
      </w:r>
    </w:p>
    <w:p w14:paraId="43894F18" w14:textId="77777777" w:rsidR="00F5403A" w:rsidRPr="003C107B" w:rsidRDefault="00F5403A" w:rsidP="003C107B">
      <w:pPr>
        <w:pStyle w:val="ListParagraph"/>
        <w:spacing w:line="360" w:lineRule="auto"/>
        <w:ind w:left="1440"/>
        <w:rPr>
          <w:rFonts w:ascii="Times New Roman" w:hAnsi="Times New Roman" w:cs="Times New Roman"/>
          <w:color w:val="000000" w:themeColor="text1"/>
          <w:sz w:val="24"/>
          <w:szCs w:val="24"/>
        </w:rPr>
      </w:pPr>
    </w:p>
    <w:p w14:paraId="0000004F" w14:textId="671F9443"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Inheritance and different types of inheritance? Explain with a used case</w:t>
      </w:r>
      <w:r w:rsidR="00F5403A" w:rsidRPr="003C107B">
        <w:rPr>
          <w:rFonts w:ascii="Times New Roman" w:hAnsi="Times New Roman" w:cs="Times New Roman"/>
          <w:color w:val="000000" w:themeColor="text1"/>
          <w:sz w:val="24"/>
          <w:szCs w:val="24"/>
        </w:rPr>
        <w:t>.</w:t>
      </w:r>
    </w:p>
    <w:p w14:paraId="3BB00F57" w14:textId="18801859" w:rsidR="002B11A7" w:rsidRPr="003C107B" w:rsidRDefault="002B11A7"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Style w:val="Strong"/>
          <w:rFonts w:ascii="Times New Roman" w:hAnsi="Times New Roman" w:cs="Times New Roman"/>
          <w:color w:val="000000" w:themeColor="text1"/>
          <w:sz w:val="24"/>
          <w:szCs w:val="24"/>
          <w:shd w:val="clear" w:color="auto" w:fill="FFFFFF"/>
        </w:rPr>
        <w:t>Inheritance</w:t>
      </w:r>
      <w:r w:rsidRPr="003C107B">
        <w:rPr>
          <w:rFonts w:ascii="Times New Roman" w:hAnsi="Times New Roman" w:cs="Times New Roman"/>
          <w:color w:val="000000" w:themeColor="text1"/>
          <w:sz w:val="24"/>
          <w:szCs w:val="24"/>
          <w:shd w:val="clear" w:color="auto" w:fill="FFFFFF"/>
        </w:rPr>
        <w:t xml:space="preserve"> is a mechanism in which one class acquires the property of another class. For example, a child inherits the traits of his/her parents. There are three types of inheritance- </w:t>
      </w:r>
      <w:r w:rsidRPr="003C107B">
        <w:rPr>
          <w:rFonts w:ascii="Times New Roman" w:hAnsi="Times New Roman" w:cs="Times New Roman"/>
          <w:b/>
          <w:bCs/>
          <w:color w:val="000000" w:themeColor="text1"/>
          <w:sz w:val="24"/>
          <w:szCs w:val="24"/>
          <w:shd w:val="clear" w:color="auto" w:fill="FFFFFF"/>
        </w:rPr>
        <w:t xml:space="preserve">Single inheritance </w:t>
      </w:r>
      <w:r w:rsidRPr="003C107B">
        <w:rPr>
          <w:rFonts w:ascii="Times New Roman" w:hAnsi="Times New Roman" w:cs="Times New Roman"/>
          <w:color w:val="000000" w:themeColor="text1"/>
          <w:sz w:val="24"/>
          <w:szCs w:val="24"/>
          <w:shd w:val="clear" w:color="auto" w:fill="FFFFFF"/>
        </w:rPr>
        <w:t xml:space="preserve">where one class extends another class (one class only). </w:t>
      </w:r>
      <w:r w:rsidRPr="003C107B">
        <w:rPr>
          <w:rStyle w:val="Strong"/>
          <w:rFonts w:ascii="Times New Roman" w:hAnsi="Times New Roman" w:cs="Times New Roman"/>
          <w:color w:val="000000" w:themeColor="text1"/>
          <w:sz w:val="24"/>
          <w:szCs w:val="24"/>
          <w:shd w:val="clear" w:color="auto" w:fill="FFFFFF"/>
        </w:rPr>
        <w:t xml:space="preserve">Multiple Inheritance </w:t>
      </w:r>
      <w:r w:rsidRPr="003C107B">
        <w:rPr>
          <w:rStyle w:val="Strong"/>
          <w:rFonts w:ascii="Times New Roman" w:hAnsi="Times New Roman" w:cs="Times New Roman"/>
          <w:b w:val="0"/>
          <w:bCs w:val="0"/>
          <w:color w:val="000000" w:themeColor="text1"/>
          <w:sz w:val="24"/>
          <w:szCs w:val="24"/>
          <w:shd w:val="clear" w:color="auto" w:fill="FFFFFF"/>
        </w:rPr>
        <w:t>where</w:t>
      </w:r>
      <w:r w:rsidRPr="003C107B">
        <w:rPr>
          <w:rStyle w:val="Strong"/>
          <w:rFonts w:ascii="Times New Roman" w:hAnsi="Times New Roman" w:cs="Times New Roman"/>
          <w:color w:val="000000" w:themeColor="text1"/>
          <w:sz w:val="24"/>
          <w:szCs w:val="24"/>
          <w:shd w:val="clear" w:color="auto" w:fill="FFFFFF"/>
        </w:rPr>
        <w:t xml:space="preserve"> </w:t>
      </w:r>
      <w:r w:rsidRPr="003C107B">
        <w:rPr>
          <w:rFonts w:ascii="Times New Roman" w:hAnsi="Times New Roman" w:cs="Times New Roman"/>
          <w:color w:val="000000" w:themeColor="text1"/>
          <w:sz w:val="24"/>
          <w:szCs w:val="24"/>
          <w:shd w:val="clear" w:color="auto" w:fill="FFFFFF"/>
        </w:rPr>
        <w:t>one class extending more than one class. Java does not support multiple inheritance. At last, Multilevel Inheritance where one class can inherit from a derived class. Hence, the derived class becomes the base class for the new class.</w:t>
      </w:r>
    </w:p>
    <w:p w14:paraId="0532CCAD" w14:textId="77777777" w:rsidR="002B11A7" w:rsidRPr="003C107B" w:rsidRDefault="002B11A7" w:rsidP="003C107B">
      <w:pPr>
        <w:pStyle w:val="ListParagraph"/>
        <w:spacing w:line="360" w:lineRule="auto"/>
        <w:ind w:left="1440"/>
        <w:rPr>
          <w:rFonts w:ascii="Times New Roman" w:hAnsi="Times New Roman" w:cs="Times New Roman"/>
          <w:color w:val="000000" w:themeColor="text1"/>
          <w:sz w:val="24"/>
          <w:szCs w:val="24"/>
        </w:rPr>
      </w:pPr>
    </w:p>
    <w:p w14:paraId="00000050" w14:textId="1538CE47"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an abstract class?</w:t>
      </w:r>
    </w:p>
    <w:p w14:paraId="3F4E2AF2" w14:textId="1340FBF1" w:rsidR="002B11A7" w:rsidRPr="003C107B" w:rsidRDefault="002B11A7"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An abstract class is a template definition of methods and </w:t>
      </w:r>
      <w:hyperlink r:id="rId9" w:history="1">
        <w:r w:rsidRPr="003C107B">
          <w:rPr>
            <w:rStyle w:val="Hyperlink"/>
            <w:rFonts w:ascii="Times New Roman" w:hAnsi="Times New Roman" w:cs="Times New Roman"/>
            <w:color w:val="000000" w:themeColor="text1"/>
            <w:sz w:val="24"/>
            <w:szCs w:val="24"/>
            <w:u w:val="none"/>
            <w:shd w:val="clear" w:color="auto" w:fill="FFFFFF"/>
          </w:rPr>
          <w:t>variables</w:t>
        </w:r>
      </w:hyperlink>
      <w:r w:rsidRPr="003C107B">
        <w:rPr>
          <w:rFonts w:ascii="Times New Roman" w:hAnsi="Times New Roman" w:cs="Times New Roman"/>
          <w:color w:val="000000" w:themeColor="text1"/>
          <w:sz w:val="24"/>
          <w:szCs w:val="24"/>
          <w:shd w:val="clear" w:color="auto" w:fill="FFFFFF"/>
        </w:rPr>
        <w:t> of a </w:t>
      </w:r>
      <w:hyperlink r:id="rId10" w:history="1">
        <w:r w:rsidRPr="003C107B">
          <w:rPr>
            <w:rStyle w:val="Hyperlink"/>
            <w:rFonts w:ascii="Times New Roman" w:hAnsi="Times New Roman" w:cs="Times New Roman"/>
            <w:color w:val="000000" w:themeColor="text1"/>
            <w:sz w:val="24"/>
            <w:szCs w:val="24"/>
            <w:u w:val="none"/>
            <w:shd w:val="clear" w:color="auto" w:fill="FFFFFF"/>
          </w:rPr>
          <w:t>class</w:t>
        </w:r>
      </w:hyperlink>
      <w:r w:rsidRPr="003C107B">
        <w:rPr>
          <w:rFonts w:ascii="Times New Roman" w:hAnsi="Times New Roman" w:cs="Times New Roman"/>
          <w:color w:val="000000" w:themeColor="text1"/>
          <w:sz w:val="24"/>
          <w:szCs w:val="24"/>
          <w:shd w:val="clear" w:color="auto" w:fill="FFFFFF"/>
        </w:rPr>
        <w:t> (category of </w:t>
      </w:r>
      <w:hyperlink r:id="rId11" w:history="1">
        <w:r w:rsidRPr="003C107B">
          <w:rPr>
            <w:rStyle w:val="Hyperlink"/>
            <w:rFonts w:ascii="Times New Roman" w:hAnsi="Times New Roman" w:cs="Times New Roman"/>
            <w:color w:val="000000" w:themeColor="text1"/>
            <w:sz w:val="24"/>
            <w:szCs w:val="24"/>
            <w:u w:val="none"/>
            <w:shd w:val="clear" w:color="auto" w:fill="FFFFFF"/>
          </w:rPr>
          <w:t>objects</w:t>
        </w:r>
      </w:hyperlink>
      <w:r w:rsidRPr="003C107B">
        <w:rPr>
          <w:rFonts w:ascii="Times New Roman" w:hAnsi="Times New Roman" w:cs="Times New Roman"/>
          <w:color w:val="000000" w:themeColor="text1"/>
          <w:sz w:val="24"/>
          <w:szCs w:val="24"/>
          <w:shd w:val="clear" w:color="auto" w:fill="FFFFFF"/>
        </w:rPr>
        <w:t>) that contains one or more </w:t>
      </w:r>
      <w:hyperlink r:id="rId12" w:history="1">
        <w:r w:rsidRPr="003C107B">
          <w:rPr>
            <w:rStyle w:val="Hyperlink"/>
            <w:rFonts w:ascii="Times New Roman" w:hAnsi="Times New Roman" w:cs="Times New Roman"/>
            <w:color w:val="000000" w:themeColor="text1"/>
            <w:sz w:val="24"/>
            <w:szCs w:val="24"/>
            <w:u w:val="none"/>
            <w:shd w:val="clear" w:color="auto" w:fill="FFFFFF"/>
          </w:rPr>
          <w:t>abstracted</w:t>
        </w:r>
      </w:hyperlink>
      <w:r w:rsidRPr="003C107B">
        <w:rPr>
          <w:rFonts w:ascii="Times New Roman" w:hAnsi="Times New Roman" w:cs="Times New Roman"/>
          <w:color w:val="000000" w:themeColor="text1"/>
          <w:sz w:val="24"/>
          <w:szCs w:val="24"/>
          <w:shd w:val="clear" w:color="auto" w:fill="FFFFFF"/>
        </w:rPr>
        <w:t xml:space="preserve"> methods. </w:t>
      </w:r>
      <w:r w:rsidRPr="003C107B">
        <w:rPr>
          <w:rStyle w:val="Strong"/>
          <w:rFonts w:ascii="Times New Roman" w:hAnsi="Times New Roman" w:cs="Times New Roman"/>
          <w:b w:val="0"/>
          <w:bCs w:val="0"/>
          <w:color w:val="000000" w:themeColor="text1"/>
          <w:sz w:val="24"/>
          <w:szCs w:val="24"/>
          <w:shd w:val="clear" w:color="auto" w:fill="FFFFFF"/>
        </w:rPr>
        <w:t>An abstract class can declare both abstract and concrete methods</w:t>
      </w:r>
      <w:r w:rsidRPr="003C107B">
        <w:rPr>
          <w:rFonts w:ascii="Times New Roman" w:hAnsi="Times New Roman" w:cs="Times New Roman"/>
          <w:color w:val="000000" w:themeColor="text1"/>
          <w:sz w:val="24"/>
          <w:szCs w:val="24"/>
          <w:shd w:val="clear" w:color="auto" w:fill="FFFFFF"/>
        </w:rPr>
        <w:t xml:space="preserve"> Abstract classes are used in all object-oriented programming (</w:t>
      </w:r>
      <w:hyperlink r:id="rId13" w:history="1">
        <w:r w:rsidRPr="003C107B">
          <w:rPr>
            <w:rStyle w:val="Hyperlink"/>
            <w:rFonts w:ascii="Times New Roman" w:hAnsi="Times New Roman" w:cs="Times New Roman"/>
            <w:color w:val="000000" w:themeColor="text1"/>
            <w:sz w:val="24"/>
            <w:szCs w:val="24"/>
            <w:u w:val="none"/>
            <w:shd w:val="clear" w:color="auto" w:fill="FFFFFF"/>
          </w:rPr>
          <w:t>OOP</w:t>
        </w:r>
      </w:hyperlink>
      <w:r w:rsidRPr="003C107B">
        <w:rPr>
          <w:rFonts w:ascii="Times New Roman" w:hAnsi="Times New Roman" w:cs="Times New Roman"/>
          <w:color w:val="000000" w:themeColor="text1"/>
          <w:sz w:val="24"/>
          <w:szCs w:val="24"/>
          <w:shd w:val="clear" w:color="auto" w:fill="FFFFFF"/>
        </w:rPr>
        <w:t>) languages.</w:t>
      </w:r>
    </w:p>
    <w:p w14:paraId="17D60BA8" w14:textId="77777777" w:rsidR="002B11A7" w:rsidRPr="003C107B" w:rsidRDefault="002B11A7" w:rsidP="003C107B">
      <w:pPr>
        <w:pStyle w:val="ListParagraph"/>
        <w:spacing w:line="360" w:lineRule="auto"/>
        <w:ind w:left="1440"/>
        <w:rPr>
          <w:rFonts w:ascii="Times New Roman" w:hAnsi="Times New Roman" w:cs="Times New Roman"/>
          <w:color w:val="000000" w:themeColor="text1"/>
          <w:sz w:val="24"/>
          <w:szCs w:val="24"/>
        </w:rPr>
      </w:pPr>
    </w:p>
    <w:p w14:paraId="00000051" w14:textId="52488D69"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 xml:space="preserve">What is an interface and how multiple inheritance is achieved with </w:t>
      </w:r>
      <w:r w:rsidR="002B11A7" w:rsidRPr="003C107B">
        <w:rPr>
          <w:rFonts w:ascii="Times New Roman" w:hAnsi="Times New Roman" w:cs="Times New Roman"/>
          <w:color w:val="000000" w:themeColor="text1"/>
          <w:sz w:val="24"/>
          <w:szCs w:val="24"/>
        </w:rPr>
        <w:t>this?</w:t>
      </w:r>
    </w:p>
    <w:p w14:paraId="4465D188" w14:textId="7BB3CC1F" w:rsidR="002B11A7" w:rsidRPr="003C107B" w:rsidRDefault="00D822ED"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Interface is a type, just as a class is a type. Like a class, an interface defines methods. Unlike a class, an interface never implements methods; instead, classes that implement the interface implement the methods defined by the interface. A class can implement multiple interfaces. In Multiple inheritance, one class can have more than one superclass and inherit features from all its parent classes. Multiple inheritance by interface occurs if a class implements multiple interfaces or also if an interface itself extends multiple interfaces.</w:t>
      </w:r>
    </w:p>
    <w:p w14:paraId="3BAAAB5C" w14:textId="77777777" w:rsidR="00D822ED" w:rsidRPr="003C107B" w:rsidRDefault="00D822ED" w:rsidP="003C107B">
      <w:pPr>
        <w:pStyle w:val="ListParagraph"/>
        <w:spacing w:line="360" w:lineRule="auto"/>
        <w:ind w:left="1440"/>
        <w:rPr>
          <w:rFonts w:ascii="Times New Roman" w:hAnsi="Times New Roman" w:cs="Times New Roman"/>
          <w:color w:val="000000" w:themeColor="text1"/>
          <w:sz w:val="24"/>
          <w:szCs w:val="24"/>
        </w:rPr>
      </w:pPr>
    </w:p>
    <w:p w14:paraId="00000052" w14:textId="488F5AC6"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access modifiers?</w:t>
      </w:r>
    </w:p>
    <w:p w14:paraId="3E9A2F61" w14:textId="13D4B13A" w:rsidR="00D822ED" w:rsidRPr="003C107B" w:rsidRDefault="00D822ED"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Access modifiers are </w:t>
      </w:r>
      <w:r w:rsidRPr="003C107B">
        <w:rPr>
          <w:rFonts w:ascii="Times New Roman" w:hAnsi="Times New Roman" w:cs="Times New Roman"/>
          <w:color w:val="000000" w:themeColor="text1"/>
          <w:sz w:val="24"/>
          <w:szCs w:val="24"/>
        </w:rPr>
        <w:t>keywords</w:t>
      </w:r>
      <w:r w:rsidRPr="003C107B">
        <w:rPr>
          <w:rFonts w:ascii="Times New Roman" w:hAnsi="Times New Roman" w:cs="Times New Roman"/>
          <w:color w:val="000000" w:themeColor="text1"/>
          <w:sz w:val="24"/>
          <w:szCs w:val="24"/>
          <w:shd w:val="clear" w:color="auto" w:fill="FFFFFF"/>
        </w:rPr>
        <w:t xml:space="preserve"> in</w:t>
      </w:r>
      <w:r w:rsidRPr="003C107B">
        <w:rPr>
          <w:rFonts w:ascii="Times New Roman" w:hAnsi="Times New Roman" w:cs="Times New Roman"/>
          <w:color w:val="000000" w:themeColor="text1"/>
          <w:sz w:val="24"/>
          <w:szCs w:val="24"/>
        </w:rPr>
        <w:t xml:space="preserve"> object-oriented languages like java</w:t>
      </w:r>
      <w:r w:rsidRPr="003C107B">
        <w:rPr>
          <w:rFonts w:ascii="Times New Roman" w:hAnsi="Times New Roman" w:cs="Times New Roman"/>
          <w:color w:val="000000" w:themeColor="text1"/>
          <w:sz w:val="24"/>
          <w:szCs w:val="24"/>
          <w:shd w:val="clear" w:color="auto" w:fill="FFFFFF"/>
        </w:rPr>
        <w:t> that set the accessibility of classes, methods, and other members. Access modifiers are a specific part of programming language syntax used to facilitate the encapsulation of components. For example, in Java, protector, public, private and package are the modifier.</w:t>
      </w:r>
    </w:p>
    <w:p w14:paraId="619FA76E" w14:textId="77777777" w:rsidR="00D822ED" w:rsidRPr="003C107B" w:rsidRDefault="00D822ED" w:rsidP="003C107B">
      <w:pPr>
        <w:pStyle w:val="ListParagraph"/>
        <w:spacing w:line="360" w:lineRule="auto"/>
        <w:ind w:left="1440"/>
        <w:rPr>
          <w:rFonts w:ascii="Times New Roman" w:hAnsi="Times New Roman" w:cs="Times New Roman"/>
          <w:color w:val="000000" w:themeColor="text1"/>
          <w:sz w:val="24"/>
          <w:szCs w:val="24"/>
        </w:rPr>
      </w:pPr>
    </w:p>
    <w:p w14:paraId="00000053" w14:textId="67C01F5B"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various types of constructors?</w:t>
      </w:r>
    </w:p>
    <w:p w14:paraId="507FC3B8" w14:textId="5017EB7D"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 xml:space="preserve">There are different types of constructor and these are - </w:t>
      </w:r>
    </w:p>
    <w:p w14:paraId="5C9E7193" w14:textId="77777777" w:rsidR="00FB4D6C" w:rsidRPr="003C107B" w:rsidRDefault="00D822ED" w:rsidP="00A83BBE">
      <w:pPr>
        <w:pStyle w:val="ListParagraph"/>
        <w:numPr>
          <w:ilvl w:val="0"/>
          <w:numId w:val="10"/>
        </w:numPr>
        <w:spacing w:line="360" w:lineRule="auto"/>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 xml:space="preserve">Default </w:t>
      </w:r>
      <w:r w:rsidR="00FB4D6C" w:rsidRPr="003C107B">
        <w:rPr>
          <w:rFonts w:ascii="Times New Roman" w:hAnsi="Times New Roman" w:cs="Times New Roman"/>
          <w:color w:val="000000" w:themeColor="text1"/>
          <w:sz w:val="24"/>
          <w:szCs w:val="24"/>
          <w:lang w:val="en-AU"/>
        </w:rPr>
        <w:t>constructed</w:t>
      </w:r>
    </w:p>
    <w:p w14:paraId="0A6D0F07" w14:textId="679BBC94" w:rsidR="00D822ED" w:rsidRPr="003C107B" w:rsidRDefault="00D822ED" w:rsidP="00A83BBE">
      <w:pPr>
        <w:pStyle w:val="ListParagraph"/>
        <w:numPr>
          <w:ilvl w:val="0"/>
          <w:numId w:val="10"/>
        </w:numPr>
        <w:spacing w:line="360" w:lineRule="auto"/>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Parameterized constructor</w:t>
      </w:r>
    </w:p>
    <w:p w14:paraId="14E648D3" w14:textId="77777777" w:rsidR="00D822ED" w:rsidRPr="003C107B" w:rsidRDefault="00D822ED" w:rsidP="00A83BBE">
      <w:pPr>
        <w:pStyle w:val="ListParagraph"/>
        <w:numPr>
          <w:ilvl w:val="0"/>
          <w:numId w:val="10"/>
        </w:numPr>
        <w:spacing w:line="360" w:lineRule="auto"/>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Copy constructor</w:t>
      </w:r>
    </w:p>
    <w:p w14:paraId="618492DA" w14:textId="77777777" w:rsidR="00D822ED" w:rsidRPr="003C107B" w:rsidRDefault="00D822ED" w:rsidP="00A83BBE">
      <w:pPr>
        <w:pStyle w:val="ListParagraph"/>
        <w:numPr>
          <w:ilvl w:val="0"/>
          <w:numId w:val="10"/>
        </w:numPr>
        <w:spacing w:line="360" w:lineRule="auto"/>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Conversion constructor</w:t>
      </w:r>
    </w:p>
    <w:p w14:paraId="3602AAFC" w14:textId="77777777" w:rsidR="00D822ED" w:rsidRPr="003C107B" w:rsidRDefault="00D822ED" w:rsidP="00A83BBE">
      <w:pPr>
        <w:pStyle w:val="ListParagraph"/>
        <w:numPr>
          <w:ilvl w:val="0"/>
          <w:numId w:val="10"/>
        </w:numPr>
        <w:spacing w:line="360" w:lineRule="auto"/>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Explicit constructor</w:t>
      </w:r>
    </w:p>
    <w:p w14:paraId="0FD3BB1E" w14:textId="77777777" w:rsidR="00D822ED" w:rsidRPr="003C107B" w:rsidRDefault="00D822ED" w:rsidP="003C107B">
      <w:pPr>
        <w:spacing w:line="360" w:lineRule="auto"/>
        <w:rPr>
          <w:rFonts w:ascii="Times New Roman" w:hAnsi="Times New Roman" w:cs="Times New Roman"/>
          <w:color w:val="000000" w:themeColor="text1"/>
          <w:sz w:val="24"/>
          <w:szCs w:val="24"/>
        </w:rPr>
      </w:pPr>
    </w:p>
    <w:p w14:paraId="00000054" w14:textId="73FC7386"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is’ pointer?</w:t>
      </w:r>
    </w:p>
    <w:p w14:paraId="36E8D98F" w14:textId="3A48A657"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This’ pointer is a pointer accessible only within the non static member functions of a</w:t>
      </w:r>
      <w:r w:rsidRPr="003C107B">
        <w:rPr>
          <w:rFonts w:ascii="Times New Roman" w:hAnsi="Times New Roman" w:cs="Times New Roman"/>
          <w:b/>
          <w:bCs/>
          <w:color w:val="000000" w:themeColor="text1"/>
          <w:sz w:val="24"/>
          <w:szCs w:val="24"/>
          <w:shd w:val="clear" w:color="auto" w:fill="FFFFFF"/>
        </w:rPr>
        <w:t> </w:t>
      </w:r>
      <w:r w:rsidRPr="003C107B">
        <w:rPr>
          <w:rStyle w:val="Strong"/>
          <w:rFonts w:ascii="Times New Roman" w:hAnsi="Times New Roman" w:cs="Times New Roman"/>
          <w:b w:val="0"/>
          <w:bCs w:val="0"/>
          <w:color w:val="000000" w:themeColor="text1"/>
          <w:sz w:val="24"/>
          <w:szCs w:val="24"/>
          <w:shd w:val="clear" w:color="auto" w:fill="FFFFFF"/>
        </w:rPr>
        <w:t>class</w:t>
      </w:r>
      <w:r w:rsidRPr="003C107B">
        <w:rPr>
          <w:rFonts w:ascii="Times New Roman" w:hAnsi="Times New Roman" w:cs="Times New Roman"/>
          <w:b/>
          <w:bCs/>
          <w:color w:val="000000" w:themeColor="text1"/>
          <w:sz w:val="24"/>
          <w:szCs w:val="24"/>
          <w:shd w:val="clear" w:color="auto" w:fill="FFFFFF"/>
        </w:rPr>
        <w:t>, </w:t>
      </w:r>
      <w:r w:rsidRPr="003C107B">
        <w:rPr>
          <w:rStyle w:val="Strong"/>
          <w:rFonts w:ascii="Times New Roman" w:hAnsi="Times New Roman" w:cs="Times New Roman"/>
          <w:b w:val="0"/>
          <w:bCs w:val="0"/>
          <w:color w:val="000000" w:themeColor="text1"/>
          <w:sz w:val="24"/>
          <w:szCs w:val="24"/>
          <w:shd w:val="clear" w:color="auto" w:fill="FFFFFF"/>
        </w:rPr>
        <w:t>struct</w:t>
      </w:r>
      <w:r w:rsidRPr="003C107B">
        <w:rPr>
          <w:rFonts w:ascii="Times New Roman" w:hAnsi="Times New Roman" w:cs="Times New Roman"/>
          <w:b/>
          <w:bCs/>
          <w:color w:val="000000" w:themeColor="text1"/>
          <w:sz w:val="24"/>
          <w:szCs w:val="24"/>
          <w:shd w:val="clear" w:color="auto" w:fill="FFFFFF"/>
        </w:rPr>
        <w:t xml:space="preserve">, </w:t>
      </w:r>
      <w:r w:rsidRPr="003C107B">
        <w:rPr>
          <w:rFonts w:ascii="Times New Roman" w:hAnsi="Times New Roman" w:cs="Times New Roman"/>
          <w:color w:val="000000" w:themeColor="text1"/>
          <w:sz w:val="24"/>
          <w:szCs w:val="24"/>
          <w:shd w:val="clear" w:color="auto" w:fill="FFFFFF"/>
        </w:rPr>
        <w:t>or</w:t>
      </w:r>
      <w:r w:rsidRPr="003C107B">
        <w:rPr>
          <w:rFonts w:ascii="Times New Roman" w:hAnsi="Times New Roman" w:cs="Times New Roman"/>
          <w:b/>
          <w:bCs/>
          <w:color w:val="000000" w:themeColor="text1"/>
          <w:sz w:val="24"/>
          <w:szCs w:val="24"/>
          <w:shd w:val="clear" w:color="auto" w:fill="FFFFFF"/>
        </w:rPr>
        <w:t> </w:t>
      </w:r>
      <w:r w:rsidRPr="003C107B">
        <w:rPr>
          <w:rStyle w:val="Strong"/>
          <w:rFonts w:ascii="Times New Roman" w:hAnsi="Times New Roman" w:cs="Times New Roman"/>
          <w:b w:val="0"/>
          <w:bCs w:val="0"/>
          <w:color w:val="000000" w:themeColor="text1"/>
          <w:sz w:val="24"/>
          <w:szCs w:val="24"/>
          <w:shd w:val="clear" w:color="auto" w:fill="FFFFFF"/>
        </w:rPr>
        <w:t>union</w:t>
      </w:r>
      <w:r w:rsidRPr="003C107B">
        <w:rPr>
          <w:rFonts w:ascii="Times New Roman" w:hAnsi="Times New Roman" w:cs="Times New Roman"/>
          <w:color w:val="000000" w:themeColor="text1"/>
          <w:sz w:val="24"/>
          <w:szCs w:val="24"/>
          <w:shd w:val="clear" w:color="auto" w:fill="FFFFFF"/>
        </w:rPr>
        <w:t> type. It points to the object for which the member function is called. Static member functions don't have this pointer.</w:t>
      </w:r>
    </w:p>
    <w:p w14:paraId="0794DA2C" w14:textId="77777777"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rPr>
      </w:pPr>
    </w:p>
    <w:p w14:paraId="00000055" w14:textId="2DF51060"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static and dynamic Binding?</w:t>
      </w:r>
    </w:p>
    <w:p w14:paraId="2D820B84" w14:textId="282549A0"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rPr>
        <w:t xml:space="preserve">Static Binding- </w:t>
      </w:r>
      <w:r w:rsidRPr="003C107B">
        <w:rPr>
          <w:rFonts w:ascii="Times New Roman" w:hAnsi="Times New Roman" w:cs="Times New Roman"/>
          <w:color w:val="000000" w:themeColor="text1"/>
          <w:sz w:val="24"/>
          <w:szCs w:val="24"/>
          <w:shd w:val="clear" w:color="auto" w:fill="FFFFFF"/>
        </w:rPr>
        <w:t>The binding which can be resolved at compile time by compiler is known as static or early binding. Binding of all the static, private and final methods is done at compile-time</w:t>
      </w:r>
    </w:p>
    <w:p w14:paraId="398645A2" w14:textId="3202AFB3"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Dynamic Binding -In Dynamic binding compiler doesn’t decide the method to be called. Overriding is a perfect example of dynamic binding. In overriding both parent and child classes have same method.</w:t>
      </w:r>
    </w:p>
    <w:p w14:paraId="0BE9676A" w14:textId="77777777"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rPr>
      </w:pPr>
    </w:p>
    <w:p w14:paraId="00000056" w14:textId="3A38D6A4"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How many instances can be created for an abstract class and why?</w:t>
      </w:r>
    </w:p>
    <w:p w14:paraId="318F2DF7" w14:textId="056059A2"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rPr>
        <w:t xml:space="preserve">Zero instance because it is not possible to </w:t>
      </w:r>
      <w:r w:rsidRPr="003C107B">
        <w:rPr>
          <w:rFonts w:ascii="Times New Roman" w:hAnsi="Times New Roman" w:cs="Times New Roman"/>
          <w:color w:val="000000" w:themeColor="text1"/>
          <w:sz w:val="24"/>
          <w:szCs w:val="24"/>
          <w:shd w:val="clear" w:color="auto" w:fill="FFFFFF"/>
        </w:rPr>
        <w:t>create any object from abstract class</w:t>
      </w:r>
    </w:p>
    <w:p w14:paraId="5C5B4DFA" w14:textId="77777777"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rPr>
      </w:pPr>
    </w:p>
    <w:p w14:paraId="00000057" w14:textId="140D6175" w:rsidR="00D71330" w:rsidRPr="003C107B" w:rsidRDefault="00D57363" w:rsidP="00A83BBE">
      <w:pPr>
        <w:pStyle w:val="ListParagraph"/>
        <w:numPr>
          <w:ilvl w:val="0"/>
          <w:numId w:val="9"/>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ich OOPS concept is used as a reuse mechanism and explain with a use case</w:t>
      </w:r>
    </w:p>
    <w:p w14:paraId="606084AB" w14:textId="7C650B6A" w:rsidR="00FB4D6C" w:rsidRPr="003C107B" w:rsidRDefault="00FB4D6C"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Inheritance is the OOPS concept can be used as reuse mechanism</w:t>
      </w:r>
      <w:r w:rsidR="00136B7E" w:rsidRPr="003C107B">
        <w:rPr>
          <w:rFonts w:ascii="Times New Roman" w:hAnsi="Times New Roman" w:cs="Times New Roman"/>
          <w:color w:val="000000" w:themeColor="text1"/>
          <w:sz w:val="24"/>
          <w:szCs w:val="24"/>
          <w:shd w:val="clear" w:color="auto" w:fill="FFFFFF"/>
        </w:rPr>
        <w:t>.</w:t>
      </w:r>
    </w:p>
    <w:p w14:paraId="4B73D413" w14:textId="7F06D90A" w:rsidR="00136B7E" w:rsidRPr="003C107B" w:rsidRDefault="00136B7E" w:rsidP="003C107B">
      <w:pPr>
        <w:pStyle w:val="ListParagraph"/>
        <w:spacing w:line="360" w:lineRule="auto"/>
        <w:ind w:left="1440"/>
        <w:rPr>
          <w:rFonts w:ascii="Times New Roman" w:hAnsi="Times New Roman" w:cs="Times New Roman"/>
          <w:b/>
          <w:bCs/>
          <w:color w:val="000000" w:themeColor="text1"/>
          <w:sz w:val="24"/>
          <w:szCs w:val="24"/>
          <w:shd w:val="clear" w:color="auto" w:fill="FFFFFF"/>
        </w:rPr>
      </w:pPr>
    </w:p>
    <w:p w14:paraId="1B6B7137" w14:textId="3EF1856A"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shd w:val="clear" w:color="auto" w:fill="EFF0F1"/>
          <w:lang w:val="en-AU"/>
        </w:rPr>
      </w:pPr>
      <w:r w:rsidRPr="003C107B">
        <w:rPr>
          <w:rFonts w:ascii="Times New Roman" w:hAnsi="Times New Roman" w:cs="Times New Roman"/>
          <w:color w:val="000000" w:themeColor="text1"/>
          <w:sz w:val="24"/>
          <w:szCs w:val="24"/>
          <w:lang w:val="en-AU"/>
        </w:rPr>
        <w:t>Package com.Java.inheritrance;</w:t>
      </w:r>
    </w:p>
    <w:p w14:paraId="03E31996" w14:textId="77777777"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shd w:val="clear" w:color="auto" w:fill="EFF0F1"/>
          <w:lang w:val="en-AU"/>
        </w:rPr>
      </w:pPr>
    </w:p>
    <w:p w14:paraId="0AC77429" w14:textId="1402A868"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shd w:val="clear" w:color="auto" w:fill="EFF0F1"/>
          <w:lang w:val="en-AU"/>
        </w:rPr>
      </w:pPr>
      <w:r w:rsidRPr="003C107B">
        <w:rPr>
          <w:rFonts w:ascii="Times New Roman" w:hAnsi="Times New Roman" w:cs="Times New Roman"/>
          <w:color w:val="000000" w:themeColor="text1"/>
          <w:sz w:val="24"/>
          <w:szCs w:val="24"/>
          <w:lang w:val="en-AU"/>
        </w:rPr>
        <w:t>class SuperClassA {</w:t>
      </w:r>
    </w:p>
    <w:p w14:paraId="01AE3A63" w14:textId="18222E6A" w:rsidR="00136B7E" w:rsidRPr="003C107B" w:rsidRDefault="00136B7E" w:rsidP="003C107B">
      <w:pPr>
        <w:pStyle w:val="ListParagraph"/>
        <w:spacing w:line="360" w:lineRule="auto"/>
        <w:ind w:left="432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public void off(){</w:t>
      </w:r>
    </w:p>
    <w:p w14:paraId="725B5306" w14:textId="494085D6"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lastRenderedPageBreak/>
        <w:tab/>
      </w:r>
      <w:r w:rsidRPr="003C107B">
        <w:rPr>
          <w:rFonts w:ascii="Times New Roman" w:hAnsi="Times New Roman" w:cs="Times New Roman"/>
          <w:color w:val="000000" w:themeColor="text1"/>
          <w:sz w:val="24"/>
          <w:szCs w:val="24"/>
          <w:lang w:val="en-AU"/>
        </w:rPr>
        <w:tab/>
      </w:r>
      <w:r w:rsidRPr="003C107B">
        <w:rPr>
          <w:rFonts w:ascii="Times New Roman" w:hAnsi="Times New Roman" w:cs="Times New Roman"/>
          <w:color w:val="000000" w:themeColor="text1"/>
          <w:sz w:val="24"/>
          <w:szCs w:val="24"/>
          <w:lang w:val="en-AU"/>
        </w:rPr>
        <w:tab/>
        <w:t>System.out.println(“SuperClassA”)</w:t>
      </w:r>
    </w:p>
    <w:p w14:paraId="7D42B301" w14:textId="77777777"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shd w:val="clear" w:color="auto" w:fill="EFF0F1"/>
          <w:lang w:val="en-AU"/>
        </w:rPr>
      </w:pPr>
    </w:p>
    <w:p w14:paraId="70350D22" w14:textId="304BCA64"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class SubClassB extends SuperClass{</w:t>
      </w:r>
    </w:p>
    <w:p w14:paraId="5005C15B" w14:textId="1611A635" w:rsidR="00136B7E" w:rsidRPr="003C107B" w:rsidRDefault="00136B7E" w:rsidP="003C107B">
      <w:pPr>
        <w:pStyle w:val="ListParagraph"/>
        <w:spacing w:line="360" w:lineRule="auto"/>
        <w:ind w:left="432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public void onn(){</w:t>
      </w:r>
    </w:p>
    <w:p w14:paraId="79C6A66C" w14:textId="13EBCA1D" w:rsidR="00136B7E" w:rsidRPr="003C107B" w:rsidRDefault="00136B7E" w:rsidP="003C107B">
      <w:pPr>
        <w:pStyle w:val="ListParagraph"/>
        <w:spacing w:line="360" w:lineRule="auto"/>
        <w:ind w:left="432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ab/>
        <w:t>System.out.println(“SubClassB”)</w:t>
      </w:r>
    </w:p>
    <w:p w14:paraId="57B582D7" w14:textId="093421D6" w:rsidR="00136B7E" w:rsidRPr="003C107B" w:rsidRDefault="00136B7E" w:rsidP="003C107B">
      <w:pPr>
        <w:pStyle w:val="ListParagraph"/>
        <w:spacing w:line="360" w:lineRule="auto"/>
        <w:ind w:left="432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w:t>
      </w:r>
    </w:p>
    <w:p w14:paraId="3002D207" w14:textId="015E4A33" w:rsidR="00136B7E" w:rsidRPr="003C107B" w:rsidRDefault="00136B7E" w:rsidP="003C107B">
      <w:pPr>
        <w:spacing w:line="360" w:lineRule="auto"/>
        <w:ind w:left="2880"/>
        <w:rPr>
          <w:rFonts w:ascii="Times New Roman" w:hAnsi="Times New Roman" w:cs="Times New Roman"/>
          <w:color w:val="000000" w:themeColor="text1"/>
          <w:sz w:val="24"/>
          <w:szCs w:val="24"/>
          <w:shd w:val="clear" w:color="auto" w:fill="EFF0F1"/>
          <w:lang w:val="en-AU"/>
        </w:rPr>
      </w:pPr>
      <w:r w:rsidRPr="003C107B">
        <w:rPr>
          <w:rFonts w:ascii="Times New Roman" w:hAnsi="Times New Roman" w:cs="Times New Roman"/>
          <w:color w:val="000000" w:themeColor="text1"/>
          <w:sz w:val="24"/>
          <w:szCs w:val="24"/>
          <w:shd w:val="clear" w:color="auto" w:fill="EFF0F1"/>
          <w:lang w:val="en-AU"/>
        </w:rPr>
        <w:t>}</w:t>
      </w:r>
    </w:p>
    <w:p w14:paraId="65752819" w14:textId="4C66A9AF"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shd w:val="clear" w:color="auto" w:fill="EFF0F1"/>
          <w:lang w:val="en-AU"/>
        </w:rPr>
      </w:pPr>
    </w:p>
    <w:p w14:paraId="5A90233E" w14:textId="77777777"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shd w:val="clear" w:color="auto" w:fill="EFF0F1"/>
          <w:lang w:val="en-AU"/>
        </w:rPr>
      </w:pPr>
    </w:p>
    <w:p w14:paraId="66A4EB65" w14:textId="13C040BE" w:rsidR="00136B7E" w:rsidRPr="003C107B" w:rsidRDefault="00136B7E" w:rsidP="003C107B">
      <w:pPr>
        <w:pStyle w:val="ListParagraph"/>
        <w:spacing w:line="360" w:lineRule="auto"/>
        <w:ind w:left="3600"/>
        <w:rPr>
          <w:rFonts w:ascii="Times New Roman" w:hAnsi="Times New Roman" w:cs="Times New Roman"/>
          <w:color w:val="000000" w:themeColor="text1"/>
          <w:sz w:val="24"/>
          <w:szCs w:val="24"/>
          <w:shd w:val="clear" w:color="auto" w:fill="EFF0F1"/>
          <w:lang w:val="en-AU"/>
        </w:rPr>
      </w:pPr>
      <w:r w:rsidRPr="003C107B">
        <w:rPr>
          <w:rFonts w:ascii="Times New Roman" w:hAnsi="Times New Roman" w:cs="Times New Roman"/>
          <w:color w:val="000000" w:themeColor="text1"/>
          <w:sz w:val="24"/>
          <w:szCs w:val="24"/>
          <w:lang w:val="en-AU"/>
        </w:rPr>
        <w:t>public class Test {</w:t>
      </w:r>
    </w:p>
    <w:p w14:paraId="1DC1D997" w14:textId="4683B0BB" w:rsidR="00136B7E" w:rsidRPr="003C107B" w:rsidRDefault="00136B7E" w:rsidP="003C107B">
      <w:pPr>
        <w:spacing w:line="360" w:lineRule="auto"/>
        <w:ind w:left="360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public static void main(String args[]){</w:t>
      </w:r>
    </w:p>
    <w:p w14:paraId="451FDD09" w14:textId="1B27DD17" w:rsidR="00136B7E" w:rsidRPr="003C107B" w:rsidRDefault="00136B7E" w:rsidP="003C107B">
      <w:pPr>
        <w:spacing w:line="360" w:lineRule="auto"/>
        <w:ind w:left="360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ab/>
        <w:t>SubClassB a = new SubClassB();</w:t>
      </w:r>
    </w:p>
    <w:p w14:paraId="63598562" w14:textId="3A17D63D" w:rsidR="00136B7E" w:rsidRPr="003C107B" w:rsidRDefault="00136B7E" w:rsidP="003C107B">
      <w:pPr>
        <w:spacing w:line="360" w:lineRule="auto"/>
        <w:ind w:left="504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a.off();</w:t>
      </w:r>
    </w:p>
    <w:p w14:paraId="3F82AFA3" w14:textId="56DE82A4" w:rsidR="00136B7E" w:rsidRPr="003C107B" w:rsidRDefault="00136B7E" w:rsidP="003C107B">
      <w:pPr>
        <w:spacing w:line="360" w:lineRule="auto"/>
        <w:ind w:left="504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a.onn();</w:t>
      </w:r>
    </w:p>
    <w:p w14:paraId="6CE2A8CA" w14:textId="1D898373" w:rsidR="00136B7E" w:rsidRPr="003C107B" w:rsidRDefault="00136B7E" w:rsidP="003C107B">
      <w:pPr>
        <w:spacing w:line="360" w:lineRule="auto"/>
        <w:ind w:left="3240" w:firstLine="72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w:t>
      </w:r>
    </w:p>
    <w:p w14:paraId="3F849BFC" w14:textId="5D60D7C7" w:rsidR="00136B7E" w:rsidRPr="003C107B" w:rsidRDefault="00136B7E" w:rsidP="003C107B">
      <w:pPr>
        <w:spacing w:line="360" w:lineRule="auto"/>
        <w:ind w:left="2880"/>
        <w:rPr>
          <w:rFonts w:ascii="Times New Roman" w:hAnsi="Times New Roman" w:cs="Times New Roman"/>
          <w:color w:val="000000" w:themeColor="text1"/>
          <w:sz w:val="24"/>
          <w:szCs w:val="24"/>
          <w:lang w:val="en-AU"/>
        </w:rPr>
      </w:pPr>
      <w:r w:rsidRPr="003C107B">
        <w:rPr>
          <w:rFonts w:ascii="Times New Roman" w:hAnsi="Times New Roman" w:cs="Times New Roman"/>
          <w:color w:val="000000" w:themeColor="text1"/>
          <w:sz w:val="24"/>
          <w:szCs w:val="24"/>
          <w:lang w:val="en-AU"/>
        </w:rPr>
        <w:t>}</w:t>
      </w:r>
    </w:p>
    <w:p w14:paraId="7D28B3E0" w14:textId="77777777" w:rsidR="00136B7E" w:rsidRPr="003C107B" w:rsidRDefault="00136B7E" w:rsidP="003C107B">
      <w:pPr>
        <w:spacing w:line="360" w:lineRule="auto"/>
        <w:rPr>
          <w:rFonts w:ascii="Times New Roman" w:hAnsi="Times New Roman" w:cs="Times New Roman"/>
          <w:color w:val="000000" w:themeColor="text1"/>
          <w:sz w:val="24"/>
          <w:szCs w:val="24"/>
          <w:lang w:val="en-AU"/>
        </w:rPr>
      </w:pPr>
    </w:p>
    <w:p w14:paraId="3A2F4BD9" w14:textId="77777777" w:rsidR="00136B7E" w:rsidRPr="003C107B" w:rsidRDefault="00136B7E" w:rsidP="003C107B">
      <w:pPr>
        <w:spacing w:line="360" w:lineRule="auto"/>
        <w:ind w:left="720" w:firstLine="720"/>
        <w:rPr>
          <w:rFonts w:ascii="Times New Roman" w:hAnsi="Times New Roman" w:cs="Times New Roman"/>
          <w:color w:val="000000" w:themeColor="text1"/>
          <w:sz w:val="24"/>
          <w:szCs w:val="24"/>
          <w:shd w:val="clear" w:color="auto" w:fill="EFF0F1"/>
          <w:lang w:val="en-AU"/>
        </w:rPr>
      </w:pPr>
    </w:p>
    <w:p w14:paraId="5452827E" w14:textId="77777777" w:rsidR="00136B7E" w:rsidRPr="003C107B" w:rsidRDefault="00136B7E" w:rsidP="003C107B">
      <w:pPr>
        <w:pBdr>
          <w:bottom w:val="single" w:sz="4" w:space="1" w:color="auto"/>
        </w:pBdr>
        <w:spacing w:line="360" w:lineRule="auto"/>
        <w:rPr>
          <w:rFonts w:ascii="Times New Roman" w:hAnsi="Times New Roman" w:cs="Times New Roman"/>
          <w:color w:val="000000" w:themeColor="text1"/>
          <w:sz w:val="24"/>
          <w:szCs w:val="24"/>
        </w:rPr>
      </w:pPr>
    </w:p>
    <w:p w14:paraId="00000059" w14:textId="77777777" w:rsidR="00D71330" w:rsidRPr="003C107B" w:rsidRDefault="00D71330" w:rsidP="003C107B">
      <w:pPr>
        <w:pStyle w:val="ListParagraph"/>
        <w:spacing w:line="360" w:lineRule="auto"/>
        <w:rPr>
          <w:rFonts w:ascii="Times New Roman" w:hAnsi="Times New Roman" w:cs="Times New Roman"/>
          <w:color w:val="000000" w:themeColor="text1"/>
          <w:sz w:val="24"/>
          <w:szCs w:val="24"/>
        </w:rPr>
      </w:pPr>
    </w:p>
    <w:p w14:paraId="0000005A" w14:textId="77777777"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Unit Testing &amp; JUnit</w:t>
      </w:r>
    </w:p>
    <w:p w14:paraId="0000005B" w14:textId="77777777" w:rsidR="00D71330" w:rsidRPr="003C107B" w:rsidRDefault="00D71330" w:rsidP="003C107B">
      <w:pPr>
        <w:pStyle w:val="ListParagraph"/>
        <w:spacing w:line="360" w:lineRule="auto"/>
        <w:rPr>
          <w:rFonts w:ascii="Times New Roman" w:hAnsi="Times New Roman" w:cs="Times New Roman"/>
          <w:color w:val="000000" w:themeColor="text1"/>
          <w:sz w:val="24"/>
          <w:szCs w:val="24"/>
        </w:rPr>
      </w:pPr>
    </w:p>
    <w:p w14:paraId="0000005C" w14:textId="2E5EACB7"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unit testing?</w:t>
      </w:r>
    </w:p>
    <w:p w14:paraId="0114B656" w14:textId="3FC8F780" w:rsidR="00E70038" w:rsidRPr="003C107B" w:rsidRDefault="00E70038"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UNIT TESTING is a level of software testing where individual units/ components of a software are tested. The purpose is to validate that each unit of the software performs as designed. A unit is the smallest testable part of any software. It usually has one or a few inputs and usually a single output.</w:t>
      </w:r>
    </w:p>
    <w:p w14:paraId="1BCBB4F5" w14:textId="77777777" w:rsidR="00E70038" w:rsidRPr="003C107B" w:rsidRDefault="00E70038" w:rsidP="003C107B">
      <w:pPr>
        <w:pStyle w:val="ListParagraph"/>
        <w:spacing w:line="360" w:lineRule="auto"/>
        <w:ind w:left="1440"/>
        <w:rPr>
          <w:rFonts w:ascii="Times New Roman" w:hAnsi="Times New Roman" w:cs="Times New Roman"/>
          <w:color w:val="000000" w:themeColor="text1"/>
          <w:sz w:val="24"/>
          <w:szCs w:val="24"/>
        </w:rPr>
      </w:pPr>
    </w:p>
    <w:p w14:paraId="0000005D" w14:textId="130822C0"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difference between manual testing and automated testing?</w:t>
      </w:r>
    </w:p>
    <w:p w14:paraId="4AFAEFF0" w14:textId="46403D9B" w:rsidR="00E70038" w:rsidRPr="003C107B" w:rsidRDefault="00E70038" w:rsidP="003C107B">
      <w:pPr>
        <w:pStyle w:val="ListParagraph"/>
        <w:spacing w:line="360" w:lineRule="auto"/>
        <w:ind w:left="1440"/>
        <w:rPr>
          <w:rFonts w:ascii="Times New Roman" w:hAnsi="Times New Roman" w:cs="Times New Roman"/>
          <w:color w:val="000000" w:themeColor="text1"/>
          <w:sz w:val="24"/>
          <w:szCs w:val="24"/>
          <w:shd w:val="clear" w:color="auto" w:fill="F9F9F9"/>
        </w:rPr>
      </w:pPr>
      <w:r w:rsidRPr="003C107B">
        <w:rPr>
          <w:rFonts w:ascii="Times New Roman" w:hAnsi="Times New Roman" w:cs="Times New Roman"/>
          <w:color w:val="000000" w:themeColor="text1"/>
          <w:sz w:val="24"/>
          <w:szCs w:val="24"/>
          <w:shd w:val="clear" w:color="auto" w:fill="F9F9F9"/>
        </w:rPr>
        <w:t>Automation Testing uses automation tools to execute test cases whereas in manual testing, test cases are executed by a human tester and software.</w:t>
      </w:r>
    </w:p>
    <w:p w14:paraId="29884085" w14:textId="77777777" w:rsidR="00E70038" w:rsidRPr="003C107B" w:rsidRDefault="00E70038" w:rsidP="003C107B">
      <w:pPr>
        <w:pStyle w:val="ListParagraph"/>
        <w:spacing w:line="360" w:lineRule="auto"/>
        <w:ind w:left="1440"/>
        <w:rPr>
          <w:rFonts w:ascii="Times New Roman" w:hAnsi="Times New Roman" w:cs="Times New Roman"/>
          <w:color w:val="000000" w:themeColor="text1"/>
          <w:sz w:val="24"/>
          <w:szCs w:val="24"/>
        </w:rPr>
      </w:pPr>
    </w:p>
    <w:p w14:paraId="0000005E" w14:textId="0AC7E59A"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Is it necessary to write the test case for every logic? If yes, why</w:t>
      </w:r>
    </w:p>
    <w:p w14:paraId="31C00CBA" w14:textId="0AE5038F" w:rsidR="004254EB" w:rsidRPr="003C107B" w:rsidRDefault="00E61837"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The answer is yes, you should unit test everything you can. Doing so creates a legacy for later so changes down the road can be done with peace of mind. It ensures that your code works as expected.</w:t>
      </w:r>
    </w:p>
    <w:p w14:paraId="0EC6429E" w14:textId="77777777" w:rsidR="00E61837" w:rsidRPr="003C107B" w:rsidRDefault="00E61837" w:rsidP="003C107B">
      <w:pPr>
        <w:pStyle w:val="ListParagraph"/>
        <w:spacing w:line="360" w:lineRule="auto"/>
        <w:ind w:left="1440"/>
        <w:rPr>
          <w:rFonts w:ascii="Times New Roman" w:hAnsi="Times New Roman" w:cs="Times New Roman"/>
          <w:color w:val="000000" w:themeColor="text1"/>
          <w:sz w:val="24"/>
          <w:szCs w:val="24"/>
        </w:rPr>
      </w:pPr>
    </w:p>
    <w:p w14:paraId="0000005F" w14:textId="726EA4DE"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features of JUnit?</w:t>
      </w:r>
    </w:p>
    <w:p w14:paraId="1C208E19" w14:textId="1775B213" w:rsidR="00E61837" w:rsidRPr="003C107B" w:rsidRDefault="00E61837" w:rsidP="00A83BBE">
      <w:pPr>
        <w:pStyle w:val="ListParagraph"/>
        <w:numPr>
          <w:ilvl w:val="0"/>
          <w:numId w:val="12"/>
        </w:numPr>
        <w:shd w:val="clear" w:color="auto" w:fill="FFFFFF"/>
        <w:spacing w:after="60"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JUnit is an open source framework, which is used for writing and running tests.</w:t>
      </w:r>
      <w:r w:rsidR="007D64A1" w:rsidRPr="003C107B">
        <w:rPr>
          <w:rFonts w:ascii="Times New Roman" w:eastAsia="Times New Roman" w:hAnsi="Times New Roman" w:cs="Times New Roman"/>
          <w:color w:val="000000" w:themeColor="text1"/>
          <w:sz w:val="24"/>
          <w:szCs w:val="24"/>
          <w:lang w:val="en-AU"/>
        </w:rPr>
        <w:t xml:space="preserve"> </w:t>
      </w:r>
    </w:p>
    <w:p w14:paraId="27F81B24" w14:textId="77777777" w:rsidR="00E61837" w:rsidRPr="003C107B" w:rsidRDefault="00E61837" w:rsidP="00A83BBE">
      <w:pPr>
        <w:pStyle w:val="ListParagraph"/>
        <w:numPr>
          <w:ilvl w:val="0"/>
          <w:numId w:val="12"/>
        </w:numPr>
        <w:shd w:val="clear" w:color="auto" w:fill="FFFFFF"/>
        <w:spacing w:after="60"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Provides annotations to identify test methods.</w:t>
      </w:r>
    </w:p>
    <w:p w14:paraId="7436078C" w14:textId="77777777" w:rsidR="00E61837" w:rsidRPr="003C107B" w:rsidRDefault="00E61837" w:rsidP="00A83BBE">
      <w:pPr>
        <w:pStyle w:val="ListParagraph"/>
        <w:numPr>
          <w:ilvl w:val="0"/>
          <w:numId w:val="12"/>
        </w:numPr>
        <w:shd w:val="clear" w:color="auto" w:fill="FFFFFF"/>
        <w:spacing w:after="60"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Provides assertions for testing expected results.</w:t>
      </w:r>
    </w:p>
    <w:p w14:paraId="57CC6D09" w14:textId="77777777" w:rsidR="00E61837" w:rsidRPr="003C107B" w:rsidRDefault="00E61837" w:rsidP="00A83BBE">
      <w:pPr>
        <w:pStyle w:val="ListParagraph"/>
        <w:numPr>
          <w:ilvl w:val="0"/>
          <w:numId w:val="12"/>
        </w:numPr>
        <w:shd w:val="clear" w:color="auto" w:fill="FFFFFF"/>
        <w:spacing w:after="60"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Provides test runners for running tests.</w:t>
      </w:r>
    </w:p>
    <w:p w14:paraId="587FD0C1" w14:textId="77777777" w:rsidR="00E61837" w:rsidRPr="003C107B" w:rsidRDefault="00E61837" w:rsidP="00A83BBE">
      <w:pPr>
        <w:pStyle w:val="ListParagraph"/>
        <w:numPr>
          <w:ilvl w:val="0"/>
          <w:numId w:val="12"/>
        </w:numPr>
        <w:shd w:val="clear" w:color="auto" w:fill="FFFFFF"/>
        <w:spacing w:after="60"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JUnit tests allow you to write codes faster, which increases quality.</w:t>
      </w:r>
    </w:p>
    <w:p w14:paraId="19B7C932" w14:textId="47760EA1" w:rsidR="00E61837" w:rsidRPr="003C107B" w:rsidRDefault="00E61837" w:rsidP="003C107B">
      <w:pPr>
        <w:pStyle w:val="ListParagraph"/>
        <w:spacing w:line="360" w:lineRule="auto"/>
        <w:ind w:left="1440"/>
        <w:rPr>
          <w:rFonts w:ascii="Times New Roman" w:hAnsi="Times New Roman" w:cs="Times New Roman"/>
          <w:color w:val="000000" w:themeColor="text1"/>
          <w:sz w:val="24"/>
          <w:szCs w:val="24"/>
        </w:rPr>
      </w:pPr>
    </w:p>
    <w:p w14:paraId="00000060" w14:textId="666C1ED6"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important JUnit annotations? And its usage in coding</w:t>
      </w:r>
    </w:p>
    <w:p w14:paraId="5CE7ED9A" w14:textId="20DC3A62" w:rsidR="007D64A1" w:rsidRPr="003C107B" w:rsidRDefault="007D64A1"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The important JUNIT annotations are following</w:t>
      </w:r>
    </w:p>
    <w:p w14:paraId="4D5EEBE9" w14:textId="652449F2" w:rsidR="007D64A1" w:rsidRPr="003C107B" w:rsidRDefault="007D64A1" w:rsidP="00A83BBE">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BeforeClass – Run once before any of the test methods in the class, public static void</w:t>
      </w:r>
    </w:p>
    <w:p w14:paraId="4D8D2714" w14:textId="005DCDE9" w:rsidR="007D64A1" w:rsidRPr="003C107B" w:rsidRDefault="007D64A1" w:rsidP="00A83BBE">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AfterClass – Run once after all the tests in the class have been run, public static void</w:t>
      </w:r>
    </w:p>
    <w:p w14:paraId="3B211783" w14:textId="08630C1B" w:rsidR="007D64A1" w:rsidRPr="003C107B" w:rsidRDefault="007D64A1" w:rsidP="00A83BBE">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Before – Run before @Test, public void</w:t>
      </w:r>
    </w:p>
    <w:p w14:paraId="7F8FCFFB" w14:textId="177FA1CC" w:rsidR="007D64A1" w:rsidRPr="003C107B" w:rsidRDefault="007D64A1" w:rsidP="00A83BBE">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After – Run after @Test, public void</w:t>
      </w:r>
    </w:p>
    <w:p w14:paraId="4B2AD6C1" w14:textId="5A7D52D6" w:rsidR="007D64A1" w:rsidRPr="003C107B" w:rsidRDefault="007D64A1" w:rsidP="00A83BBE">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est – This is the test method to run, public void</w:t>
      </w:r>
    </w:p>
    <w:p w14:paraId="3BB897B2" w14:textId="77777777" w:rsidR="007D64A1" w:rsidRPr="003C107B" w:rsidRDefault="007D64A1" w:rsidP="003C107B">
      <w:pPr>
        <w:pStyle w:val="ListParagraph"/>
        <w:spacing w:line="360" w:lineRule="auto"/>
        <w:ind w:left="1440"/>
        <w:rPr>
          <w:rFonts w:ascii="Times New Roman" w:hAnsi="Times New Roman" w:cs="Times New Roman"/>
          <w:color w:val="000000" w:themeColor="text1"/>
          <w:sz w:val="24"/>
          <w:szCs w:val="24"/>
        </w:rPr>
      </w:pPr>
    </w:p>
    <w:p w14:paraId="00000061" w14:textId="298B6B31"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does Assert class?</w:t>
      </w:r>
    </w:p>
    <w:p w14:paraId="649BFCA2" w14:textId="482A2D72" w:rsidR="007658C6" w:rsidRPr="003C107B" w:rsidRDefault="007658C6"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Assert class is useful in determining Pass or Fail status of a test case, The assert methods are provided by the class org.junit.Assert which extends java.lang.Object class.</w:t>
      </w:r>
    </w:p>
    <w:p w14:paraId="5BB6920D" w14:textId="77777777" w:rsidR="007658C6" w:rsidRPr="003C107B" w:rsidRDefault="007658C6" w:rsidP="003C107B">
      <w:pPr>
        <w:pStyle w:val="ListParagraph"/>
        <w:spacing w:line="360" w:lineRule="auto"/>
        <w:ind w:left="1440"/>
        <w:rPr>
          <w:rFonts w:ascii="Times New Roman" w:hAnsi="Times New Roman" w:cs="Times New Roman"/>
          <w:color w:val="000000" w:themeColor="text1"/>
          <w:sz w:val="24"/>
          <w:szCs w:val="24"/>
        </w:rPr>
      </w:pPr>
    </w:p>
    <w:p w14:paraId="00000062" w14:textId="6A14038A"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Code Coverage?</w:t>
      </w:r>
    </w:p>
    <w:p w14:paraId="1CD8BFCB" w14:textId="436B7BDB" w:rsidR="007658C6" w:rsidRPr="003C107B" w:rsidRDefault="007658C6"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 xml:space="preserve">Code coverage is a term used in software testing to describe how much program source code is covered by a testing plan. Developers look at the </w:t>
      </w:r>
      <w:r w:rsidRPr="003C107B">
        <w:rPr>
          <w:rFonts w:ascii="Times New Roman" w:hAnsi="Times New Roman" w:cs="Times New Roman"/>
          <w:color w:val="000000" w:themeColor="text1"/>
          <w:sz w:val="24"/>
          <w:szCs w:val="24"/>
          <w:shd w:val="clear" w:color="auto" w:fill="FFFFFF"/>
        </w:rPr>
        <w:lastRenderedPageBreak/>
        <w:t>number of program subroutines and lines of code that are covered by a set of testing resources and techniques.</w:t>
      </w:r>
    </w:p>
    <w:p w14:paraId="0D7B65A4" w14:textId="77777777" w:rsidR="007658C6" w:rsidRPr="003C107B" w:rsidRDefault="007658C6" w:rsidP="003C107B">
      <w:pPr>
        <w:pStyle w:val="ListParagraph"/>
        <w:spacing w:line="360" w:lineRule="auto"/>
        <w:ind w:left="1440"/>
        <w:rPr>
          <w:rFonts w:ascii="Times New Roman" w:hAnsi="Times New Roman" w:cs="Times New Roman"/>
          <w:color w:val="000000" w:themeColor="text1"/>
          <w:sz w:val="24"/>
          <w:szCs w:val="24"/>
        </w:rPr>
      </w:pPr>
    </w:p>
    <w:p w14:paraId="650477BE" w14:textId="77777777" w:rsidR="00B8696D"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best practices to perform Unit Testing?</w:t>
      </w:r>
    </w:p>
    <w:p w14:paraId="467797AB" w14:textId="77777777" w:rsidR="00B8696D" w:rsidRPr="003C107B" w:rsidRDefault="00B8696D" w:rsidP="00A83BBE">
      <w:pPr>
        <w:pStyle w:val="ListParagraph"/>
        <w:numPr>
          <w:ilvl w:val="0"/>
          <w:numId w:val="14"/>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Unit Tests Should Be Maintainable and Readable.</w:t>
      </w:r>
    </w:p>
    <w:p w14:paraId="4B4A230F" w14:textId="77777777" w:rsidR="00B8696D" w:rsidRPr="003C107B" w:rsidRDefault="00B8696D" w:rsidP="00A83BBE">
      <w:pPr>
        <w:pStyle w:val="ListParagraph"/>
        <w:numPr>
          <w:ilvl w:val="0"/>
          <w:numId w:val="14"/>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Unit Tests Should Verify a Single-Use Case.</w:t>
      </w:r>
    </w:p>
    <w:p w14:paraId="15EE195E" w14:textId="77777777" w:rsidR="00B8696D" w:rsidRPr="003C107B" w:rsidRDefault="00B8696D" w:rsidP="00A83BBE">
      <w:pPr>
        <w:pStyle w:val="ListParagraph"/>
        <w:numPr>
          <w:ilvl w:val="0"/>
          <w:numId w:val="14"/>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Unit Tests Should Be Isolated.</w:t>
      </w:r>
    </w:p>
    <w:p w14:paraId="2725D301" w14:textId="552D69EF" w:rsidR="00B8696D" w:rsidRPr="003C107B" w:rsidRDefault="00B8696D" w:rsidP="00A83BBE">
      <w:pPr>
        <w:pStyle w:val="ListParagraph"/>
        <w:numPr>
          <w:ilvl w:val="0"/>
          <w:numId w:val="14"/>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Unit Tests Should Be Automated</w:t>
      </w:r>
    </w:p>
    <w:p w14:paraId="4A45D7FB" w14:textId="77777777" w:rsidR="0087497F" w:rsidRPr="003C107B" w:rsidRDefault="0087497F" w:rsidP="003C107B">
      <w:pPr>
        <w:pStyle w:val="ListParagraph"/>
        <w:spacing w:line="360" w:lineRule="auto"/>
        <w:ind w:left="2160"/>
        <w:rPr>
          <w:rFonts w:ascii="Times New Roman" w:hAnsi="Times New Roman" w:cs="Times New Roman"/>
          <w:color w:val="000000" w:themeColor="text1"/>
          <w:sz w:val="24"/>
          <w:szCs w:val="24"/>
        </w:rPr>
      </w:pPr>
    </w:p>
    <w:p w14:paraId="00000064" w14:textId="5F868ACE" w:rsidR="00D71330" w:rsidRPr="003C107B" w:rsidRDefault="00D57363" w:rsidP="00A83BBE">
      <w:pPr>
        <w:pStyle w:val="ListParagraph"/>
        <w:numPr>
          <w:ilvl w:val="0"/>
          <w:numId w:val="11"/>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Mocking?</w:t>
      </w:r>
    </w:p>
    <w:p w14:paraId="4787F580" w14:textId="72728653" w:rsidR="00B8696D" w:rsidRPr="003C107B" w:rsidRDefault="00B8696D"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Mocking is primarily used in unit testing. An object under test may have dependencies on other (complex) objects. To isolate the behaviour of the object you want to replace the other objects by mocks that simulate the behaviour of the real objects. This is useful if the real objects are impractical to incorporate into the unit test.</w:t>
      </w:r>
    </w:p>
    <w:p w14:paraId="00000065" w14:textId="2E981EA8" w:rsidR="00D71330" w:rsidRPr="003C107B" w:rsidRDefault="00D71330" w:rsidP="003C107B">
      <w:pPr>
        <w:pStyle w:val="ListParagraph"/>
        <w:spacing w:line="360" w:lineRule="auto"/>
        <w:rPr>
          <w:rFonts w:ascii="Times New Roman" w:hAnsi="Times New Roman" w:cs="Times New Roman"/>
          <w:color w:val="000000" w:themeColor="text1"/>
          <w:sz w:val="24"/>
          <w:szCs w:val="24"/>
        </w:rPr>
      </w:pPr>
    </w:p>
    <w:p w14:paraId="1CDCDA4A" w14:textId="77777777" w:rsidR="00B8696D" w:rsidRPr="003C107B" w:rsidRDefault="00B8696D" w:rsidP="003C107B">
      <w:pPr>
        <w:pStyle w:val="ListParagraph"/>
        <w:pBdr>
          <w:bottom w:val="single" w:sz="4" w:space="1" w:color="auto"/>
        </w:pBdr>
        <w:spacing w:line="360" w:lineRule="auto"/>
        <w:rPr>
          <w:rFonts w:ascii="Times New Roman" w:hAnsi="Times New Roman" w:cs="Times New Roman"/>
          <w:color w:val="000000" w:themeColor="text1"/>
          <w:sz w:val="24"/>
          <w:szCs w:val="24"/>
        </w:rPr>
      </w:pPr>
    </w:p>
    <w:p w14:paraId="5B559614" w14:textId="77777777" w:rsidR="00B8696D" w:rsidRPr="003C107B" w:rsidRDefault="00B8696D" w:rsidP="003C107B">
      <w:pPr>
        <w:pStyle w:val="ListParagraph"/>
        <w:spacing w:line="360" w:lineRule="auto"/>
        <w:rPr>
          <w:rFonts w:ascii="Times New Roman" w:hAnsi="Times New Roman" w:cs="Times New Roman"/>
          <w:color w:val="000000" w:themeColor="text1"/>
          <w:sz w:val="24"/>
          <w:szCs w:val="24"/>
        </w:rPr>
      </w:pPr>
    </w:p>
    <w:p w14:paraId="00000066" w14:textId="5FAF18C1"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GIT</w:t>
      </w:r>
    </w:p>
    <w:p w14:paraId="00000067" w14:textId="77777777" w:rsidR="00D71330" w:rsidRPr="003C107B" w:rsidRDefault="00D71330" w:rsidP="003C107B">
      <w:pPr>
        <w:pStyle w:val="ListParagraph"/>
        <w:spacing w:line="360" w:lineRule="auto"/>
        <w:rPr>
          <w:rFonts w:ascii="Times New Roman" w:hAnsi="Times New Roman" w:cs="Times New Roman"/>
          <w:color w:val="000000" w:themeColor="text1"/>
          <w:sz w:val="24"/>
          <w:szCs w:val="24"/>
        </w:rPr>
      </w:pPr>
    </w:p>
    <w:p w14:paraId="00000068" w14:textId="1326ED2A"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GIT and its significance in SDLC</w:t>
      </w:r>
      <w:r w:rsidR="00A63815" w:rsidRPr="003C107B">
        <w:rPr>
          <w:rFonts w:ascii="Times New Roman" w:hAnsi="Times New Roman" w:cs="Times New Roman"/>
          <w:color w:val="000000" w:themeColor="text1"/>
          <w:sz w:val="24"/>
          <w:szCs w:val="24"/>
        </w:rPr>
        <w:t>.</w:t>
      </w:r>
    </w:p>
    <w:p w14:paraId="5765115D" w14:textId="1EC34C7A" w:rsidR="00A63815" w:rsidRPr="003C107B" w:rsidRDefault="00A63815"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Git is a version control system for tracking changes in files and coordinating work on those files among multiple people. It is primarily used for source code management in software development. It is a distributed revision control system and is very useful to support software development workflows.</w:t>
      </w:r>
    </w:p>
    <w:p w14:paraId="541A2F8F" w14:textId="77777777" w:rsidR="00A63815" w:rsidRPr="003C107B" w:rsidRDefault="00A63815" w:rsidP="003C107B">
      <w:pPr>
        <w:pStyle w:val="ListParagraph"/>
        <w:spacing w:line="360" w:lineRule="auto"/>
        <w:ind w:left="1440"/>
        <w:rPr>
          <w:rFonts w:ascii="Times New Roman" w:hAnsi="Times New Roman" w:cs="Times New Roman"/>
          <w:color w:val="000000" w:themeColor="text1"/>
          <w:sz w:val="24"/>
          <w:szCs w:val="24"/>
        </w:rPr>
      </w:pPr>
    </w:p>
    <w:p w14:paraId="00000069" w14:textId="6B999F98"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difference between GIT and SVN?</w:t>
      </w:r>
    </w:p>
    <w:p w14:paraId="7F8C7896" w14:textId="44A684FC" w:rsidR="004355E7" w:rsidRPr="003C107B" w:rsidRDefault="004355E7"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The difference between Git and SVN version control systems is that Git is a distributed version control system, whereas SVN is a centralized version control system. Git uses multiple repositories including a centralized repository and server, as well as some local repositories</w:t>
      </w:r>
    </w:p>
    <w:p w14:paraId="15A9C219" w14:textId="77777777" w:rsidR="004355E7" w:rsidRPr="003C107B" w:rsidRDefault="004355E7" w:rsidP="003C107B">
      <w:pPr>
        <w:pStyle w:val="ListParagraph"/>
        <w:spacing w:line="360" w:lineRule="auto"/>
        <w:ind w:left="1440"/>
        <w:rPr>
          <w:rFonts w:ascii="Times New Roman" w:hAnsi="Times New Roman" w:cs="Times New Roman"/>
          <w:color w:val="000000" w:themeColor="text1"/>
          <w:sz w:val="24"/>
          <w:szCs w:val="24"/>
        </w:rPr>
      </w:pPr>
    </w:p>
    <w:p w14:paraId="0000006A" w14:textId="5E59AC61"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advantages of using GIT?</w:t>
      </w:r>
    </w:p>
    <w:p w14:paraId="07C8F812" w14:textId="21BC34E7" w:rsidR="004355E7" w:rsidRPr="003C107B" w:rsidRDefault="004355E7" w:rsidP="00A83BBE">
      <w:pPr>
        <w:pStyle w:val="ListParagraph"/>
        <w:numPr>
          <w:ilvl w:val="0"/>
          <w:numId w:val="16"/>
        </w:numPr>
        <w:shd w:val="clear" w:color="auto" w:fill="FFFFFF"/>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lastRenderedPageBreak/>
        <w:t>Most of the Git operations are fast, mainly because they are performed on local repository copy.</w:t>
      </w:r>
    </w:p>
    <w:p w14:paraId="4C465038" w14:textId="0787A59B" w:rsidR="002271BF" w:rsidRPr="003C107B" w:rsidRDefault="002271BF" w:rsidP="00A83BBE">
      <w:pPr>
        <w:pStyle w:val="ListParagraph"/>
        <w:numPr>
          <w:ilvl w:val="0"/>
          <w:numId w:val="16"/>
        </w:numPr>
        <w:shd w:val="clear" w:color="auto" w:fill="FFFFFF"/>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Adding and moving files.</w:t>
      </w:r>
    </w:p>
    <w:p w14:paraId="79E8E932" w14:textId="6CF00135" w:rsidR="002271BF" w:rsidRPr="003C107B" w:rsidRDefault="002271BF" w:rsidP="00A83BBE">
      <w:pPr>
        <w:pStyle w:val="ListParagraph"/>
        <w:numPr>
          <w:ilvl w:val="0"/>
          <w:numId w:val="16"/>
        </w:numPr>
        <w:shd w:val="clear" w:color="auto" w:fill="FFFFFF"/>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It is possible to check the status of changes.</w:t>
      </w:r>
    </w:p>
    <w:p w14:paraId="3136F0FD" w14:textId="5A9800BB" w:rsidR="004355E7" w:rsidRPr="003C107B" w:rsidRDefault="002271BF" w:rsidP="00A83BBE">
      <w:pPr>
        <w:pStyle w:val="ListParagraph"/>
        <w:numPr>
          <w:ilvl w:val="0"/>
          <w:numId w:val="16"/>
        </w:numPr>
        <w:shd w:val="clear" w:color="auto" w:fill="FFFFFF"/>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 xml:space="preserve">It is possible to ignore certain files in the local repository directories using a file </w:t>
      </w:r>
      <w:r w:rsidR="00CB2E7B" w:rsidRPr="003C107B">
        <w:rPr>
          <w:rFonts w:ascii="Times New Roman" w:hAnsi="Times New Roman" w:cs="Times New Roman"/>
          <w:color w:val="000000" w:themeColor="text1"/>
          <w:sz w:val="24"/>
          <w:szCs w:val="24"/>
          <w:shd w:val="clear" w:color="auto" w:fill="FFFFFF"/>
        </w:rPr>
        <w:t>named. gitignore</w:t>
      </w:r>
      <w:r w:rsidRPr="003C107B">
        <w:rPr>
          <w:rFonts w:ascii="Times New Roman" w:hAnsi="Times New Roman" w:cs="Times New Roman"/>
          <w:color w:val="000000" w:themeColor="text1"/>
          <w:sz w:val="24"/>
          <w:szCs w:val="24"/>
          <w:shd w:val="clear" w:color="auto" w:fill="FFFFFF"/>
        </w:rPr>
        <w:t>. </w:t>
      </w:r>
    </w:p>
    <w:p w14:paraId="1E5639B1" w14:textId="77777777" w:rsidR="002271BF" w:rsidRPr="003C107B" w:rsidRDefault="002271BF" w:rsidP="003C107B">
      <w:pPr>
        <w:pStyle w:val="ListParagraph"/>
        <w:spacing w:line="360" w:lineRule="auto"/>
        <w:ind w:left="1440"/>
        <w:rPr>
          <w:rFonts w:ascii="Times New Roman" w:hAnsi="Times New Roman" w:cs="Times New Roman"/>
          <w:color w:val="000000" w:themeColor="text1"/>
          <w:sz w:val="24"/>
          <w:szCs w:val="24"/>
        </w:rPr>
      </w:pPr>
    </w:p>
    <w:p w14:paraId="0000006B" w14:textId="496CCF15"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Staging Area” or “Index” in GIT?</w:t>
      </w:r>
    </w:p>
    <w:p w14:paraId="6E514738" w14:textId="55044959" w:rsidR="00CB2E7B" w:rsidRPr="003C107B" w:rsidRDefault="00CB2E7B"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 ”Index” and “stage” is "cache", as in </w:t>
      </w:r>
      <w:r w:rsidRPr="003C107B">
        <w:rPr>
          <w:rStyle w:val="HTMLCode"/>
          <w:rFonts w:ascii="Times New Roman" w:eastAsia="Arial" w:hAnsi="Times New Roman" w:cs="Times New Roman"/>
          <w:color w:val="000000" w:themeColor="text1"/>
          <w:sz w:val="24"/>
          <w:szCs w:val="24"/>
          <w:bdr w:val="none" w:sz="0" w:space="0" w:color="auto" w:frame="1"/>
        </w:rPr>
        <w:t>git diff --cached</w:t>
      </w:r>
      <w:r w:rsidRPr="003C107B">
        <w:rPr>
          <w:rFonts w:ascii="Times New Roman" w:hAnsi="Times New Roman" w:cs="Times New Roman"/>
          <w:color w:val="000000" w:themeColor="text1"/>
          <w:sz w:val="24"/>
          <w:szCs w:val="24"/>
          <w:shd w:val="clear" w:color="auto" w:fill="FFFFFF"/>
        </w:rPr>
        <w:t>. It's all the same: it's the proto-commit that will turn into a commit when run </w:t>
      </w:r>
      <w:r w:rsidRPr="003C107B">
        <w:rPr>
          <w:rStyle w:val="HTMLCode"/>
          <w:rFonts w:ascii="Times New Roman" w:eastAsia="Arial" w:hAnsi="Times New Roman" w:cs="Times New Roman"/>
          <w:color w:val="000000" w:themeColor="text1"/>
          <w:sz w:val="24"/>
          <w:szCs w:val="24"/>
          <w:bdr w:val="none" w:sz="0" w:space="0" w:color="auto" w:frame="1"/>
        </w:rPr>
        <w:t>git commit</w:t>
      </w:r>
      <w:r w:rsidRPr="003C107B">
        <w:rPr>
          <w:rFonts w:ascii="Times New Roman" w:hAnsi="Times New Roman" w:cs="Times New Roman"/>
          <w:color w:val="000000" w:themeColor="text1"/>
          <w:sz w:val="24"/>
          <w:szCs w:val="24"/>
          <w:shd w:val="clear" w:color="auto" w:fill="FFFFFF"/>
        </w:rPr>
        <w:t> and supply a commit message.</w:t>
      </w:r>
    </w:p>
    <w:p w14:paraId="7E41CAC5" w14:textId="77777777" w:rsidR="002271BF" w:rsidRPr="003C107B" w:rsidRDefault="002271BF" w:rsidP="003C107B">
      <w:pPr>
        <w:pStyle w:val="ListParagraph"/>
        <w:spacing w:line="360" w:lineRule="auto"/>
        <w:ind w:left="1440"/>
        <w:rPr>
          <w:rFonts w:ascii="Times New Roman" w:hAnsi="Times New Roman" w:cs="Times New Roman"/>
          <w:color w:val="000000" w:themeColor="text1"/>
          <w:sz w:val="24"/>
          <w:szCs w:val="24"/>
        </w:rPr>
      </w:pPr>
    </w:p>
    <w:p w14:paraId="0000006C" w14:textId="6FDC5C27"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GIT stash?</w:t>
      </w:r>
    </w:p>
    <w:p w14:paraId="3B744291" w14:textId="30267B79" w:rsidR="00CB2E7B" w:rsidRPr="003C107B" w:rsidRDefault="00AB29B2"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Use git stash when you want to record the current state of the working directory and the index but want to go back to a clean working directory. The command saves local modifications away and reverts the working directory to match the HEAD commit.</w:t>
      </w:r>
    </w:p>
    <w:p w14:paraId="4F5B9CB5" w14:textId="77777777" w:rsidR="00AB29B2" w:rsidRPr="003C107B" w:rsidRDefault="00AB29B2" w:rsidP="003C107B">
      <w:pPr>
        <w:pStyle w:val="ListParagraph"/>
        <w:spacing w:line="360" w:lineRule="auto"/>
        <w:ind w:left="1440"/>
        <w:rPr>
          <w:rFonts w:ascii="Times New Roman" w:hAnsi="Times New Roman" w:cs="Times New Roman"/>
          <w:color w:val="000000" w:themeColor="text1"/>
          <w:sz w:val="24"/>
          <w:szCs w:val="24"/>
        </w:rPr>
      </w:pPr>
    </w:p>
    <w:p w14:paraId="0000006D" w14:textId="4D44A9DF"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function of git clone?</w:t>
      </w:r>
    </w:p>
    <w:p w14:paraId="5E35C174" w14:textId="65D94F3C" w:rsidR="00AB29B2" w:rsidRPr="003C107B" w:rsidRDefault="00AB29B2"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git clone is primarily used to point to an existing repository and make a clone or </w:t>
      </w:r>
      <w:r w:rsidRPr="003C107B">
        <w:rPr>
          <w:rFonts w:ascii="Times New Roman" w:hAnsi="Times New Roman" w:cs="Times New Roman"/>
          <w:b/>
          <w:bCs/>
          <w:color w:val="000000" w:themeColor="text1"/>
          <w:sz w:val="24"/>
          <w:szCs w:val="24"/>
          <w:shd w:val="clear" w:color="auto" w:fill="FFFFFF"/>
        </w:rPr>
        <w:t>copy</w:t>
      </w:r>
      <w:r w:rsidRPr="003C107B">
        <w:rPr>
          <w:rFonts w:ascii="Times New Roman" w:hAnsi="Times New Roman" w:cs="Times New Roman"/>
          <w:color w:val="000000" w:themeColor="text1"/>
          <w:sz w:val="24"/>
          <w:szCs w:val="24"/>
          <w:shd w:val="clear" w:color="auto" w:fill="FFFFFF"/>
        </w:rPr>
        <w:t> of that repository at in a new directory, at another location.</w:t>
      </w:r>
    </w:p>
    <w:p w14:paraId="5CC19A85" w14:textId="77777777" w:rsidR="00AB29B2" w:rsidRPr="003C107B" w:rsidRDefault="00AB29B2" w:rsidP="003C107B">
      <w:pPr>
        <w:pStyle w:val="ListParagraph"/>
        <w:spacing w:line="360" w:lineRule="auto"/>
        <w:ind w:left="1440"/>
        <w:rPr>
          <w:rFonts w:ascii="Times New Roman" w:hAnsi="Times New Roman" w:cs="Times New Roman"/>
          <w:color w:val="000000" w:themeColor="text1"/>
          <w:sz w:val="24"/>
          <w:szCs w:val="24"/>
        </w:rPr>
      </w:pPr>
    </w:p>
    <w:p w14:paraId="0000006E" w14:textId="24306D00"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How can you create a repository in Git?</w:t>
      </w:r>
    </w:p>
    <w:p w14:paraId="4E8A23F0" w14:textId="77777777" w:rsidR="00AB29B2" w:rsidRPr="003C107B" w:rsidRDefault="00AB29B2" w:rsidP="00A83BBE">
      <w:pPr>
        <w:numPr>
          <w:ilvl w:val="0"/>
          <w:numId w:val="17"/>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Create a directory to contain the project.</w:t>
      </w:r>
    </w:p>
    <w:p w14:paraId="24919717" w14:textId="77777777" w:rsidR="00AB29B2" w:rsidRPr="003C107B" w:rsidRDefault="00AB29B2" w:rsidP="00A83BBE">
      <w:pPr>
        <w:numPr>
          <w:ilvl w:val="0"/>
          <w:numId w:val="17"/>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Go into the new directory.</w:t>
      </w:r>
    </w:p>
    <w:p w14:paraId="005E0C39" w14:textId="77777777" w:rsidR="00AB29B2" w:rsidRPr="003C107B" w:rsidRDefault="00AB29B2" w:rsidP="00A83BBE">
      <w:pPr>
        <w:numPr>
          <w:ilvl w:val="0"/>
          <w:numId w:val="17"/>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ype </w:t>
      </w:r>
      <w:r w:rsidRPr="003C107B">
        <w:rPr>
          <w:rFonts w:ascii="Times New Roman" w:eastAsia="Times New Roman" w:hAnsi="Times New Roman" w:cs="Times New Roman"/>
          <w:color w:val="000000" w:themeColor="text1"/>
          <w:sz w:val="24"/>
          <w:szCs w:val="24"/>
          <w:bdr w:val="single" w:sz="2" w:space="0" w:color="FFFFFF" w:frame="1"/>
          <w:shd w:val="clear" w:color="auto" w:fill="FFFFFF"/>
          <w:lang w:val="en-AU"/>
        </w:rPr>
        <w:t>git init</w:t>
      </w:r>
      <w:r w:rsidRPr="003C107B">
        <w:rPr>
          <w:rFonts w:ascii="Times New Roman" w:eastAsia="Times New Roman" w:hAnsi="Times New Roman" w:cs="Times New Roman"/>
          <w:color w:val="000000" w:themeColor="text1"/>
          <w:sz w:val="24"/>
          <w:szCs w:val="24"/>
          <w:lang w:val="en-AU"/>
        </w:rPr>
        <w:t>.</w:t>
      </w:r>
    </w:p>
    <w:p w14:paraId="3307A965" w14:textId="77777777" w:rsidR="00AB29B2" w:rsidRPr="003C107B" w:rsidRDefault="00AB29B2" w:rsidP="00A83BBE">
      <w:pPr>
        <w:numPr>
          <w:ilvl w:val="0"/>
          <w:numId w:val="17"/>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Write some code.</w:t>
      </w:r>
    </w:p>
    <w:p w14:paraId="47FA547F" w14:textId="4DE56B74" w:rsidR="00AB29B2" w:rsidRPr="003C107B" w:rsidRDefault="00AB29B2" w:rsidP="00A83BBE">
      <w:pPr>
        <w:numPr>
          <w:ilvl w:val="0"/>
          <w:numId w:val="17"/>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ype </w:t>
      </w:r>
      <w:r w:rsidRPr="003C107B">
        <w:rPr>
          <w:rFonts w:ascii="Times New Roman" w:eastAsia="Times New Roman" w:hAnsi="Times New Roman" w:cs="Times New Roman"/>
          <w:color w:val="000000" w:themeColor="text1"/>
          <w:sz w:val="24"/>
          <w:szCs w:val="24"/>
          <w:bdr w:val="single" w:sz="2" w:space="0" w:color="FFFFFF" w:frame="1"/>
          <w:shd w:val="clear" w:color="auto" w:fill="FFFFFF"/>
          <w:lang w:val="en-AU"/>
        </w:rPr>
        <w:t>git add</w:t>
      </w:r>
      <w:r w:rsidRPr="003C107B">
        <w:rPr>
          <w:rFonts w:ascii="Times New Roman" w:eastAsia="Times New Roman" w:hAnsi="Times New Roman" w:cs="Times New Roman"/>
          <w:color w:val="000000" w:themeColor="text1"/>
          <w:sz w:val="24"/>
          <w:szCs w:val="24"/>
          <w:lang w:val="en-AU"/>
        </w:rPr>
        <w:t xml:space="preserve"> to add the files </w:t>
      </w:r>
    </w:p>
    <w:p w14:paraId="698854F7" w14:textId="77777777" w:rsidR="00AB29B2" w:rsidRPr="003C107B" w:rsidRDefault="00AB29B2" w:rsidP="00A83BBE">
      <w:pPr>
        <w:numPr>
          <w:ilvl w:val="0"/>
          <w:numId w:val="17"/>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ype </w:t>
      </w:r>
      <w:r w:rsidRPr="003C107B">
        <w:rPr>
          <w:rFonts w:ascii="Times New Roman" w:eastAsia="Times New Roman" w:hAnsi="Times New Roman" w:cs="Times New Roman"/>
          <w:color w:val="000000" w:themeColor="text1"/>
          <w:sz w:val="24"/>
          <w:szCs w:val="24"/>
          <w:bdr w:val="single" w:sz="2" w:space="0" w:color="FFFFFF" w:frame="1"/>
          <w:shd w:val="clear" w:color="auto" w:fill="FFFFFF"/>
          <w:lang w:val="en-AU"/>
        </w:rPr>
        <w:t>git commit</w:t>
      </w:r>
      <w:r w:rsidRPr="003C107B">
        <w:rPr>
          <w:rFonts w:ascii="Times New Roman" w:eastAsia="Times New Roman" w:hAnsi="Times New Roman" w:cs="Times New Roman"/>
          <w:color w:val="000000" w:themeColor="text1"/>
          <w:sz w:val="24"/>
          <w:szCs w:val="24"/>
          <w:lang w:val="en-AU"/>
        </w:rPr>
        <w:t>.</w:t>
      </w:r>
    </w:p>
    <w:p w14:paraId="70D26A25" w14:textId="77777777" w:rsidR="00AB29B2" w:rsidRPr="003C107B" w:rsidRDefault="00AB29B2" w:rsidP="003C107B">
      <w:pPr>
        <w:pStyle w:val="ListParagraph"/>
        <w:spacing w:line="360" w:lineRule="auto"/>
        <w:ind w:left="1440"/>
        <w:rPr>
          <w:rFonts w:ascii="Times New Roman" w:hAnsi="Times New Roman" w:cs="Times New Roman"/>
          <w:color w:val="000000" w:themeColor="text1"/>
          <w:sz w:val="24"/>
          <w:szCs w:val="24"/>
        </w:rPr>
      </w:pPr>
    </w:p>
    <w:p w14:paraId="00000070" w14:textId="0D731EA0"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difference between ‘git remote’ and ‘git clone’?</w:t>
      </w:r>
    </w:p>
    <w:p w14:paraId="146A9D45" w14:textId="49006EF0" w:rsidR="00AB29B2" w:rsidRPr="003C107B" w:rsidRDefault="00AB29B2"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lastRenderedPageBreak/>
        <w:t xml:space="preserve">Git clone is used to copy or clone a different repository whereas </w:t>
      </w:r>
      <w:r w:rsidRPr="003C107B">
        <w:rPr>
          <w:rStyle w:val="Emphasis"/>
          <w:rFonts w:ascii="Times New Roman" w:hAnsi="Times New Roman" w:cs="Times New Roman"/>
          <w:i w:val="0"/>
          <w:iCs w:val="0"/>
          <w:color w:val="000000" w:themeColor="text1"/>
          <w:sz w:val="24"/>
          <w:szCs w:val="24"/>
          <w:shd w:val="clear" w:color="auto" w:fill="FFFFFF"/>
        </w:rPr>
        <w:t>git remote</w:t>
      </w:r>
      <w:r w:rsidRPr="003C107B">
        <w:rPr>
          <w:rFonts w:ascii="Times New Roman" w:hAnsi="Times New Roman" w:cs="Times New Roman"/>
          <w:color w:val="000000" w:themeColor="text1"/>
          <w:sz w:val="24"/>
          <w:szCs w:val="24"/>
          <w:shd w:val="clear" w:color="auto" w:fill="FFFFFF"/>
        </w:rPr>
        <w:t> is used to refer to a remote repository or your central repository.</w:t>
      </w:r>
    </w:p>
    <w:p w14:paraId="30ACC47B" w14:textId="77777777" w:rsidR="00AB29B2" w:rsidRPr="003C107B" w:rsidRDefault="00AB29B2" w:rsidP="003C107B">
      <w:pPr>
        <w:spacing w:line="360" w:lineRule="auto"/>
        <w:rPr>
          <w:rFonts w:ascii="Times New Roman" w:hAnsi="Times New Roman" w:cs="Times New Roman"/>
          <w:color w:val="000000" w:themeColor="text1"/>
          <w:sz w:val="24"/>
          <w:szCs w:val="24"/>
        </w:rPr>
      </w:pPr>
    </w:p>
    <w:p w14:paraId="00000071" w14:textId="692095AE"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function of ‘git diff ’ in git?</w:t>
      </w:r>
    </w:p>
    <w:p w14:paraId="221B22F5" w14:textId="54B35102" w:rsidR="00AB29B2" w:rsidRPr="003C107B" w:rsidRDefault="00AB29B2" w:rsidP="003C107B">
      <w:pPr>
        <w:pStyle w:val="ListParagraph"/>
        <w:spacing w:line="360" w:lineRule="auto"/>
        <w:ind w:left="1440"/>
        <w:rPr>
          <w:rStyle w:val="Strong"/>
          <w:rFonts w:ascii="Times New Roman" w:hAnsi="Times New Roman" w:cs="Times New Roman"/>
          <w:b w:val="0"/>
          <w:bCs w:val="0"/>
          <w:color w:val="000000" w:themeColor="text1"/>
          <w:sz w:val="24"/>
          <w:szCs w:val="24"/>
        </w:rPr>
      </w:pPr>
      <w:r w:rsidRPr="003C107B">
        <w:rPr>
          <w:rStyle w:val="Strong"/>
          <w:rFonts w:ascii="Times New Roman" w:hAnsi="Times New Roman" w:cs="Times New Roman"/>
          <w:b w:val="0"/>
          <w:bCs w:val="0"/>
          <w:color w:val="000000" w:themeColor="text1"/>
          <w:sz w:val="24"/>
          <w:szCs w:val="24"/>
        </w:rPr>
        <w:t>Diff command is used in git to track the difference between the changes made on a file.</w:t>
      </w:r>
    </w:p>
    <w:p w14:paraId="7E379549" w14:textId="77777777" w:rsidR="00AB29B2" w:rsidRPr="003C107B" w:rsidRDefault="00AB29B2" w:rsidP="003C107B">
      <w:pPr>
        <w:pStyle w:val="ListParagraph"/>
        <w:spacing w:line="360" w:lineRule="auto"/>
        <w:ind w:left="1440"/>
        <w:rPr>
          <w:rFonts w:ascii="Times New Roman" w:hAnsi="Times New Roman" w:cs="Times New Roman"/>
          <w:b/>
          <w:bCs/>
          <w:color w:val="000000" w:themeColor="text1"/>
          <w:sz w:val="24"/>
          <w:szCs w:val="24"/>
        </w:rPr>
      </w:pPr>
    </w:p>
    <w:p w14:paraId="00000072" w14:textId="616CE274"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Explain what the commit message is?</w:t>
      </w:r>
    </w:p>
    <w:p w14:paraId="2938615F" w14:textId="3F34C570" w:rsidR="00AB29B2" w:rsidRPr="003C107B" w:rsidRDefault="00AB29B2"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A git commit is a change (or “patch”) to code. A commit message is attached to that change — not the code itself. Accordingly, when you write a commit message you are writing it as if it's about to be applied, rather than about what you just did.</w:t>
      </w:r>
    </w:p>
    <w:p w14:paraId="309B6660" w14:textId="77777777" w:rsidR="00AB29B2" w:rsidRPr="003C107B" w:rsidRDefault="00AB29B2" w:rsidP="003C107B">
      <w:pPr>
        <w:pStyle w:val="ListParagraph"/>
        <w:spacing w:line="360" w:lineRule="auto"/>
        <w:ind w:left="1440"/>
        <w:rPr>
          <w:rFonts w:ascii="Times New Roman" w:hAnsi="Times New Roman" w:cs="Times New Roman"/>
          <w:color w:val="000000" w:themeColor="text1"/>
          <w:sz w:val="24"/>
          <w:szCs w:val="24"/>
        </w:rPr>
      </w:pPr>
    </w:p>
    <w:p w14:paraId="00000073" w14:textId="3156EE56"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y is it advisable to create an additional commit rather than amending an existing commit?</w:t>
      </w:r>
    </w:p>
    <w:p w14:paraId="05870370" w14:textId="02E0B469" w:rsidR="00F828F4" w:rsidRPr="003C107B" w:rsidRDefault="00AB29B2"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Because the amend operation will destroy the state that was previously saved in a commit. If it’s just the commit message being changed then that’s not an issue</w:t>
      </w:r>
      <w:r w:rsidR="00F828F4" w:rsidRPr="003C107B">
        <w:rPr>
          <w:rFonts w:ascii="Times New Roman" w:hAnsi="Times New Roman" w:cs="Times New Roman"/>
          <w:color w:val="000000" w:themeColor="text1"/>
          <w:sz w:val="24"/>
          <w:szCs w:val="24"/>
          <w:shd w:val="clear" w:color="auto" w:fill="FFFFFF"/>
        </w:rPr>
        <w:t>.</w:t>
      </w:r>
    </w:p>
    <w:p w14:paraId="0175C7C9" w14:textId="77777777" w:rsidR="00F828F4" w:rsidRPr="003C107B" w:rsidRDefault="00F828F4" w:rsidP="003C107B">
      <w:pPr>
        <w:pStyle w:val="ListParagraph"/>
        <w:spacing w:line="360" w:lineRule="auto"/>
        <w:ind w:left="1440"/>
        <w:rPr>
          <w:rFonts w:ascii="Times New Roman" w:hAnsi="Times New Roman" w:cs="Times New Roman"/>
          <w:color w:val="000000" w:themeColor="text1"/>
          <w:sz w:val="24"/>
          <w:szCs w:val="24"/>
          <w:shd w:val="clear" w:color="auto" w:fill="FFFFFF"/>
        </w:rPr>
      </w:pPr>
    </w:p>
    <w:p w14:paraId="00000074" w14:textId="5386E815" w:rsidR="00D71330" w:rsidRPr="003C107B" w:rsidRDefault="00D57363" w:rsidP="00A83BBE">
      <w:pPr>
        <w:pStyle w:val="ListParagraph"/>
        <w:numPr>
          <w:ilvl w:val="0"/>
          <w:numId w:val="15"/>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Rebasing</w:t>
      </w:r>
      <w:r w:rsidR="00F828F4" w:rsidRPr="003C107B">
        <w:rPr>
          <w:rFonts w:ascii="Times New Roman" w:hAnsi="Times New Roman" w:cs="Times New Roman"/>
          <w:color w:val="000000" w:themeColor="text1"/>
          <w:sz w:val="24"/>
          <w:szCs w:val="24"/>
        </w:rPr>
        <w:t>?</w:t>
      </w:r>
    </w:p>
    <w:p w14:paraId="79824511" w14:textId="59DEE7A0" w:rsidR="00F828F4" w:rsidRPr="003C107B" w:rsidRDefault="00F828F4"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In Git, the rebase command integrates changes from one branch into another. It is an alternative to the better known "merge" command. </w:t>
      </w:r>
    </w:p>
    <w:p w14:paraId="713D17B6" w14:textId="77777777" w:rsidR="00F828F4" w:rsidRPr="003C107B" w:rsidRDefault="00F828F4" w:rsidP="003C107B">
      <w:pPr>
        <w:pBdr>
          <w:bottom w:val="single" w:sz="4" w:space="1" w:color="auto"/>
        </w:pBdr>
        <w:spacing w:line="360" w:lineRule="auto"/>
        <w:rPr>
          <w:rFonts w:ascii="Times New Roman" w:hAnsi="Times New Roman" w:cs="Times New Roman"/>
          <w:color w:val="000000" w:themeColor="text1"/>
          <w:sz w:val="24"/>
          <w:szCs w:val="24"/>
        </w:rPr>
      </w:pPr>
    </w:p>
    <w:p w14:paraId="14E7EB6C" w14:textId="77777777" w:rsidR="00F828F4" w:rsidRPr="003C107B" w:rsidRDefault="00F828F4" w:rsidP="003C107B">
      <w:pPr>
        <w:spacing w:line="360" w:lineRule="auto"/>
        <w:rPr>
          <w:rFonts w:ascii="Times New Roman" w:hAnsi="Times New Roman" w:cs="Times New Roman"/>
          <w:b/>
          <w:bCs/>
          <w:color w:val="000000" w:themeColor="text1"/>
          <w:sz w:val="24"/>
          <w:szCs w:val="24"/>
          <w:u w:val="single"/>
        </w:rPr>
      </w:pPr>
    </w:p>
    <w:p w14:paraId="00000076" w14:textId="50101AFB"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Maven Fundamentals</w:t>
      </w:r>
    </w:p>
    <w:p w14:paraId="00000077" w14:textId="77777777" w:rsidR="00D71330" w:rsidRPr="003C107B" w:rsidRDefault="00D71330" w:rsidP="003C107B">
      <w:pPr>
        <w:spacing w:line="360" w:lineRule="auto"/>
        <w:rPr>
          <w:rFonts w:ascii="Times New Roman" w:hAnsi="Times New Roman" w:cs="Times New Roman"/>
          <w:color w:val="000000" w:themeColor="text1"/>
          <w:sz w:val="24"/>
          <w:szCs w:val="24"/>
        </w:rPr>
      </w:pPr>
    </w:p>
    <w:p w14:paraId="00000078" w14:textId="5B7A2F74"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Explain what is Maven? How does it work?</w:t>
      </w:r>
    </w:p>
    <w:p w14:paraId="7256A055" w14:textId="018F9EC8" w:rsidR="00F828F4" w:rsidRPr="003C107B" w:rsidRDefault="00F828F4"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Maven is a powerful project management tool that is based on POM (project object model). It is used for projects build, dependency and documentation. </w:t>
      </w:r>
    </w:p>
    <w:p w14:paraId="7DCB0F35" w14:textId="77777777" w:rsidR="00F828F4" w:rsidRPr="003C107B" w:rsidRDefault="00F828F4" w:rsidP="003C107B">
      <w:pPr>
        <w:pStyle w:val="ListParagraph"/>
        <w:spacing w:line="360" w:lineRule="auto"/>
        <w:ind w:left="1440"/>
        <w:rPr>
          <w:rFonts w:ascii="Times New Roman" w:hAnsi="Times New Roman" w:cs="Times New Roman"/>
          <w:color w:val="000000" w:themeColor="text1"/>
          <w:sz w:val="24"/>
          <w:szCs w:val="24"/>
        </w:rPr>
      </w:pPr>
    </w:p>
    <w:p w14:paraId="00000079" w14:textId="7AC29E43"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 xml:space="preserve">Explain what </w:t>
      </w:r>
      <w:r w:rsidR="00F828F4" w:rsidRPr="003C107B">
        <w:rPr>
          <w:rFonts w:ascii="Times New Roman" w:hAnsi="Times New Roman" w:cs="Times New Roman"/>
          <w:color w:val="000000" w:themeColor="text1"/>
          <w:sz w:val="24"/>
          <w:szCs w:val="24"/>
        </w:rPr>
        <w:t>POM and its significance is?</w:t>
      </w:r>
    </w:p>
    <w:p w14:paraId="173E78C9" w14:textId="7FE3075A" w:rsidR="0060700A" w:rsidRPr="003C107B" w:rsidRDefault="00323F6F"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lastRenderedPageBreak/>
        <w:t>A Project Object Model or POM is the fundamental unit of work in Maven. It is an XML file that contains information about the project and configuration details used by Maven to build the project.</w:t>
      </w:r>
    </w:p>
    <w:p w14:paraId="439E02F4" w14:textId="77777777" w:rsidR="00323F6F" w:rsidRPr="003C107B" w:rsidRDefault="00323F6F" w:rsidP="003C107B">
      <w:pPr>
        <w:spacing w:line="360" w:lineRule="auto"/>
        <w:rPr>
          <w:rFonts w:ascii="Times New Roman" w:hAnsi="Times New Roman" w:cs="Times New Roman"/>
          <w:color w:val="000000" w:themeColor="text1"/>
          <w:sz w:val="24"/>
          <w:szCs w:val="24"/>
        </w:rPr>
      </w:pPr>
    </w:p>
    <w:p w14:paraId="0000007A" w14:textId="09B4C795" w:rsidR="00D71330" w:rsidRPr="003C107B" w:rsidRDefault="00323F6F"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Explain what a Maven artefact is</w:t>
      </w:r>
      <w:r w:rsidR="00D57363" w:rsidRPr="003C107B">
        <w:rPr>
          <w:rFonts w:ascii="Times New Roman" w:hAnsi="Times New Roman" w:cs="Times New Roman"/>
          <w:color w:val="000000" w:themeColor="text1"/>
          <w:sz w:val="24"/>
          <w:szCs w:val="24"/>
        </w:rPr>
        <w:t>?</w:t>
      </w:r>
    </w:p>
    <w:p w14:paraId="333D9CA7" w14:textId="41DB763E" w:rsidR="00323F6F" w:rsidRPr="003C107B" w:rsidRDefault="00323F6F"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Fonts w:ascii="Times New Roman" w:hAnsi="Times New Roman" w:cs="Times New Roman"/>
          <w:color w:val="000000" w:themeColor="text1"/>
          <w:sz w:val="24"/>
          <w:szCs w:val="24"/>
          <w:shd w:val="clear" w:color="auto" w:fill="FFFFFF"/>
        </w:rPr>
        <w:t>A Maven Artefact is a Java class that represents the kind of "name" that gets dereferenced by a repository manager into a repository manager artefact.</w:t>
      </w:r>
    </w:p>
    <w:p w14:paraId="1B53FB79" w14:textId="77777777" w:rsidR="00323F6F" w:rsidRPr="003C107B" w:rsidRDefault="00323F6F" w:rsidP="003C107B">
      <w:pPr>
        <w:pStyle w:val="ListParagraph"/>
        <w:spacing w:line="360" w:lineRule="auto"/>
        <w:ind w:left="1440"/>
        <w:rPr>
          <w:rFonts w:ascii="Times New Roman" w:hAnsi="Times New Roman" w:cs="Times New Roman"/>
          <w:color w:val="000000" w:themeColor="text1"/>
          <w:sz w:val="24"/>
          <w:szCs w:val="24"/>
        </w:rPr>
      </w:pPr>
    </w:p>
    <w:p w14:paraId="0000007B" w14:textId="6DC2DABE"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List out the dependency scope in Maven?</w:t>
      </w:r>
    </w:p>
    <w:p w14:paraId="674E9D23" w14:textId="720A75F3" w:rsidR="00323F6F" w:rsidRPr="003C107B" w:rsidRDefault="00323F6F" w:rsidP="003C107B">
      <w:pPr>
        <w:pStyle w:val="ListParagraph"/>
        <w:spacing w:line="360" w:lineRule="auto"/>
        <w:ind w:left="1440"/>
        <w:rPr>
          <w:rFonts w:ascii="Times New Roman" w:hAnsi="Times New Roman" w:cs="Times New Roman"/>
          <w:color w:val="000000" w:themeColor="text1"/>
          <w:sz w:val="24"/>
          <w:szCs w:val="24"/>
          <w:shd w:val="clear" w:color="auto" w:fill="FFFFFF"/>
        </w:rPr>
      </w:pPr>
      <w:r w:rsidRPr="003C107B">
        <w:rPr>
          <w:rStyle w:val="Strong"/>
          <w:rFonts w:ascii="Times New Roman" w:hAnsi="Times New Roman" w:cs="Times New Roman"/>
          <w:b w:val="0"/>
          <w:bCs w:val="0"/>
          <w:color w:val="000000" w:themeColor="text1"/>
          <w:sz w:val="24"/>
          <w:szCs w:val="24"/>
          <w:shd w:val="clear" w:color="auto" w:fill="FFFFFF"/>
        </w:rPr>
        <w:t>Maven dependency scope</w:t>
      </w:r>
      <w:r w:rsidRPr="003C107B">
        <w:rPr>
          <w:rFonts w:ascii="Times New Roman" w:hAnsi="Times New Roman" w:cs="Times New Roman"/>
          <w:color w:val="000000" w:themeColor="text1"/>
          <w:sz w:val="24"/>
          <w:szCs w:val="24"/>
          <w:shd w:val="clear" w:color="auto" w:fill="FFFFFF"/>
        </w:rPr>
        <w:t> attribute is used to specify the visibility of a dependency, relative to the different lifecycle phases (build, test, runtime etc). Maven provides six scopes i.e. compile, providing and runtime.</w:t>
      </w:r>
    </w:p>
    <w:p w14:paraId="165BDD9F" w14:textId="77777777" w:rsidR="008721CD" w:rsidRPr="003C107B" w:rsidRDefault="008721CD" w:rsidP="003C107B">
      <w:pPr>
        <w:pStyle w:val="ListParagraph"/>
        <w:spacing w:line="360" w:lineRule="auto"/>
        <w:ind w:left="1440"/>
        <w:rPr>
          <w:rFonts w:ascii="Times New Roman" w:hAnsi="Times New Roman" w:cs="Times New Roman"/>
          <w:color w:val="000000" w:themeColor="text1"/>
          <w:sz w:val="24"/>
          <w:szCs w:val="24"/>
        </w:rPr>
      </w:pPr>
    </w:p>
    <w:p w14:paraId="0000007C" w14:textId="03D5A080"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List out what are the build phases in Maven?</w:t>
      </w:r>
    </w:p>
    <w:p w14:paraId="21BFE8DB" w14:textId="48E31607"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validate check if all information necessary for the build is available</w:t>
      </w:r>
    </w:p>
    <w:p w14:paraId="5A54CC0F" w14:textId="77777777"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compile: compile the source code</w:t>
      </w:r>
    </w:p>
    <w:p w14:paraId="022545A0" w14:textId="77777777"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est-compile: compile the test source code</w:t>
      </w:r>
    </w:p>
    <w:p w14:paraId="6AECCD5C" w14:textId="77777777"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est: run unit tests</w:t>
      </w:r>
    </w:p>
    <w:p w14:paraId="198F3225" w14:textId="77777777"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package: package compiled source code into the distributable format (jar, war, …)</w:t>
      </w:r>
    </w:p>
    <w:p w14:paraId="25837941" w14:textId="77777777"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integration-test: process and deploy the package if needed to run integration tests</w:t>
      </w:r>
    </w:p>
    <w:p w14:paraId="3FCF74DA" w14:textId="48F64ADF"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install install the package to a local repository</w:t>
      </w:r>
    </w:p>
    <w:p w14:paraId="14C2988E" w14:textId="6A5DB65A" w:rsidR="008721CD" w:rsidRPr="003C107B" w:rsidRDefault="008721CD" w:rsidP="00A83BBE">
      <w:pPr>
        <w:pStyle w:val="ListParagraph"/>
        <w:numPr>
          <w:ilvl w:val="0"/>
          <w:numId w:val="19"/>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AU"/>
        </w:rPr>
      </w:pPr>
      <w:r w:rsidRPr="003C107B">
        <w:rPr>
          <w:rFonts w:ascii="Times New Roman" w:eastAsia="Times New Roman" w:hAnsi="Times New Roman" w:cs="Times New Roman"/>
          <w:color w:val="000000" w:themeColor="text1"/>
          <w:sz w:val="24"/>
          <w:szCs w:val="24"/>
          <w:lang w:val="en-AU"/>
        </w:rPr>
        <w:t>deploy copy the package to the remote repository.</w:t>
      </w:r>
    </w:p>
    <w:p w14:paraId="27C2796B" w14:textId="77777777" w:rsidR="008721CD" w:rsidRPr="003C107B" w:rsidRDefault="008721CD" w:rsidP="003C107B">
      <w:pPr>
        <w:pStyle w:val="ListParagraph"/>
        <w:spacing w:line="360" w:lineRule="auto"/>
        <w:ind w:left="1440"/>
        <w:rPr>
          <w:rFonts w:ascii="Times New Roman" w:hAnsi="Times New Roman" w:cs="Times New Roman"/>
          <w:color w:val="000000" w:themeColor="text1"/>
          <w:sz w:val="24"/>
          <w:szCs w:val="24"/>
        </w:rPr>
      </w:pPr>
    </w:p>
    <w:p w14:paraId="0000007D" w14:textId="3DA63D06"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 xml:space="preserve">Mention the </w:t>
      </w:r>
      <w:r w:rsidR="00F828F4" w:rsidRPr="003C107B">
        <w:rPr>
          <w:rFonts w:ascii="Times New Roman" w:hAnsi="Times New Roman" w:cs="Times New Roman"/>
          <w:color w:val="000000" w:themeColor="text1"/>
          <w:sz w:val="24"/>
          <w:szCs w:val="24"/>
        </w:rPr>
        <w:t>three-build</w:t>
      </w:r>
      <w:r w:rsidRPr="003C107B">
        <w:rPr>
          <w:rFonts w:ascii="Times New Roman" w:hAnsi="Times New Roman" w:cs="Times New Roman"/>
          <w:color w:val="000000" w:themeColor="text1"/>
          <w:sz w:val="24"/>
          <w:szCs w:val="24"/>
        </w:rPr>
        <w:t xml:space="preserve"> lifecycle of Maven?</w:t>
      </w:r>
    </w:p>
    <w:p w14:paraId="2D7FF336" w14:textId="10544CAC" w:rsidR="008721CD" w:rsidRPr="003C107B" w:rsidRDefault="008721CD"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shd w:val="clear" w:color="auto" w:fill="FFFFFF"/>
        </w:rPr>
        <w:t>There are three built-in build lifecycles: default, clean and site. The default lifecycle handles your project deployment, the clean lifecycle handles project cleaning, while the site lifecycle handles the creation of your project's site documentation.</w:t>
      </w:r>
    </w:p>
    <w:p w14:paraId="76C6658B" w14:textId="77777777" w:rsidR="008721CD" w:rsidRPr="003C107B" w:rsidRDefault="008721CD" w:rsidP="003C107B">
      <w:pPr>
        <w:pStyle w:val="ListParagraph"/>
        <w:spacing w:line="360" w:lineRule="auto"/>
        <w:ind w:left="1440"/>
        <w:rPr>
          <w:rFonts w:ascii="Times New Roman" w:hAnsi="Times New Roman" w:cs="Times New Roman"/>
          <w:color w:val="000000" w:themeColor="text1"/>
          <w:sz w:val="24"/>
          <w:szCs w:val="24"/>
        </w:rPr>
      </w:pPr>
    </w:p>
    <w:p w14:paraId="0000007E" w14:textId="792D59AF"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List out what are the aspects does Maven Manages?</w:t>
      </w:r>
    </w:p>
    <w:p w14:paraId="174FFFF0"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t>Build.</w:t>
      </w:r>
    </w:p>
    <w:p w14:paraId="731A64BD"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lastRenderedPageBreak/>
        <w:t>Documentation.</w:t>
      </w:r>
    </w:p>
    <w:p w14:paraId="56979C99"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t>Reporting.</w:t>
      </w:r>
    </w:p>
    <w:p w14:paraId="115F6FD4"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t>Dependencies.</w:t>
      </w:r>
    </w:p>
    <w:p w14:paraId="1551CE1E"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t>SCMs.</w:t>
      </w:r>
    </w:p>
    <w:p w14:paraId="7E5D0DEA"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t>Releases.</w:t>
      </w:r>
    </w:p>
    <w:p w14:paraId="52EBD2FA"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t>Distribution.</w:t>
      </w:r>
    </w:p>
    <w:p w14:paraId="3C099C29" w14:textId="77777777" w:rsidR="008721CD" w:rsidRPr="003C107B" w:rsidRDefault="008721CD" w:rsidP="00A83BBE">
      <w:pPr>
        <w:pStyle w:val="ListParagraph"/>
        <w:numPr>
          <w:ilvl w:val="0"/>
          <w:numId w:val="20"/>
        </w:numPr>
        <w:spacing w:line="360" w:lineRule="auto"/>
        <w:rPr>
          <w:rFonts w:ascii="Times New Roman" w:hAnsi="Times New Roman" w:cs="Times New Roman"/>
          <w:sz w:val="24"/>
          <w:szCs w:val="24"/>
          <w:lang w:val="en-AU"/>
        </w:rPr>
      </w:pPr>
      <w:r w:rsidRPr="003C107B">
        <w:rPr>
          <w:rFonts w:ascii="Times New Roman" w:hAnsi="Times New Roman" w:cs="Times New Roman"/>
          <w:sz w:val="24"/>
          <w:szCs w:val="24"/>
          <w:lang w:val="en-AU"/>
        </w:rPr>
        <w:t>Mailing </w:t>
      </w:r>
      <w:r w:rsidRPr="003C107B">
        <w:rPr>
          <w:rFonts w:ascii="Times New Roman" w:hAnsi="Times New Roman" w:cs="Times New Roman"/>
          <w:b/>
          <w:bCs/>
          <w:sz w:val="24"/>
          <w:szCs w:val="24"/>
          <w:lang w:val="en-AU"/>
        </w:rPr>
        <w:t>list</w:t>
      </w:r>
      <w:r w:rsidRPr="003C107B">
        <w:rPr>
          <w:rFonts w:ascii="Times New Roman" w:hAnsi="Times New Roman" w:cs="Times New Roman"/>
          <w:sz w:val="24"/>
          <w:szCs w:val="24"/>
          <w:lang w:val="en-AU"/>
        </w:rPr>
        <w:t>.</w:t>
      </w:r>
    </w:p>
    <w:p w14:paraId="21C16708" w14:textId="77777777" w:rsidR="008721CD" w:rsidRPr="003C107B" w:rsidRDefault="008721CD" w:rsidP="003C107B">
      <w:pPr>
        <w:pStyle w:val="ListParagraph"/>
        <w:spacing w:line="360" w:lineRule="auto"/>
        <w:ind w:left="1440"/>
        <w:rPr>
          <w:rFonts w:ascii="Times New Roman" w:hAnsi="Times New Roman" w:cs="Times New Roman"/>
          <w:color w:val="000000" w:themeColor="text1"/>
          <w:sz w:val="24"/>
          <w:szCs w:val="24"/>
        </w:rPr>
      </w:pPr>
    </w:p>
    <w:p w14:paraId="0000007F" w14:textId="52EFEB32"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Explain what a Maven Repository is? What are their types?</w:t>
      </w:r>
    </w:p>
    <w:p w14:paraId="11085973" w14:textId="3E4B813A" w:rsidR="008721CD" w:rsidRPr="003C107B" w:rsidRDefault="008721CD" w:rsidP="003C107B">
      <w:pPr>
        <w:pStyle w:val="ListParagraph"/>
        <w:spacing w:line="360" w:lineRule="auto"/>
        <w:ind w:left="1440"/>
        <w:rPr>
          <w:rFonts w:ascii="Times New Roman" w:eastAsia="Times New Roman" w:hAnsi="Times New Roman" w:cs="Times New Roman"/>
          <w:sz w:val="24"/>
          <w:szCs w:val="24"/>
          <w:lang w:val="en-AU"/>
        </w:rPr>
      </w:pPr>
      <w:r w:rsidRPr="003C107B">
        <w:rPr>
          <w:rFonts w:ascii="Times New Roman" w:hAnsi="Times New Roman" w:cs="Times New Roman"/>
          <w:sz w:val="24"/>
          <w:szCs w:val="24"/>
          <w:shd w:val="clear" w:color="auto" w:fill="FFFFFF"/>
        </w:rPr>
        <w:t xml:space="preserve"> A repository is a directory where all the project jars, library jar, plugins or any other project specific artefacts are stored and can be used by Maven easily. There are three types- </w:t>
      </w:r>
      <w:r w:rsidRPr="003C107B">
        <w:rPr>
          <w:rFonts w:ascii="Times New Roman" w:eastAsia="Times New Roman" w:hAnsi="Times New Roman" w:cs="Times New Roman"/>
          <w:sz w:val="24"/>
          <w:szCs w:val="24"/>
          <w:lang w:val="en-AU"/>
        </w:rPr>
        <w:t>local, central, remote.</w:t>
      </w:r>
    </w:p>
    <w:p w14:paraId="56AF3595" w14:textId="77777777" w:rsidR="008721CD" w:rsidRPr="003C107B" w:rsidRDefault="008721CD" w:rsidP="003C107B">
      <w:pPr>
        <w:pStyle w:val="ListParagraph"/>
        <w:spacing w:line="360" w:lineRule="auto"/>
        <w:ind w:left="1440"/>
        <w:rPr>
          <w:rFonts w:ascii="Times New Roman" w:hAnsi="Times New Roman" w:cs="Times New Roman"/>
          <w:color w:val="000000" w:themeColor="text1"/>
          <w:sz w:val="24"/>
          <w:szCs w:val="24"/>
        </w:rPr>
      </w:pPr>
    </w:p>
    <w:p w14:paraId="00000080" w14:textId="4BB0CFF9"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Explain how you can exclude dependency?</w:t>
      </w:r>
    </w:p>
    <w:p w14:paraId="07AB8DDC" w14:textId="30F576B2" w:rsidR="008721CD" w:rsidRPr="003C107B" w:rsidRDefault="008721CD" w:rsidP="003C107B">
      <w:pPr>
        <w:pStyle w:val="ListParagraph"/>
        <w:spacing w:line="360" w:lineRule="auto"/>
        <w:ind w:left="1440"/>
        <w:rPr>
          <w:rFonts w:ascii="Times New Roman" w:hAnsi="Times New Roman" w:cs="Times New Roman"/>
          <w:color w:val="222222"/>
          <w:sz w:val="24"/>
          <w:szCs w:val="24"/>
          <w:shd w:val="clear" w:color="auto" w:fill="FFFFFF"/>
        </w:rPr>
      </w:pPr>
      <w:r w:rsidRPr="003C107B">
        <w:rPr>
          <w:rFonts w:ascii="Times New Roman" w:hAnsi="Times New Roman" w:cs="Times New Roman"/>
          <w:color w:val="000000" w:themeColor="text1"/>
          <w:sz w:val="24"/>
          <w:szCs w:val="24"/>
          <w:shd w:val="clear" w:color="auto" w:fill="FFFFFF"/>
        </w:rPr>
        <w:t xml:space="preserve">There we can exclude all transitive dependencies without specifying groupId and artifactId of the dependencies. So need to </w:t>
      </w:r>
      <w:r w:rsidRPr="003C107B">
        <w:rPr>
          <w:rFonts w:ascii="Times New Roman" w:hAnsi="Times New Roman" w:cs="Times New Roman"/>
          <w:color w:val="222222"/>
          <w:sz w:val="24"/>
          <w:szCs w:val="24"/>
          <w:shd w:val="clear" w:color="auto" w:fill="FFFFFF"/>
        </w:rPr>
        <w:t>use astric(*) character as groupid and artifactid of the dependency. </w:t>
      </w:r>
    </w:p>
    <w:p w14:paraId="53D7566A" w14:textId="77777777" w:rsidR="008721CD" w:rsidRPr="003C107B" w:rsidRDefault="008721CD" w:rsidP="003C107B">
      <w:pPr>
        <w:pStyle w:val="ListParagraph"/>
        <w:spacing w:line="360" w:lineRule="auto"/>
        <w:ind w:left="1440"/>
        <w:rPr>
          <w:rFonts w:ascii="Times New Roman" w:hAnsi="Times New Roman" w:cs="Times New Roman"/>
          <w:color w:val="000000" w:themeColor="text1"/>
          <w:sz w:val="24"/>
          <w:szCs w:val="24"/>
        </w:rPr>
      </w:pPr>
    </w:p>
    <w:p w14:paraId="00000081" w14:textId="4E477976" w:rsidR="00D71330" w:rsidRPr="003C107B" w:rsidRDefault="00D57363" w:rsidP="00A83BBE">
      <w:pPr>
        <w:pStyle w:val="ListParagraph"/>
        <w:numPr>
          <w:ilvl w:val="0"/>
          <w:numId w:val="18"/>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For POM what are the minimum required elements?</w:t>
      </w:r>
    </w:p>
    <w:p w14:paraId="59D15E32" w14:textId="77777777" w:rsidR="00277D4B" w:rsidRPr="003C107B" w:rsidRDefault="00277D4B" w:rsidP="003C107B">
      <w:pPr>
        <w:shd w:val="clear" w:color="auto" w:fill="FFFFFF"/>
        <w:spacing w:after="150" w:line="360" w:lineRule="auto"/>
        <w:ind w:left="720" w:firstLine="720"/>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The minimum requirement for a POM are the following:</w:t>
      </w:r>
    </w:p>
    <w:p w14:paraId="5017893E" w14:textId="77777777" w:rsidR="00277D4B" w:rsidRPr="003C107B" w:rsidRDefault="00277D4B" w:rsidP="00A83BBE">
      <w:pPr>
        <w:pStyle w:val="ListParagraph"/>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project root</w:t>
      </w:r>
    </w:p>
    <w:p w14:paraId="31F8EAA3" w14:textId="77777777" w:rsidR="00277D4B" w:rsidRPr="003C107B" w:rsidRDefault="00277D4B" w:rsidP="00A83BBE">
      <w:pPr>
        <w:pStyle w:val="ListParagraph"/>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modelVersion - should be set to 4.0.0</w:t>
      </w:r>
    </w:p>
    <w:p w14:paraId="354E4442" w14:textId="77777777" w:rsidR="00277D4B" w:rsidRPr="003C107B" w:rsidRDefault="00277D4B" w:rsidP="00A83BBE">
      <w:pPr>
        <w:pStyle w:val="ListParagraph"/>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groupId - the id of the project's group.</w:t>
      </w:r>
    </w:p>
    <w:p w14:paraId="169D780A" w14:textId="77777777" w:rsidR="00277D4B" w:rsidRPr="003C107B" w:rsidRDefault="00277D4B" w:rsidP="00A83BBE">
      <w:pPr>
        <w:pStyle w:val="ListParagraph"/>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artifactId - the id of the artifact (project)</w:t>
      </w:r>
    </w:p>
    <w:p w14:paraId="3212C5DD" w14:textId="77777777" w:rsidR="00277D4B" w:rsidRPr="003C107B" w:rsidRDefault="00277D4B" w:rsidP="00A83BBE">
      <w:pPr>
        <w:pStyle w:val="ListParagraph"/>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val="en-AU"/>
        </w:rPr>
      </w:pPr>
      <w:r w:rsidRPr="003C107B">
        <w:rPr>
          <w:rFonts w:ascii="Times New Roman" w:eastAsia="Times New Roman" w:hAnsi="Times New Roman" w:cs="Times New Roman"/>
          <w:color w:val="000000" w:themeColor="text1"/>
          <w:sz w:val="24"/>
          <w:szCs w:val="24"/>
          <w:lang w:val="en-AU"/>
        </w:rPr>
        <w:t>version - the version of the artifact under the specified group</w:t>
      </w:r>
    </w:p>
    <w:p w14:paraId="270B8F3E" w14:textId="77777777" w:rsidR="00277D4B" w:rsidRPr="003C107B" w:rsidRDefault="00277D4B" w:rsidP="003C107B">
      <w:pPr>
        <w:pStyle w:val="ListParagraph"/>
        <w:spacing w:line="360" w:lineRule="auto"/>
        <w:ind w:left="1440"/>
        <w:rPr>
          <w:rFonts w:ascii="Times New Roman" w:hAnsi="Times New Roman" w:cs="Times New Roman"/>
          <w:color w:val="000000" w:themeColor="text1"/>
          <w:sz w:val="24"/>
          <w:szCs w:val="24"/>
        </w:rPr>
      </w:pPr>
    </w:p>
    <w:p w14:paraId="34AEEFB7" w14:textId="77777777" w:rsidR="008721CD" w:rsidRPr="003C107B" w:rsidRDefault="008721CD" w:rsidP="003C107B">
      <w:pPr>
        <w:pBdr>
          <w:bottom w:val="single" w:sz="4" w:space="1" w:color="auto"/>
        </w:pBdr>
        <w:spacing w:line="360" w:lineRule="auto"/>
        <w:rPr>
          <w:rFonts w:ascii="Times New Roman" w:hAnsi="Times New Roman" w:cs="Times New Roman"/>
          <w:color w:val="000000" w:themeColor="text1"/>
          <w:sz w:val="24"/>
          <w:szCs w:val="24"/>
        </w:rPr>
      </w:pPr>
    </w:p>
    <w:p w14:paraId="01A1B861" w14:textId="77777777" w:rsidR="008B08A5" w:rsidRPr="003C107B" w:rsidRDefault="008B08A5" w:rsidP="003C107B">
      <w:pPr>
        <w:spacing w:line="360" w:lineRule="auto"/>
        <w:rPr>
          <w:rFonts w:ascii="Times New Roman" w:hAnsi="Times New Roman" w:cs="Times New Roman"/>
          <w:color w:val="000000" w:themeColor="text1"/>
          <w:sz w:val="24"/>
          <w:szCs w:val="24"/>
        </w:rPr>
      </w:pPr>
    </w:p>
    <w:p w14:paraId="00000084" w14:textId="5D6187C0" w:rsidR="00D71330" w:rsidRPr="003C107B" w:rsidRDefault="00D57363" w:rsidP="003C107B">
      <w:pPr>
        <w:spacing w:line="360" w:lineRule="auto"/>
        <w:rPr>
          <w:rFonts w:ascii="Times New Roman" w:hAnsi="Times New Roman" w:cs="Times New Roman"/>
          <w:b/>
          <w:bCs/>
          <w:color w:val="000000" w:themeColor="text1"/>
          <w:sz w:val="24"/>
          <w:szCs w:val="24"/>
          <w:u w:val="single"/>
        </w:rPr>
      </w:pPr>
      <w:r w:rsidRPr="003C107B">
        <w:rPr>
          <w:rFonts w:ascii="Times New Roman" w:hAnsi="Times New Roman" w:cs="Times New Roman"/>
          <w:b/>
          <w:bCs/>
          <w:color w:val="000000" w:themeColor="text1"/>
          <w:sz w:val="24"/>
          <w:szCs w:val="24"/>
          <w:u w:val="single"/>
        </w:rPr>
        <w:t>CI/CD</w:t>
      </w:r>
    </w:p>
    <w:p w14:paraId="00000085" w14:textId="77777777" w:rsidR="00D71330" w:rsidRPr="003C107B" w:rsidRDefault="00D71330" w:rsidP="003C107B">
      <w:pPr>
        <w:spacing w:line="360" w:lineRule="auto"/>
        <w:rPr>
          <w:rFonts w:ascii="Times New Roman" w:hAnsi="Times New Roman" w:cs="Times New Roman"/>
          <w:color w:val="000000" w:themeColor="text1"/>
          <w:sz w:val="24"/>
          <w:szCs w:val="24"/>
        </w:rPr>
      </w:pPr>
    </w:p>
    <w:p w14:paraId="00000086" w14:textId="393DDFDF"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fundamental differences between DevOps &amp; Agile?</w:t>
      </w:r>
    </w:p>
    <w:p w14:paraId="15C24DFF" w14:textId="43E133CD" w:rsidR="00C3505A" w:rsidRPr="003C107B" w:rsidRDefault="00C3505A"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lastRenderedPageBreak/>
        <w:t>Agile refers to an iterative approach which focuses on collaboration, customer feedback, and small, rapid releases whereas DevOps is considered a practice of bringing development and operations teams together.</w:t>
      </w:r>
    </w:p>
    <w:p w14:paraId="318D054F" w14:textId="7DD31617" w:rsidR="00C3505A" w:rsidRPr="003C107B" w:rsidRDefault="00C3505A"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Agile helps to manage complex projects whereas DevOps central concept is to manage end-to-end engineering processes.</w:t>
      </w:r>
    </w:p>
    <w:p w14:paraId="6A998BF8" w14:textId="77777777" w:rsidR="00C3505A" w:rsidRPr="003C107B" w:rsidRDefault="00C3505A" w:rsidP="003C107B">
      <w:pPr>
        <w:pStyle w:val="ListParagraph"/>
        <w:spacing w:line="360" w:lineRule="auto"/>
        <w:ind w:left="1440"/>
        <w:rPr>
          <w:rFonts w:ascii="Times New Roman" w:hAnsi="Times New Roman" w:cs="Times New Roman"/>
          <w:sz w:val="24"/>
          <w:szCs w:val="24"/>
        </w:rPr>
      </w:pPr>
    </w:p>
    <w:p w14:paraId="00000087" w14:textId="7C7B4298"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is the need for DevOps?</w:t>
      </w:r>
    </w:p>
    <w:p w14:paraId="1D0BB072" w14:textId="57B18523" w:rsidR="00C3505A" w:rsidRPr="003C107B" w:rsidRDefault="00C3505A" w:rsidP="003C107B">
      <w:pPr>
        <w:pStyle w:val="ListParagraph"/>
        <w:spacing w:line="360" w:lineRule="auto"/>
        <w:ind w:left="1440"/>
        <w:rPr>
          <w:rFonts w:ascii="Times New Roman" w:hAnsi="Times New Roman" w:cs="Times New Roman"/>
          <w:color w:val="222222"/>
          <w:sz w:val="24"/>
          <w:szCs w:val="24"/>
          <w:shd w:val="clear" w:color="auto" w:fill="FFFFFF"/>
        </w:rPr>
      </w:pPr>
      <w:r w:rsidRPr="003C107B">
        <w:rPr>
          <w:rFonts w:ascii="Times New Roman" w:hAnsi="Times New Roman" w:cs="Times New Roman"/>
          <w:color w:val="222222"/>
          <w:sz w:val="24"/>
          <w:szCs w:val="24"/>
          <w:shd w:val="clear" w:color="auto" w:fill="FFFFFF"/>
        </w:rPr>
        <w:t>DevOps describes a culture and set of processes that bring development and operations teams together to complete software development. It allows organizations to create and improve products at a faster pace than they can with traditional software development approaches.</w:t>
      </w:r>
    </w:p>
    <w:p w14:paraId="504D7BB0" w14:textId="77777777" w:rsidR="00C3505A" w:rsidRPr="003C107B" w:rsidRDefault="00C3505A" w:rsidP="003C107B">
      <w:pPr>
        <w:pStyle w:val="ListParagraph"/>
        <w:spacing w:line="360" w:lineRule="auto"/>
        <w:ind w:left="1440"/>
        <w:rPr>
          <w:rFonts w:ascii="Times New Roman" w:hAnsi="Times New Roman" w:cs="Times New Roman"/>
          <w:color w:val="000000" w:themeColor="text1"/>
          <w:sz w:val="24"/>
          <w:szCs w:val="24"/>
        </w:rPr>
      </w:pPr>
    </w:p>
    <w:p w14:paraId="00000088" w14:textId="41895C7E"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advantages of DevOps?</w:t>
      </w:r>
    </w:p>
    <w:p w14:paraId="4DAE1F72" w14:textId="0ABFA5BF" w:rsidR="00C3505A" w:rsidRPr="003C107B" w:rsidRDefault="00C3505A"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color w:val="000000" w:themeColor="text1"/>
          <w:sz w:val="24"/>
          <w:szCs w:val="24"/>
        </w:rPr>
        <w:t>Faster delivery of features. More stable operating environments. Improved communication and collaboration.</w:t>
      </w:r>
    </w:p>
    <w:p w14:paraId="4F0C5CE8" w14:textId="77777777" w:rsidR="00C3505A" w:rsidRPr="003C107B" w:rsidRDefault="00C3505A" w:rsidP="003C107B">
      <w:pPr>
        <w:pStyle w:val="ListParagraph"/>
        <w:spacing w:line="360" w:lineRule="auto"/>
        <w:ind w:left="1440"/>
        <w:rPr>
          <w:rFonts w:ascii="Times New Roman" w:hAnsi="Times New Roman" w:cs="Times New Roman"/>
          <w:color w:val="000000" w:themeColor="text1"/>
          <w:sz w:val="24"/>
          <w:szCs w:val="24"/>
        </w:rPr>
      </w:pPr>
    </w:p>
    <w:p w14:paraId="0000008A" w14:textId="752D05E9"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success factors for Continuous Integration?</w:t>
      </w:r>
    </w:p>
    <w:p w14:paraId="5B48B8B3" w14:textId="6CC88B37" w:rsidR="00C3505A" w:rsidRPr="003C107B" w:rsidRDefault="00C3505A" w:rsidP="003C107B">
      <w:pPr>
        <w:pStyle w:val="ListParagraph"/>
        <w:spacing w:line="360" w:lineRule="auto"/>
        <w:ind w:left="1440"/>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 xml:space="preserve">The success Factors for Continuous Integration are the right stuff, communicate results, </w:t>
      </w:r>
      <w:r w:rsidR="003D7A1B" w:rsidRPr="003C107B">
        <w:rPr>
          <w:rFonts w:ascii="Times New Roman" w:hAnsi="Times New Roman" w:cs="Times New Roman"/>
          <w:color w:val="000000" w:themeColor="text1"/>
          <w:sz w:val="24"/>
          <w:szCs w:val="24"/>
        </w:rPr>
        <w:t>testing the application, proving requirements, enforcing architecture.</w:t>
      </w:r>
    </w:p>
    <w:p w14:paraId="6491A461" w14:textId="77777777" w:rsidR="003D7A1B" w:rsidRPr="003C107B" w:rsidRDefault="003D7A1B" w:rsidP="003C107B">
      <w:pPr>
        <w:pStyle w:val="ListParagraph"/>
        <w:spacing w:line="360" w:lineRule="auto"/>
        <w:ind w:left="1440"/>
        <w:rPr>
          <w:rFonts w:ascii="Times New Roman" w:hAnsi="Times New Roman" w:cs="Times New Roman"/>
          <w:color w:val="000000" w:themeColor="text1"/>
          <w:sz w:val="24"/>
          <w:szCs w:val="24"/>
        </w:rPr>
      </w:pPr>
    </w:p>
    <w:p w14:paraId="0000008B" w14:textId="67F01B7B"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differences between continuous integration, continuous delivery, and continuous deployment?</w:t>
      </w:r>
    </w:p>
    <w:p w14:paraId="015B3ECA" w14:textId="7C8F0F52" w:rsidR="003D7A1B" w:rsidRPr="003C107B" w:rsidRDefault="003D7A1B" w:rsidP="003C107B">
      <w:pPr>
        <w:pStyle w:val="ListParagraph"/>
        <w:spacing w:line="360" w:lineRule="auto"/>
        <w:ind w:left="1440"/>
        <w:rPr>
          <w:rFonts w:ascii="Times New Roman" w:hAnsi="Times New Roman" w:cs="Times New Roman"/>
          <w:sz w:val="24"/>
          <w:szCs w:val="24"/>
        </w:rPr>
      </w:pPr>
      <w:r w:rsidRPr="003C107B">
        <w:rPr>
          <w:rStyle w:val="Strong"/>
          <w:rFonts w:ascii="Times New Roman" w:hAnsi="Times New Roman" w:cs="Times New Roman"/>
          <w:b w:val="0"/>
          <w:bCs w:val="0"/>
          <w:sz w:val="24"/>
          <w:szCs w:val="24"/>
        </w:rPr>
        <w:t>In Continuous Deployment</w:t>
      </w:r>
      <w:r w:rsidRPr="003C107B">
        <w:rPr>
          <w:rFonts w:ascii="Times New Roman" w:hAnsi="Times New Roman" w:cs="Times New Roman"/>
          <w:sz w:val="24"/>
          <w:szCs w:val="24"/>
        </w:rPr>
        <w:t xml:space="preserve">, every change that is made is automatically deployed to production.  In </w:t>
      </w:r>
      <w:r w:rsidRPr="003C107B">
        <w:rPr>
          <w:rStyle w:val="Strong"/>
          <w:rFonts w:ascii="Times New Roman" w:hAnsi="Times New Roman" w:cs="Times New Roman"/>
          <w:b w:val="0"/>
          <w:bCs w:val="0"/>
          <w:sz w:val="24"/>
          <w:szCs w:val="24"/>
        </w:rPr>
        <w:t>Continuous Integration</w:t>
      </w:r>
      <w:r w:rsidRPr="003C107B">
        <w:rPr>
          <w:rFonts w:ascii="Times New Roman" w:hAnsi="Times New Roman" w:cs="Times New Roman"/>
          <w:sz w:val="24"/>
          <w:szCs w:val="24"/>
        </w:rPr>
        <w:t>, merging all code from all developers to one central branch of the repository  many times a day trying to avoid conflicts in the code in the future. Continuous delivery is an extension of continuous integration to make sure that you can release new changes to your customers quickly in a sustainable way. </w:t>
      </w:r>
    </w:p>
    <w:p w14:paraId="174BA8EA" w14:textId="77777777" w:rsidR="003D7A1B" w:rsidRPr="003C107B" w:rsidRDefault="003D7A1B" w:rsidP="003C107B">
      <w:pPr>
        <w:pStyle w:val="ListParagraph"/>
        <w:spacing w:line="360" w:lineRule="auto"/>
        <w:ind w:left="1440"/>
        <w:rPr>
          <w:rFonts w:ascii="Times New Roman" w:hAnsi="Times New Roman" w:cs="Times New Roman"/>
          <w:sz w:val="24"/>
          <w:szCs w:val="24"/>
        </w:rPr>
      </w:pPr>
    </w:p>
    <w:p w14:paraId="0000008C" w14:textId="2C7BD9B9"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role does the Quality Assurance (QA) team play in DevOps?</w:t>
      </w:r>
    </w:p>
    <w:p w14:paraId="207B076A" w14:textId="10A17B7B" w:rsidR="003D7A1B" w:rsidRPr="003C107B" w:rsidRDefault="003D7A1B" w:rsidP="003C107B">
      <w:pPr>
        <w:pStyle w:val="ListParagraph"/>
        <w:spacing w:line="360" w:lineRule="auto"/>
        <w:ind w:left="1440"/>
        <w:rPr>
          <w:rFonts w:ascii="Times New Roman" w:hAnsi="Times New Roman" w:cs="Times New Roman"/>
          <w:color w:val="222222"/>
          <w:sz w:val="24"/>
          <w:szCs w:val="24"/>
          <w:shd w:val="clear" w:color="auto" w:fill="FFFFFF"/>
        </w:rPr>
      </w:pPr>
      <w:r w:rsidRPr="003C107B">
        <w:rPr>
          <w:rFonts w:ascii="Times New Roman" w:hAnsi="Times New Roman" w:cs="Times New Roman"/>
          <w:color w:val="222222"/>
          <w:sz w:val="24"/>
          <w:szCs w:val="24"/>
          <w:shd w:val="clear" w:color="auto" w:fill="FFFFFF"/>
        </w:rPr>
        <w:t xml:space="preserve">In DevOps, QA quickly feeds fresh development code into the production environment with the collaboration of the DevOps team, who then provide the </w:t>
      </w:r>
      <w:r w:rsidRPr="003C107B">
        <w:rPr>
          <w:rFonts w:ascii="Times New Roman" w:hAnsi="Times New Roman" w:cs="Times New Roman"/>
          <w:color w:val="222222"/>
          <w:sz w:val="24"/>
          <w:szCs w:val="24"/>
          <w:shd w:val="clear" w:color="auto" w:fill="FFFFFF"/>
        </w:rPr>
        <w:lastRenderedPageBreak/>
        <w:t>necessary tools and infrastructure to make it a process smooth, making sure all changes function as expected.</w:t>
      </w:r>
    </w:p>
    <w:p w14:paraId="0269F691" w14:textId="3C400B46" w:rsidR="003D7A1B" w:rsidRPr="003C107B" w:rsidRDefault="003D7A1B" w:rsidP="003C107B">
      <w:pPr>
        <w:pStyle w:val="ListParagraph"/>
        <w:spacing w:line="360" w:lineRule="auto"/>
        <w:ind w:left="1440"/>
        <w:rPr>
          <w:rFonts w:ascii="Times New Roman" w:hAnsi="Times New Roman" w:cs="Times New Roman"/>
          <w:color w:val="000000" w:themeColor="text1"/>
          <w:sz w:val="24"/>
          <w:szCs w:val="24"/>
        </w:rPr>
      </w:pPr>
    </w:p>
    <w:p w14:paraId="0000008E" w14:textId="1BB5B15A"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What are the best practices for DevOps implementation?</w:t>
      </w:r>
    </w:p>
    <w:p w14:paraId="1617D125" w14:textId="44F67846" w:rsidR="003D7A1B" w:rsidRPr="003C107B" w:rsidRDefault="003D7A1B" w:rsidP="00A83BBE">
      <w:pPr>
        <w:pStyle w:val="ListParagraph"/>
        <w:numPr>
          <w:ilvl w:val="0"/>
          <w:numId w:val="23"/>
        </w:numPr>
        <w:spacing w:line="360" w:lineRule="auto"/>
        <w:rPr>
          <w:rFonts w:ascii="Times New Roman" w:hAnsi="Times New Roman" w:cs="Times New Roman"/>
          <w:sz w:val="24"/>
          <w:szCs w:val="24"/>
        </w:rPr>
      </w:pPr>
      <w:r w:rsidRPr="003C107B">
        <w:rPr>
          <w:rFonts w:ascii="Times New Roman" w:hAnsi="Times New Roman" w:cs="Times New Roman"/>
          <w:sz w:val="24"/>
          <w:szCs w:val="24"/>
        </w:rPr>
        <w:t>Version Control For All Production Artefacts</w:t>
      </w:r>
    </w:p>
    <w:p w14:paraId="211EFA08" w14:textId="77777777" w:rsidR="003D7A1B" w:rsidRPr="003C107B" w:rsidRDefault="003D7A1B" w:rsidP="00A83BBE">
      <w:pPr>
        <w:pStyle w:val="ListParagraph"/>
        <w:numPr>
          <w:ilvl w:val="0"/>
          <w:numId w:val="23"/>
        </w:numPr>
        <w:spacing w:line="360" w:lineRule="auto"/>
        <w:rPr>
          <w:rFonts w:ascii="Times New Roman" w:hAnsi="Times New Roman" w:cs="Times New Roman"/>
          <w:sz w:val="24"/>
          <w:szCs w:val="24"/>
        </w:rPr>
      </w:pPr>
      <w:r w:rsidRPr="003C107B">
        <w:rPr>
          <w:rFonts w:ascii="Times New Roman" w:hAnsi="Times New Roman" w:cs="Times New Roman"/>
          <w:sz w:val="24"/>
          <w:szCs w:val="24"/>
        </w:rPr>
        <w:t>Continuous Integration and Deployment</w:t>
      </w:r>
    </w:p>
    <w:p w14:paraId="4CC1ACAE" w14:textId="77777777" w:rsidR="003D7A1B" w:rsidRPr="003C107B" w:rsidRDefault="003D7A1B" w:rsidP="00A83BBE">
      <w:pPr>
        <w:pStyle w:val="ListParagraph"/>
        <w:numPr>
          <w:ilvl w:val="0"/>
          <w:numId w:val="23"/>
        </w:numPr>
        <w:spacing w:line="360" w:lineRule="auto"/>
        <w:rPr>
          <w:rFonts w:ascii="Times New Roman" w:hAnsi="Times New Roman" w:cs="Times New Roman"/>
          <w:sz w:val="24"/>
          <w:szCs w:val="24"/>
        </w:rPr>
      </w:pPr>
      <w:r w:rsidRPr="003C107B">
        <w:rPr>
          <w:rFonts w:ascii="Times New Roman" w:hAnsi="Times New Roman" w:cs="Times New Roman"/>
          <w:sz w:val="24"/>
          <w:szCs w:val="24"/>
        </w:rPr>
        <w:t>Automated Acceptance Testing</w:t>
      </w:r>
    </w:p>
    <w:p w14:paraId="166B23EA" w14:textId="0F83FE63" w:rsidR="003D7A1B" w:rsidRPr="003C107B" w:rsidRDefault="003D7A1B" w:rsidP="00A83BBE">
      <w:pPr>
        <w:pStyle w:val="ListParagraph"/>
        <w:numPr>
          <w:ilvl w:val="0"/>
          <w:numId w:val="23"/>
        </w:numPr>
        <w:spacing w:line="360" w:lineRule="auto"/>
        <w:rPr>
          <w:rFonts w:ascii="Times New Roman" w:hAnsi="Times New Roman" w:cs="Times New Roman"/>
          <w:sz w:val="24"/>
          <w:szCs w:val="24"/>
        </w:rPr>
      </w:pPr>
      <w:r w:rsidRPr="003C107B">
        <w:rPr>
          <w:rFonts w:ascii="Times New Roman" w:hAnsi="Times New Roman" w:cs="Times New Roman"/>
          <w:sz w:val="24"/>
          <w:szCs w:val="24"/>
        </w:rPr>
        <w:t>Proactive Monitoring of the Production Environment.</w:t>
      </w:r>
    </w:p>
    <w:p w14:paraId="246184BE" w14:textId="77777777" w:rsidR="003D7A1B" w:rsidRPr="003C107B" w:rsidRDefault="003D7A1B" w:rsidP="003C107B">
      <w:pPr>
        <w:pStyle w:val="ListParagraph"/>
        <w:spacing w:line="360" w:lineRule="auto"/>
        <w:ind w:left="1440"/>
        <w:rPr>
          <w:rFonts w:ascii="Times New Roman" w:hAnsi="Times New Roman" w:cs="Times New Roman"/>
          <w:color w:val="000000" w:themeColor="text1"/>
          <w:sz w:val="24"/>
          <w:szCs w:val="24"/>
        </w:rPr>
      </w:pPr>
    </w:p>
    <w:p w14:paraId="0000008F" w14:textId="4E5D5A5C" w:rsidR="00D71330" w:rsidRPr="003C107B" w:rsidRDefault="00D57363" w:rsidP="00A83BBE">
      <w:pPr>
        <w:pStyle w:val="ListParagraph"/>
        <w:numPr>
          <w:ilvl w:val="0"/>
          <w:numId w:val="22"/>
        </w:numPr>
        <w:spacing w:line="360" w:lineRule="auto"/>
        <w:rPr>
          <w:rFonts w:ascii="Times New Roman" w:hAnsi="Times New Roman" w:cs="Times New Roman"/>
          <w:color w:val="000000" w:themeColor="text1"/>
          <w:sz w:val="24"/>
          <w:szCs w:val="24"/>
        </w:rPr>
      </w:pPr>
      <w:r w:rsidRPr="003C107B">
        <w:rPr>
          <w:rFonts w:ascii="Times New Roman" w:hAnsi="Times New Roman" w:cs="Times New Roman"/>
          <w:color w:val="000000" w:themeColor="text1"/>
          <w:sz w:val="24"/>
          <w:szCs w:val="24"/>
        </w:rPr>
        <w:t>How will you approach when a project needs to implement DevOps?</w:t>
      </w:r>
    </w:p>
    <w:p w14:paraId="6E605482" w14:textId="01969385" w:rsidR="0087497F" w:rsidRPr="003C107B" w:rsidRDefault="0087497F" w:rsidP="003C107B">
      <w:pPr>
        <w:pStyle w:val="ListParagraph"/>
        <w:spacing w:line="360" w:lineRule="auto"/>
        <w:ind w:left="1440"/>
        <w:rPr>
          <w:rFonts w:ascii="Times New Roman" w:hAnsi="Times New Roman" w:cs="Times New Roman"/>
          <w:sz w:val="24"/>
          <w:szCs w:val="24"/>
        </w:rPr>
      </w:pPr>
      <w:r w:rsidRPr="003C107B">
        <w:rPr>
          <w:rFonts w:ascii="Times New Roman" w:hAnsi="Times New Roman" w:cs="Times New Roman"/>
          <w:sz w:val="24"/>
          <w:szCs w:val="24"/>
        </w:rPr>
        <w:t>The DevOps process flow is all about agility and automation. Each phase in the DevOps lifecycle focuses on closing the loop between development and operations and driving production through continuous development, integration, testing, monitoring and feedback, delivery, and deployment.</w:t>
      </w:r>
    </w:p>
    <w:p w14:paraId="243F569A" w14:textId="77777777" w:rsidR="0087497F" w:rsidRPr="003C107B" w:rsidRDefault="0087497F" w:rsidP="003C107B">
      <w:pPr>
        <w:pStyle w:val="ListParagraph"/>
        <w:spacing w:line="360" w:lineRule="auto"/>
        <w:ind w:left="1440"/>
        <w:rPr>
          <w:rFonts w:ascii="Times New Roman" w:hAnsi="Times New Roman" w:cs="Times New Roman"/>
          <w:color w:val="000000" w:themeColor="text1"/>
          <w:sz w:val="24"/>
          <w:szCs w:val="24"/>
        </w:rPr>
      </w:pPr>
    </w:p>
    <w:p w14:paraId="3029765E" w14:textId="77777777" w:rsidR="003D7A1B" w:rsidRPr="003C107B" w:rsidRDefault="003D7A1B" w:rsidP="003C107B">
      <w:pPr>
        <w:pStyle w:val="ListParagraph"/>
        <w:spacing w:line="360" w:lineRule="auto"/>
        <w:ind w:left="1440"/>
        <w:rPr>
          <w:rFonts w:ascii="Times New Roman" w:hAnsi="Times New Roman" w:cs="Times New Roman"/>
          <w:color w:val="000000" w:themeColor="text1"/>
          <w:sz w:val="24"/>
          <w:szCs w:val="24"/>
        </w:rPr>
      </w:pPr>
    </w:p>
    <w:sectPr w:rsidR="003D7A1B" w:rsidRPr="003C107B">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FA29D" w14:textId="77777777" w:rsidR="00237705" w:rsidRDefault="00237705" w:rsidP="00FA7D22">
      <w:pPr>
        <w:spacing w:line="240" w:lineRule="auto"/>
      </w:pPr>
      <w:r>
        <w:separator/>
      </w:r>
    </w:p>
  </w:endnote>
  <w:endnote w:type="continuationSeparator" w:id="0">
    <w:p w14:paraId="772890FA" w14:textId="77777777" w:rsidR="00237705" w:rsidRDefault="00237705" w:rsidP="00FA7D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6665F" w14:textId="77777777" w:rsidR="00237705" w:rsidRDefault="00237705" w:rsidP="00FA7D22">
      <w:pPr>
        <w:spacing w:line="240" w:lineRule="auto"/>
      </w:pPr>
      <w:r>
        <w:separator/>
      </w:r>
    </w:p>
  </w:footnote>
  <w:footnote w:type="continuationSeparator" w:id="0">
    <w:p w14:paraId="4880CD28" w14:textId="77777777" w:rsidR="00237705" w:rsidRDefault="00237705" w:rsidP="00FA7D2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12863"/>
    <w:multiLevelType w:val="hybridMultilevel"/>
    <w:tmpl w:val="13F287EA"/>
    <w:lvl w:ilvl="0" w:tplc="3FCCE10E">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076E7D"/>
    <w:multiLevelType w:val="hybridMultilevel"/>
    <w:tmpl w:val="26F4E4E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14DF65F4"/>
    <w:multiLevelType w:val="hybridMultilevel"/>
    <w:tmpl w:val="18F6E6C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 w15:restartNumberingAfterBreak="0">
    <w:nsid w:val="193C5B41"/>
    <w:multiLevelType w:val="hybridMultilevel"/>
    <w:tmpl w:val="30E8832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 w15:restartNumberingAfterBreak="0">
    <w:nsid w:val="1AA859E1"/>
    <w:multiLevelType w:val="hybridMultilevel"/>
    <w:tmpl w:val="9968A218"/>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5" w15:restartNumberingAfterBreak="0">
    <w:nsid w:val="230406D4"/>
    <w:multiLevelType w:val="hybridMultilevel"/>
    <w:tmpl w:val="24542126"/>
    <w:lvl w:ilvl="0" w:tplc="3FCCE10E">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A41760"/>
    <w:multiLevelType w:val="hybridMultilevel"/>
    <w:tmpl w:val="F82C5036"/>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2CB546D1"/>
    <w:multiLevelType w:val="hybridMultilevel"/>
    <w:tmpl w:val="2042D63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2E536499"/>
    <w:multiLevelType w:val="hybridMultilevel"/>
    <w:tmpl w:val="4B487FC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10673C3"/>
    <w:multiLevelType w:val="hybridMultilevel"/>
    <w:tmpl w:val="ABF2F7BE"/>
    <w:lvl w:ilvl="0" w:tplc="3FCCE10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343A59B3"/>
    <w:multiLevelType w:val="hybridMultilevel"/>
    <w:tmpl w:val="D8A4BF58"/>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1" w15:restartNumberingAfterBreak="0">
    <w:nsid w:val="39AE03C8"/>
    <w:multiLevelType w:val="hybridMultilevel"/>
    <w:tmpl w:val="817CF1D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 w15:restartNumberingAfterBreak="0">
    <w:nsid w:val="3C222E94"/>
    <w:multiLevelType w:val="hybridMultilevel"/>
    <w:tmpl w:val="6414E66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41650C22"/>
    <w:multiLevelType w:val="hybridMultilevel"/>
    <w:tmpl w:val="E19E062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44D14DBC"/>
    <w:multiLevelType w:val="hybridMultilevel"/>
    <w:tmpl w:val="D94CDB48"/>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5" w15:restartNumberingAfterBreak="0">
    <w:nsid w:val="4ABA04C2"/>
    <w:multiLevelType w:val="hybridMultilevel"/>
    <w:tmpl w:val="6854E9F2"/>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50550F2D"/>
    <w:multiLevelType w:val="hybridMultilevel"/>
    <w:tmpl w:val="BC5CA0E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7" w15:restartNumberingAfterBreak="0">
    <w:nsid w:val="694B3136"/>
    <w:multiLevelType w:val="hybridMultilevel"/>
    <w:tmpl w:val="126C3A7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6A917989"/>
    <w:multiLevelType w:val="hybridMultilevel"/>
    <w:tmpl w:val="B1A0EC6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6E6C0330"/>
    <w:multiLevelType w:val="hybridMultilevel"/>
    <w:tmpl w:val="779E6A1C"/>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71730D87"/>
    <w:multiLevelType w:val="hybridMultilevel"/>
    <w:tmpl w:val="0CDCB2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55752C3"/>
    <w:multiLevelType w:val="hybridMultilevel"/>
    <w:tmpl w:val="B8F6236A"/>
    <w:lvl w:ilvl="0" w:tplc="0C090001">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2" w15:restartNumberingAfterBreak="0">
    <w:nsid w:val="78633846"/>
    <w:multiLevelType w:val="hybridMultilevel"/>
    <w:tmpl w:val="05481A8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3" w15:restartNumberingAfterBreak="0">
    <w:nsid w:val="7C7325DA"/>
    <w:multiLevelType w:val="hybridMultilevel"/>
    <w:tmpl w:val="F0EC5480"/>
    <w:lvl w:ilvl="0" w:tplc="3FCCE10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7CBD2E26"/>
    <w:multiLevelType w:val="hybridMultilevel"/>
    <w:tmpl w:val="3C84EFE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num w:numId="1">
    <w:abstractNumId w:val="20"/>
  </w:num>
  <w:num w:numId="2">
    <w:abstractNumId w:val="9"/>
  </w:num>
  <w:num w:numId="3">
    <w:abstractNumId w:val="5"/>
  </w:num>
  <w:num w:numId="4">
    <w:abstractNumId w:val="0"/>
  </w:num>
  <w:num w:numId="5">
    <w:abstractNumId w:val="19"/>
  </w:num>
  <w:num w:numId="6">
    <w:abstractNumId w:val="18"/>
  </w:num>
  <w:num w:numId="7">
    <w:abstractNumId w:val="4"/>
  </w:num>
  <w:num w:numId="8">
    <w:abstractNumId w:val="22"/>
  </w:num>
  <w:num w:numId="9">
    <w:abstractNumId w:val="13"/>
  </w:num>
  <w:num w:numId="10">
    <w:abstractNumId w:val="1"/>
  </w:num>
  <w:num w:numId="11">
    <w:abstractNumId w:val="8"/>
  </w:num>
  <w:num w:numId="12">
    <w:abstractNumId w:val="3"/>
  </w:num>
  <w:num w:numId="13">
    <w:abstractNumId w:val="2"/>
  </w:num>
  <w:num w:numId="14">
    <w:abstractNumId w:val="11"/>
  </w:num>
  <w:num w:numId="15">
    <w:abstractNumId w:val="17"/>
  </w:num>
  <w:num w:numId="16">
    <w:abstractNumId w:val="10"/>
  </w:num>
  <w:num w:numId="17">
    <w:abstractNumId w:val="21"/>
  </w:num>
  <w:num w:numId="18">
    <w:abstractNumId w:val="15"/>
  </w:num>
  <w:num w:numId="19">
    <w:abstractNumId w:val="7"/>
  </w:num>
  <w:num w:numId="20">
    <w:abstractNumId w:val="14"/>
  </w:num>
  <w:num w:numId="21">
    <w:abstractNumId w:val="12"/>
  </w:num>
  <w:num w:numId="22">
    <w:abstractNumId w:val="6"/>
  </w:num>
  <w:num w:numId="23">
    <w:abstractNumId w:val="16"/>
  </w:num>
  <w:num w:numId="24">
    <w:abstractNumId w:val="23"/>
  </w:num>
  <w:num w:numId="25">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sTAwMzMwNbEwNjRT0lEKTi0uzszPAykwqgUAAwrllywAAAA="/>
  </w:docVars>
  <w:rsids>
    <w:rsidRoot w:val="00D71330"/>
    <w:rsid w:val="00020182"/>
    <w:rsid w:val="000F20CD"/>
    <w:rsid w:val="00136B7E"/>
    <w:rsid w:val="001662F5"/>
    <w:rsid w:val="002271BF"/>
    <w:rsid w:val="00237705"/>
    <w:rsid w:val="00277D4B"/>
    <w:rsid w:val="002A31BF"/>
    <w:rsid w:val="002B11A7"/>
    <w:rsid w:val="002D573A"/>
    <w:rsid w:val="002F1F0D"/>
    <w:rsid w:val="002F6A15"/>
    <w:rsid w:val="00323F6F"/>
    <w:rsid w:val="003424F5"/>
    <w:rsid w:val="003608D9"/>
    <w:rsid w:val="003C107B"/>
    <w:rsid w:val="003D7A1B"/>
    <w:rsid w:val="004254EB"/>
    <w:rsid w:val="004355E7"/>
    <w:rsid w:val="005873EA"/>
    <w:rsid w:val="005C5A16"/>
    <w:rsid w:val="005E6078"/>
    <w:rsid w:val="00603D23"/>
    <w:rsid w:val="0060700A"/>
    <w:rsid w:val="006E6974"/>
    <w:rsid w:val="00722805"/>
    <w:rsid w:val="00742874"/>
    <w:rsid w:val="0075199F"/>
    <w:rsid w:val="007658C6"/>
    <w:rsid w:val="007D64A1"/>
    <w:rsid w:val="00817235"/>
    <w:rsid w:val="0083377C"/>
    <w:rsid w:val="008453F2"/>
    <w:rsid w:val="008721CD"/>
    <w:rsid w:val="0087497F"/>
    <w:rsid w:val="00877667"/>
    <w:rsid w:val="008B08A5"/>
    <w:rsid w:val="008C5F11"/>
    <w:rsid w:val="00916D51"/>
    <w:rsid w:val="00A129FA"/>
    <w:rsid w:val="00A1394F"/>
    <w:rsid w:val="00A63815"/>
    <w:rsid w:val="00A83BBE"/>
    <w:rsid w:val="00A93364"/>
    <w:rsid w:val="00AA15AA"/>
    <w:rsid w:val="00AB29B2"/>
    <w:rsid w:val="00B24DD4"/>
    <w:rsid w:val="00B80BA6"/>
    <w:rsid w:val="00B8696D"/>
    <w:rsid w:val="00C173F0"/>
    <w:rsid w:val="00C3505A"/>
    <w:rsid w:val="00C42678"/>
    <w:rsid w:val="00CB2E7B"/>
    <w:rsid w:val="00D57363"/>
    <w:rsid w:val="00D71330"/>
    <w:rsid w:val="00D7653E"/>
    <w:rsid w:val="00D822ED"/>
    <w:rsid w:val="00E61837"/>
    <w:rsid w:val="00E70038"/>
    <w:rsid w:val="00F00779"/>
    <w:rsid w:val="00F348B9"/>
    <w:rsid w:val="00F34AC3"/>
    <w:rsid w:val="00F5403A"/>
    <w:rsid w:val="00F828F4"/>
    <w:rsid w:val="00FA7D22"/>
    <w:rsid w:val="00FB4D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7B367"/>
  <w15:docId w15:val="{CBBC5A56-163B-4E68-8C7B-6802B31D6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AU"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2F1F0D"/>
    <w:pPr>
      <w:spacing w:before="100" w:beforeAutospacing="1" w:after="100" w:afterAutospacing="1" w:line="240" w:lineRule="auto"/>
    </w:pPr>
    <w:rPr>
      <w:rFonts w:ascii="Times New Roman" w:eastAsia="Times New Roman" w:hAnsi="Times New Roman" w:cs="Times New Roman"/>
      <w:sz w:val="24"/>
      <w:szCs w:val="24"/>
      <w:lang w:val="en-AU"/>
    </w:rPr>
  </w:style>
  <w:style w:type="paragraph" w:styleId="ListParagraph">
    <w:name w:val="List Paragraph"/>
    <w:basedOn w:val="Normal"/>
    <w:uiPriority w:val="34"/>
    <w:qFormat/>
    <w:rsid w:val="002F1F0D"/>
    <w:pPr>
      <w:ind w:left="720"/>
      <w:contextualSpacing/>
    </w:pPr>
  </w:style>
  <w:style w:type="character" w:styleId="Hyperlink">
    <w:name w:val="Hyperlink"/>
    <w:basedOn w:val="DefaultParagraphFont"/>
    <w:uiPriority w:val="99"/>
    <w:semiHidden/>
    <w:unhideWhenUsed/>
    <w:rsid w:val="000F20CD"/>
    <w:rPr>
      <w:color w:val="0000FF"/>
      <w:u w:val="single"/>
    </w:rPr>
  </w:style>
  <w:style w:type="paragraph" w:customStyle="1" w:styleId="q-text">
    <w:name w:val="q-text"/>
    <w:basedOn w:val="Normal"/>
    <w:rsid w:val="00877667"/>
    <w:pPr>
      <w:spacing w:before="100" w:beforeAutospacing="1" w:after="100" w:afterAutospacing="1" w:line="240" w:lineRule="auto"/>
    </w:pPr>
    <w:rPr>
      <w:rFonts w:ascii="Times New Roman" w:eastAsia="Times New Roman" w:hAnsi="Times New Roman" w:cs="Times New Roman"/>
      <w:sz w:val="24"/>
      <w:szCs w:val="24"/>
      <w:lang w:val="en-AU"/>
    </w:rPr>
  </w:style>
  <w:style w:type="character" w:styleId="Emphasis">
    <w:name w:val="Emphasis"/>
    <w:basedOn w:val="DefaultParagraphFont"/>
    <w:uiPriority w:val="20"/>
    <w:qFormat/>
    <w:rsid w:val="00A93364"/>
    <w:rPr>
      <w:i/>
      <w:iCs/>
    </w:rPr>
  </w:style>
  <w:style w:type="paragraph" w:styleId="Header">
    <w:name w:val="header"/>
    <w:basedOn w:val="Normal"/>
    <w:link w:val="HeaderChar"/>
    <w:uiPriority w:val="99"/>
    <w:unhideWhenUsed/>
    <w:rsid w:val="00FA7D22"/>
    <w:pPr>
      <w:tabs>
        <w:tab w:val="center" w:pos="4513"/>
        <w:tab w:val="right" w:pos="9026"/>
      </w:tabs>
      <w:spacing w:line="240" w:lineRule="auto"/>
    </w:pPr>
  </w:style>
  <w:style w:type="character" w:customStyle="1" w:styleId="HeaderChar">
    <w:name w:val="Header Char"/>
    <w:basedOn w:val="DefaultParagraphFont"/>
    <w:link w:val="Header"/>
    <w:uiPriority w:val="99"/>
    <w:rsid w:val="00FA7D22"/>
  </w:style>
  <w:style w:type="paragraph" w:styleId="Footer">
    <w:name w:val="footer"/>
    <w:basedOn w:val="Normal"/>
    <w:link w:val="FooterChar"/>
    <w:uiPriority w:val="99"/>
    <w:unhideWhenUsed/>
    <w:rsid w:val="00FA7D22"/>
    <w:pPr>
      <w:tabs>
        <w:tab w:val="center" w:pos="4513"/>
        <w:tab w:val="right" w:pos="9026"/>
      </w:tabs>
      <w:spacing w:line="240" w:lineRule="auto"/>
    </w:pPr>
  </w:style>
  <w:style w:type="character" w:customStyle="1" w:styleId="FooterChar">
    <w:name w:val="Footer Char"/>
    <w:basedOn w:val="DefaultParagraphFont"/>
    <w:link w:val="Footer"/>
    <w:uiPriority w:val="99"/>
    <w:rsid w:val="00FA7D22"/>
  </w:style>
  <w:style w:type="paragraph" w:customStyle="1" w:styleId="alt">
    <w:name w:val="alt"/>
    <w:basedOn w:val="Normal"/>
    <w:rsid w:val="005E6078"/>
    <w:pPr>
      <w:spacing w:before="100" w:beforeAutospacing="1" w:after="100" w:afterAutospacing="1" w:line="240" w:lineRule="auto"/>
    </w:pPr>
    <w:rPr>
      <w:rFonts w:ascii="Times New Roman" w:eastAsia="Times New Roman" w:hAnsi="Times New Roman" w:cs="Times New Roman"/>
      <w:sz w:val="24"/>
      <w:szCs w:val="24"/>
      <w:lang w:val="en-AU"/>
    </w:rPr>
  </w:style>
  <w:style w:type="character" w:customStyle="1" w:styleId="keyword">
    <w:name w:val="keyword"/>
    <w:basedOn w:val="DefaultParagraphFont"/>
    <w:rsid w:val="005E6078"/>
  </w:style>
  <w:style w:type="character" w:customStyle="1" w:styleId="comment">
    <w:name w:val="comment"/>
    <w:basedOn w:val="DefaultParagraphFont"/>
    <w:rsid w:val="005E6078"/>
  </w:style>
  <w:style w:type="character" w:customStyle="1" w:styleId="string">
    <w:name w:val="string"/>
    <w:basedOn w:val="DefaultParagraphFont"/>
    <w:rsid w:val="0083377C"/>
  </w:style>
  <w:style w:type="paragraph" w:styleId="HTMLPreformatted">
    <w:name w:val="HTML Preformatted"/>
    <w:basedOn w:val="Normal"/>
    <w:link w:val="HTMLPreformattedChar"/>
    <w:uiPriority w:val="99"/>
    <w:semiHidden/>
    <w:unhideWhenUsed/>
    <w:rsid w:val="00833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AU"/>
    </w:rPr>
  </w:style>
  <w:style w:type="character" w:customStyle="1" w:styleId="HTMLPreformattedChar">
    <w:name w:val="HTML Preformatted Char"/>
    <w:basedOn w:val="DefaultParagraphFont"/>
    <w:link w:val="HTMLPreformatted"/>
    <w:uiPriority w:val="99"/>
    <w:semiHidden/>
    <w:rsid w:val="0083377C"/>
    <w:rPr>
      <w:rFonts w:ascii="Courier New" w:eastAsia="Times New Roman" w:hAnsi="Courier New" w:cs="Courier New"/>
      <w:sz w:val="20"/>
      <w:szCs w:val="20"/>
      <w:lang w:val="en-AU"/>
    </w:rPr>
  </w:style>
  <w:style w:type="character" w:customStyle="1" w:styleId="kwd">
    <w:name w:val="kwd"/>
    <w:basedOn w:val="DefaultParagraphFont"/>
    <w:rsid w:val="0083377C"/>
  </w:style>
  <w:style w:type="character" w:customStyle="1" w:styleId="pln">
    <w:name w:val="pln"/>
    <w:basedOn w:val="DefaultParagraphFont"/>
    <w:rsid w:val="0083377C"/>
  </w:style>
  <w:style w:type="character" w:customStyle="1" w:styleId="typ">
    <w:name w:val="typ"/>
    <w:basedOn w:val="DefaultParagraphFont"/>
    <w:rsid w:val="0083377C"/>
  </w:style>
  <w:style w:type="character" w:customStyle="1" w:styleId="pun">
    <w:name w:val="pun"/>
    <w:basedOn w:val="DefaultParagraphFont"/>
    <w:rsid w:val="0083377C"/>
  </w:style>
  <w:style w:type="character" w:styleId="Strong">
    <w:name w:val="Strong"/>
    <w:basedOn w:val="DefaultParagraphFont"/>
    <w:uiPriority w:val="22"/>
    <w:qFormat/>
    <w:rsid w:val="002B11A7"/>
    <w:rPr>
      <w:b/>
      <w:bCs/>
    </w:rPr>
  </w:style>
  <w:style w:type="character" w:customStyle="1" w:styleId="hljs-keyword">
    <w:name w:val="hljs-keyword"/>
    <w:basedOn w:val="DefaultParagraphFont"/>
    <w:rsid w:val="00136B7E"/>
  </w:style>
  <w:style w:type="character" w:customStyle="1" w:styleId="hljs-class">
    <w:name w:val="hljs-class"/>
    <w:basedOn w:val="DefaultParagraphFont"/>
    <w:rsid w:val="00136B7E"/>
  </w:style>
  <w:style w:type="character" w:customStyle="1" w:styleId="hljs-title">
    <w:name w:val="hljs-title"/>
    <w:basedOn w:val="DefaultParagraphFont"/>
    <w:rsid w:val="00136B7E"/>
  </w:style>
  <w:style w:type="character" w:customStyle="1" w:styleId="hljs-function">
    <w:name w:val="hljs-function"/>
    <w:basedOn w:val="DefaultParagraphFont"/>
    <w:rsid w:val="00136B7E"/>
  </w:style>
  <w:style w:type="character" w:customStyle="1" w:styleId="hljs-params">
    <w:name w:val="hljs-params"/>
    <w:basedOn w:val="DefaultParagraphFont"/>
    <w:rsid w:val="00136B7E"/>
  </w:style>
  <w:style w:type="character" w:customStyle="1" w:styleId="hljs-string">
    <w:name w:val="hljs-string"/>
    <w:basedOn w:val="DefaultParagraphFont"/>
    <w:rsid w:val="00136B7E"/>
  </w:style>
  <w:style w:type="paragraph" w:customStyle="1" w:styleId="trt0xe">
    <w:name w:val="trt0xe"/>
    <w:basedOn w:val="Normal"/>
    <w:rsid w:val="00136B7E"/>
    <w:pPr>
      <w:spacing w:before="100" w:beforeAutospacing="1" w:after="100" w:afterAutospacing="1" w:line="240" w:lineRule="auto"/>
    </w:pPr>
    <w:rPr>
      <w:rFonts w:ascii="Times New Roman" w:eastAsia="Times New Roman" w:hAnsi="Times New Roman" w:cs="Times New Roman"/>
      <w:sz w:val="24"/>
      <w:szCs w:val="24"/>
      <w:lang w:val="en-AU"/>
    </w:rPr>
  </w:style>
  <w:style w:type="character" w:styleId="HTMLCode">
    <w:name w:val="HTML Code"/>
    <w:basedOn w:val="DefaultParagraphFont"/>
    <w:uiPriority w:val="99"/>
    <w:semiHidden/>
    <w:unhideWhenUsed/>
    <w:rsid w:val="007D64A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97796">
      <w:bodyDiv w:val="1"/>
      <w:marLeft w:val="0"/>
      <w:marRight w:val="0"/>
      <w:marTop w:val="0"/>
      <w:marBottom w:val="0"/>
      <w:divBdr>
        <w:top w:val="none" w:sz="0" w:space="0" w:color="auto"/>
        <w:left w:val="none" w:sz="0" w:space="0" w:color="auto"/>
        <w:bottom w:val="none" w:sz="0" w:space="0" w:color="auto"/>
        <w:right w:val="none" w:sz="0" w:space="0" w:color="auto"/>
      </w:divBdr>
    </w:div>
    <w:div w:id="286745579">
      <w:bodyDiv w:val="1"/>
      <w:marLeft w:val="0"/>
      <w:marRight w:val="0"/>
      <w:marTop w:val="0"/>
      <w:marBottom w:val="0"/>
      <w:divBdr>
        <w:top w:val="none" w:sz="0" w:space="0" w:color="auto"/>
        <w:left w:val="none" w:sz="0" w:space="0" w:color="auto"/>
        <w:bottom w:val="none" w:sz="0" w:space="0" w:color="auto"/>
        <w:right w:val="none" w:sz="0" w:space="0" w:color="auto"/>
      </w:divBdr>
    </w:div>
    <w:div w:id="489640572">
      <w:bodyDiv w:val="1"/>
      <w:marLeft w:val="0"/>
      <w:marRight w:val="0"/>
      <w:marTop w:val="0"/>
      <w:marBottom w:val="0"/>
      <w:divBdr>
        <w:top w:val="none" w:sz="0" w:space="0" w:color="auto"/>
        <w:left w:val="none" w:sz="0" w:space="0" w:color="auto"/>
        <w:bottom w:val="none" w:sz="0" w:space="0" w:color="auto"/>
        <w:right w:val="none" w:sz="0" w:space="0" w:color="auto"/>
      </w:divBdr>
    </w:div>
    <w:div w:id="566649468">
      <w:bodyDiv w:val="1"/>
      <w:marLeft w:val="0"/>
      <w:marRight w:val="0"/>
      <w:marTop w:val="0"/>
      <w:marBottom w:val="0"/>
      <w:divBdr>
        <w:top w:val="none" w:sz="0" w:space="0" w:color="auto"/>
        <w:left w:val="none" w:sz="0" w:space="0" w:color="auto"/>
        <w:bottom w:val="none" w:sz="0" w:space="0" w:color="auto"/>
        <w:right w:val="none" w:sz="0" w:space="0" w:color="auto"/>
      </w:divBdr>
    </w:div>
    <w:div w:id="585311377">
      <w:bodyDiv w:val="1"/>
      <w:marLeft w:val="0"/>
      <w:marRight w:val="0"/>
      <w:marTop w:val="0"/>
      <w:marBottom w:val="0"/>
      <w:divBdr>
        <w:top w:val="none" w:sz="0" w:space="0" w:color="auto"/>
        <w:left w:val="none" w:sz="0" w:space="0" w:color="auto"/>
        <w:bottom w:val="none" w:sz="0" w:space="0" w:color="auto"/>
        <w:right w:val="none" w:sz="0" w:space="0" w:color="auto"/>
      </w:divBdr>
    </w:div>
    <w:div w:id="957372650">
      <w:bodyDiv w:val="1"/>
      <w:marLeft w:val="0"/>
      <w:marRight w:val="0"/>
      <w:marTop w:val="0"/>
      <w:marBottom w:val="0"/>
      <w:divBdr>
        <w:top w:val="none" w:sz="0" w:space="0" w:color="auto"/>
        <w:left w:val="none" w:sz="0" w:space="0" w:color="auto"/>
        <w:bottom w:val="none" w:sz="0" w:space="0" w:color="auto"/>
        <w:right w:val="none" w:sz="0" w:space="0" w:color="auto"/>
      </w:divBdr>
    </w:div>
    <w:div w:id="1023245440">
      <w:bodyDiv w:val="1"/>
      <w:marLeft w:val="0"/>
      <w:marRight w:val="0"/>
      <w:marTop w:val="0"/>
      <w:marBottom w:val="0"/>
      <w:divBdr>
        <w:top w:val="none" w:sz="0" w:space="0" w:color="auto"/>
        <w:left w:val="none" w:sz="0" w:space="0" w:color="auto"/>
        <w:bottom w:val="none" w:sz="0" w:space="0" w:color="auto"/>
        <w:right w:val="none" w:sz="0" w:space="0" w:color="auto"/>
      </w:divBdr>
      <w:divsChild>
        <w:div w:id="846600998">
          <w:marLeft w:val="0"/>
          <w:marRight w:val="0"/>
          <w:marTop w:val="0"/>
          <w:marBottom w:val="0"/>
          <w:divBdr>
            <w:top w:val="none" w:sz="0" w:space="0" w:color="auto"/>
            <w:left w:val="none" w:sz="0" w:space="0" w:color="auto"/>
            <w:bottom w:val="none" w:sz="0" w:space="0" w:color="auto"/>
            <w:right w:val="none" w:sz="0" w:space="0" w:color="auto"/>
          </w:divBdr>
        </w:div>
      </w:divsChild>
    </w:div>
    <w:div w:id="1044252222">
      <w:bodyDiv w:val="1"/>
      <w:marLeft w:val="0"/>
      <w:marRight w:val="0"/>
      <w:marTop w:val="0"/>
      <w:marBottom w:val="0"/>
      <w:divBdr>
        <w:top w:val="none" w:sz="0" w:space="0" w:color="auto"/>
        <w:left w:val="none" w:sz="0" w:space="0" w:color="auto"/>
        <w:bottom w:val="none" w:sz="0" w:space="0" w:color="auto"/>
        <w:right w:val="none" w:sz="0" w:space="0" w:color="auto"/>
      </w:divBdr>
    </w:div>
    <w:div w:id="1097364858">
      <w:bodyDiv w:val="1"/>
      <w:marLeft w:val="0"/>
      <w:marRight w:val="0"/>
      <w:marTop w:val="0"/>
      <w:marBottom w:val="0"/>
      <w:divBdr>
        <w:top w:val="none" w:sz="0" w:space="0" w:color="auto"/>
        <w:left w:val="none" w:sz="0" w:space="0" w:color="auto"/>
        <w:bottom w:val="none" w:sz="0" w:space="0" w:color="auto"/>
        <w:right w:val="none" w:sz="0" w:space="0" w:color="auto"/>
      </w:divBdr>
    </w:div>
    <w:div w:id="1107315883">
      <w:bodyDiv w:val="1"/>
      <w:marLeft w:val="0"/>
      <w:marRight w:val="0"/>
      <w:marTop w:val="0"/>
      <w:marBottom w:val="0"/>
      <w:divBdr>
        <w:top w:val="none" w:sz="0" w:space="0" w:color="auto"/>
        <w:left w:val="none" w:sz="0" w:space="0" w:color="auto"/>
        <w:bottom w:val="none" w:sz="0" w:space="0" w:color="auto"/>
        <w:right w:val="none" w:sz="0" w:space="0" w:color="auto"/>
      </w:divBdr>
    </w:div>
    <w:div w:id="1112944280">
      <w:bodyDiv w:val="1"/>
      <w:marLeft w:val="0"/>
      <w:marRight w:val="0"/>
      <w:marTop w:val="0"/>
      <w:marBottom w:val="0"/>
      <w:divBdr>
        <w:top w:val="none" w:sz="0" w:space="0" w:color="auto"/>
        <w:left w:val="none" w:sz="0" w:space="0" w:color="auto"/>
        <w:bottom w:val="none" w:sz="0" w:space="0" w:color="auto"/>
        <w:right w:val="none" w:sz="0" w:space="0" w:color="auto"/>
      </w:divBdr>
    </w:div>
    <w:div w:id="1147161639">
      <w:bodyDiv w:val="1"/>
      <w:marLeft w:val="0"/>
      <w:marRight w:val="0"/>
      <w:marTop w:val="0"/>
      <w:marBottom w:val="0"/>
      <w:divBdr>
        <w:top w:val="none" w:sz="0" w:space="0" w:color="auto"/>
        <w:left w:val="none" w:sz="0" w:space="0" w:color="auto"/>
        <w:bottom w:val="none" w:sz="0" w:space="0" w:color="auto"/>
        <w:right w:val="none" w:sz="0" w:space="0" w:color="auto"/>
      </w:divBdr>
    </w:div>
    <w:div w:id="1159495560">
      <w:bodyDiv w:val="1"/>
      <w:marLeft w:val="0"/>
      <w:marRight w:val="0"/>
      <w:marTop w:val="0"/>
      <w:marBottom w:val="0"/>
      <w:divBdr>
        <w:top w:val="none" w:sz="0" w:space="0" w:color="auto"/>
        <w:left w:val="none" w:sz="0" w:space="0" w:color="auto"/>
        <w:bottom w:val="none" w:sz="0" w:space="0" w:color="auto"/>
        <w:right w:val="none" w:sz="0" w:space="0" w:color="auto"/>
      </w:divBdr>
      <w:divsChild>
        <w:div w:id="743843215">
          <w:marLeft w:val="0"/>
          <w:marRight w:val="0"/>
          <w:marTop w:val="0"/>
          <w:marBottom w:val="0"/>
          <w:divBdr>
            <w:top w:val="none" w:sz="0" w:space="0" w:color="auto"/>
            <w:left w:val="none" w:sz="0" w:space="0" w:color="auto"/>
            <w:bottom w:val="none" w:sz="0" w:space="0" w:color="auto"/>
            <w:right w:val="none" w:sz="0" w:space="0" w:color="auto"/>
          </w:divBdr>
        </w:div>
      </w:divsChild>
    </w:div>
    <w:div w:id="1184631735">
      <w:bodyDiv w:val="1"/>
      <w:marLeft w:val="0"/>
      <w:marRight w:val="0"/>
      <w:marTop w:val="0"/>
      <w:marBottom w:val="0"/>
      <w:divBdr>
        <w:top w:val="none" w:sz="0" w:space="0" w:color="auto"/>
        <w:left w:val="none" w:sz="0" w:space="0" w:color="auto"/>
        <w:bottom w:val="none" w:sz="0" w:space="0" w:color="auto"/>
        <w:right w:val="none" w:sz="0" w:space="0" w:color="auto"/>
      </w:divBdr>
    </w:div>
    <w:div w:id="1203786874">
      <w:bodyDiv w:val="1"/>
      <w:marLeft w:val="0"/>
      <w:marRight w:val="0"/>
      <w:marTop w:val="0"/>
      <w:marBottom w:val="0"/>
      <w:divBdr>
        <w:top w:val="none" w:sz="0" w:space="0" w:color="auto"/>
        <w:left w:val="none" w:sz="0" w:space="0" w:color="auto"/>
        <w:bottom w:val="none" w:sz="0" w:space="0" w:color="auto"/>
        <w:right w:val="none" w:sz="0" w:space="0" w:color="auto"/>
      </w:divBdr>
    </w:div>
    <w:div w:id="1295066090">
      <w:bodyDiv w:val="1"/>
      <w:marLeft w:val="0"/>
      <w:marRight w:val="0"/>
      <w:marTop w:val="0"/>
      <w:marBottom w:val="0"/>
      <w:divBdr>
        <w:top w:val="none" w:sz="0" w:space="0" w:color="auto"/>
        <w:left w:val="none" w:sz="0" w:space="0" w:color="auto"/>
        <w:bottom w:val="none" w:sz="0" w:space="0" w:color="auto"/>
        <w:right w:val="none" w:sz="0" w:space="0" w:color="auto"/>
      </w:divBdr>
    </w:div>
    <w:div w:id="1306397525">
      <w:bodyDiv w:val="1"/>
      <w:marLeft w:val="0"/>
      <w:marRight w:val="0"/>
      <w:marTop w:val="0"/>
      <w:marBottom w:val="0"/>
      <w:divBdr>
        <w:top w:val="none" w:sz="0" w:space="0" w:color="auto"/>
        <w:left w:val="none" w:sz="0" w:space="0" w:color="auto"/>
        <w:bottom w:val="none" w:sz="0" w:space="0" w:color="auto"/>
        <w:right w:val="none" w:sz="0" w:space="0" w:color="auto"/>
      </w:divBdr>
    </w:div>
    <w:div w:id="1321351868">
      <w:bodyDiv w:val="1"/>
      <w:marLeft w:val="0"/>
      <w:marRight w:val="0"/>
      <w:marTop w:val="0"/>
      <w:marBottom w:val="0"/>
      <w:divBdr>
        <w:top w:val="none" w:sz="0" w:space="0" w:color="auto"/>
        <w:left w:val="none" w:sz="0" w:space="0" w:color="auto"/>
        <w:bottom w:val="none" w:sz="0" w:space="0" w:color="auto"/>
        <w:right w:val="none" w:sz="0" w:space="0" w:color="auto"/>
      </w:divBdr>
    </w:div>
    <w:div w:id="1321814558">
      <w:bodyDiv w:val="1"/>
      <w:marLeft w:val="0"/>
      <w:marRight w:val="0"/>
      <w:marTop w:val="0"/>
      <w:marBottom w:val="0"/>
      <w:divBdr>
        <w:top w:val="none" w:sz="0" w:space="0" w:color="auto"/>
        <w:left w:val="none" w:sz="0" w:space="0" w:color="auto"/>
        <w:bottom w:val="none" w:sz="0" w:space="0" w:color="auto"/>
        <w:right w:val="none" w:sz="0" w:space="0" w:color="auto"/>
      </w:divBdr>
    </w:div>
    <w:div w:id="1417365273">
      <w:bodyDiv w:val="1"/>
      <w:marLeft w:val="0"/>
      <w:marRight w:val="0"/>
      <w:marTop w:val="0"/>
      <w:marBottom w:val="0"/>
      <w:divBdr>
        <w:top w:val="none" w:sz="0" w:space="0" w:color="auto"/>
        <w:left w:val="none" w:sz="0" w:space="0" w:color="auto"/>
        <w:bottom w:val="none" w:sz="0" w:space="0" w:color="auto"/>
        <w:right w:val="none" w:sz="0" w:space="0" w:color="auto"/>
      </w:divBdr>
    </w:div>
    <w:div w:id="1492142394">
      <w:bodyDiv w:val="1"/>
      <w:marLeft w:val="0"/>
      <w:marRight w:val="0"/>
      <w:marTop w:val="0"/>
      <w:marBottom w:val="0"/>
      <w:divBdr>
        <w:top w:val="none" w:sz="0" w:space="0" w:color="auto"/>
        <w:left w:val="none" w:sz="0" w:space="0" w:color="auto"/>
        <w:bottom w:val="none" w:sz="0" w:space="0" w:color="auto"/>
        <w:right w:val="none" w:sz="0" w:space="0" w:color="auto"/>
      </w:divBdr>
    </w:div>
    <w:div w:id="1591042794">
      <w:bodyDiv w:val="1"/>
      <w:marLeft w:val="0"/>
      <w:marRight w:val="0"/>
      <w:marTop w:val="0"/>
      <w:marBottom w:val="0"/>
      <w:divBdr>
        <w:top w:val="none" w:sz="0" w:space="0" w:color="auto"/>
        <w:left w:val="none" w:sz="0" w:space="0" w:color="auto"/>
        <w:bottom w:val="none" w:sz="0" w:space="0" w:color="auto"/>
        <w:right w:val="none" w:sz="0" w:space="0" w:color="auto"/>
      </w:divBdr>
    </w:div>
    <w:div w:id="1607348948">
      <w:bodyDiv w:val="1"/>
      <w:marLeft w:val="0"/>
      <w:marRight w:val="0"/>
      <w:marTop w:val="0"/>
      <w:marBottom w:val="0"/>
      <w:divBdr>
        <w:top w:val="none" w:sz="0" w:space="0" w:color="auto"/>
        <w:left w:val="none" w:sz="0" w:space="0" w:color="auto"/>
        <w:bottom w:val="none" w:sz="0" w:space="0" w:color="auto"/>
        <w:right w:val="none" w:sz="0" w:space="0" w:color="auto"/>
      </w:divBdr>
    </w:div>
    <w:div w:id="1685084352">
      <w:bodyDiv w:val="1"/>
      <w:marLeft w:val="0"/>
      <w:marRight w:val="0"/>
      <w:marTop w:val="0"/>
      <w:marBottom w:val="0"/>
      <w:divBdr>
        <w:top w:val="none" w:sz="0" w:space="0" w:color="auto"/>
        <w:left w:val="none" w:sz="0" w:space="0" w:color="auto"/>
        <w:bottom w:val="none" w:sz="0" w:space="0" w:color="auto"/>
        <w:right w:val="none" w:sz="0" w:space="0" w:color="auto"/>
      </w:divBdr>
    </w:div>
    <w:div w:id="1689601728">
      <w:bodyDiv w:val="1"/>
      <w:marLeft w:val="0"/>
      <w:marRight w:val="0"/>
      <w:marTop w:val="0"/>
      <w:marBottom w:val="0"/>
      <w:divBdr>
        <w:top w:val="none" w:sz="0" w:space="0" w:color="auto"/>
        <w:left w:val="none" w:sz="0" w:space="0" w:color="auto"/>
        <w:bottom w:val="none" w:sz="0" w:space="0" w:color="auto"/>
        <w:right w:val="none" w:sz="0" w:space="0" w:color="auto"/>
      </w:divBdr>
    </w:div>
    <w:div w:id="1736202186">
      <w:bodyDiv w:val="1"/>
      <w:marLeft w:val="0"/>
      <w:marRight w:val="0"/>
      <w:marTop w:val="0"/>
      <w:marBottom w:val="0"/>
      <w:divBdr>
        <w:top w:val="none" w:sz="0" w:space="0" w:color="auto"/>
        <w:left w:val="none" w:sz="0" w:space="0" w:color="auto"/>
        <w:bottom w:val="none" w:sz="0" w:space="0" w:color="auto"/>
        <w:right w:val="none" w:sz="0" w:space="0" w:color="auto"/>
      </w:divBdr>
    </w:div>
    <w:div w:id="1786390755">
      <w:bodyDiv w:val="1"/>
      <w:marLeft w:val="0"/>
      <w:marRight w:val="0"/>
      <w:marTop w:val="0"/>
      <w:marBottom w:val="0"/>
      <w:divBdr>
        <w:top w:val="none" w:sz="0" w:space="0" w:color="auto"/>
        <w:left w:val="none" w:sz="0" w:space="0" w:color="auto"/>
        <w:bottom w:val="none" w:sz="0" w:space="0" w:color="auto"/>
        <w:right w:val="none" w:sz="0" w:space="0" w:color="auto"/>
      </w:divBdr>
    </w:div>
    <w:div w:id="1856069742">
      <w:bodyDiv w:val="1"/>
      <w:marLeft w:val="0"/>
      <w:marRight w:val="0"/>
      <w:marTop w:val="0"/>
      <w:marBottom w:val="0"/>
      <w:divBdr>
        <w:top w:val="none" w:sz="0" w:space="0" w:color="auto"/>
        <w:left w:val="none" w:sz="0" w:space="0" w:color="auto"/>
        <w:bottom w:val="none" w:sz="0" w:space="0" w:color="auto"/>
        <w:right w:val="none" w:sz="0" w:space="0" w:color="auto"/>
      </w:divBdr>
    </w:div>
    <w:div w:id="1857889826">
      <w:bodyDiv w:val="1"/>
      <w:marLeft w:val="0"/>
      <w:marRight w:val="0"/>
      <w:marTop w:val="0"/>
      <w:marBottom w:val="0"/>
      <w:divBdr>
        <w:top w:val="none" w:sz="0" w:space="0" w:color="auto"/>
        <w:left w:val="none" w:sz="0" w:space="0" w:color="auto"/>
        <w:bottom w:val="none" w:sz="0" w:space="0" w:color="auto"/>
        <w:right w:val="none" w:sz="0" w:space="0" w:color="auto"/>
      </w:divBdr>
    </w:div>
    <w:div w:id="1886334812">
      <w:bodyDiv w:val="1"/>
      <w:marLeft w:val="0"/>
      <w:marRight w:val="0"/>
      <w:marTop w:val="0"/>
      <w:marBottom w:val="0"/>
      <w:divBdr>
        <w:top w:val="none" w:sz="0" w:space="0" w:color="auto"/>
        <w:left w:val="none" w:sz="0" w:space="0" w:color="auto"/>
        <w:bottom w:val="none" w:sz="0" w:space="0" w:color="auto"/>
        <w:right w:val="none" w:sz="0" w:space="0" w:color="auto"/>
      </w:divBdr>
    </w:div>
    <w:div w:id="1960138011">
      <w:bodyDiv w:val="1"/>
      <w:marLeft w:val="0"/>
      <w:marRight w:val="0"/>
      <w:marTop w:val="0"/>
      <w:marBottom w:val="0"/>
      <w:divBdr>
        <w:top w:val="none" w:sz="0" w:space="0" w:color="auto"/>
        <w:left w:val="none" w:sz="0" w:space="0" w:color="auto"/>
        <w:bottom w:val="none" w:sz="0" w:space="0" w:color="auto"/>
        <w:right w:val="none" w:sz="0" w:space="0" w:color="auto"/>
      </w:divBdr>
    </w:div>
    <w:div w:id="21147878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iumhub.com/tech-blog-barcelona/benefits-of-continuous-integration/" TargetMode="External"/><Relationship Id="rId13" Type="http://schemas.openxmlformats.org/officeDocument/2006/relationships/hyperlink" Target="https://searchapparchitecture.techtarget.com/definition/object-oriented-programming-OO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hatis.techtarget.com/definition/abstrac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apparchitecture.techtarget.com/definition/objec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hatis.techtarget.com/definition/class" TargetMode="External"/><Relationship Id="rId4" Type="http://schemas.openxmlformats.org/officeDocument/2006/relationships/settings" Target="settings.xml"/><Relationship Id="rId9" Type="http://schemas.openxmlformats.org/officeDocument/2006/relationships/hyperlink" Target="https://whatis.techtarget.com/definition/variabl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8AB5C-1EE9-4F3D-A505-763670205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228</Words>
  <Characters>2980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preet</dc:creator>
  <cp:lastModifiedBy>simran</cp:lastModifiedBy>
  <cp:revision>2</cp:revision>
  <dcterms:created xsi:type="dcterms:W3CDTF">2020-05-20T22:09:00Z</dcterms:created>
  <dcterms:modified xsi:type="dcterms:W3CDTF">2020-05-20T22:09:00Z</dcterms:modified>
</cp:coreProperties>
</file>